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A2937" w14:textId="77777777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МИНИСТЕРСТВО НАУКИ И ВЫСШЕГО ОБРАЗОВАНИЯ РФ</w:t>
      </w:r>
    </w:p>
    <w:p w14:paraId="3CCC171F" w14:textId="77777777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Федеральное государственное бюджетное образовательное учреждение высшего образования</w:t>
      </w:r>
    </w:p>
    <w:p w14:paraId="7C9FC8B7" w14:textId="77777777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МОСКОВСКИЙ АВИАЦИОННЫЙ ИНСТИТУТ (НАЦИОНАЛЬНЫЙ ИССЛЕДОВАТЕЛЬСИКЙ УНИВЕРСИТЕТ)</w:t>
      </w:r>
    </w:p>
    <w:p w14:paraId="18E40720" w14:textId="77777777" w:rsidR="003A0D17" w:rsidRPr="00E97B1D" w:rsidRDefault="003A0D17" w:rsidP="00267416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Институт №8 «Компьютерные науки и прикладная математика»</w:t>
      </w:r>
    </w:p>
    <w:p w14:paraId="7EF206CD" w14:textId="77777777" w:rsidR="003A0D17" w:rsidRPr="00E97B1D" w:rsidRDefault="003A0D17" w:rsidP="00267416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Кафедра 806 «Вычислительная математика и программирование»</w:t>
      </w:r>
    </w:p>
    <w:p w14:paraId="25FBDECF" w14:textId="77777777" w:rsidR="003A0D17" w:rsidRPr="00E97B1D" w:rsidRDefault="003A0D17" w:rsidP="00267416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14:paraId="4A9F7A40" w14:textId="77777777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ПРОЕКТ ПО КУРСУ</w:t>
      </w:r>
    </w:p>
    <w:p w14:paraId="6321B4ED" w14:textId="77777777" w:rsidR="003A0D17" w:rsidRPr="00E97B1D" w:rsidRDefault="003A0D17" w:rsidP="00267416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14:paraId="1F26D379" w14:textId="77777777" w:rsidR="003A0D17" w:rsidRPr="00E97B1D" w:rsidRDefault="003A0D17" w:rsidP="00267416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«Введение в авиационную и ракетно-космическую технику»</w:t>
      </w:r>
    </w:p>
    <w:p w14:paraId="2F8B8799" w14:textId="77777777" w:rsidR="003A0D17" w:rsidRPr="00E97B1D" w:rsidRDefault="003A0D17" w:rsidP="00267416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  <w:lang w:val="en-US"/>
        </w:rPr>
        <w:t>I</w:t>
      </w:r>
      <w:r w:rsidRPr="00E97B1D">
        <w:rPr>
          <w:rFonts w:eastAsia="Calibri"/>
          <w:sz w:val="28"/>
          <w:szCs w:val="28"/>
        </w:rPr>
        <w:t xml:space="preserve"> семестр</w:t>
      </w:r>
    </w:p>
    <w:p w14:paraId="16DDCCBB" w14:textId="3BC07E3C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«</w:t>
      </w:r>
      <w:r w:rsidR="00E20751" w:rsidRPr="00584ABC">
        <w:rPr>
          <w:rFonts w:eastAsia="Calibri"/>
          <w:b/>
          <w:bCs/>
          <w:sz w:val="28"/>
          <w:szCs w:val="28"/>
        </w:rPr>
        <w:t>Моделирование полета Дезика и Цыгана</w:t>
      </w:r>
      <w:r w:rsidRPr="00584ABC">
        <w:rPr>
          <w:rFonts w:eastAsia="Calibri"/>
          <w:b/>
          <w:bCs/>
          <w:sz w:val="28"/>
          <w:szCs w:val="28"/>
        </w:rPr>
        <w:t>»</w:t>
      </w:r>
    </w:p>
    <w:p w14:paraId="5603D4BC" w14:textId="77777777" w:rsidR="003A0D17" w:rsidRPr="00E97B1D" w:rsidRDefault="003A0D17" w:rsidP="00267416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14:paraId="1942E84D" w14:textId="77777777" w:rsidR="003A0D17" w:rsidRPr="00584ABC" w:rsidRDefault="003A0D17" w:rsidP="00267416">
      <w:pPr>
        <w:spacing w:after="0" w:line="360" w:lineRule="auto"/>
        <w:ind w:right="-1" w:firstLine="0"/>
        <w:jc w:val="right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Выполнили:</w:t>
      </w:r>
    </w:p>
    <w:p w14:paraId="2AB337C9" w14:textId="77777777" w:rsidR="003A0D17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Студенты группы М8О-109Б-24</w:t>
      </w:r>
    </w:p>
    <w:p w14:paraId="624B3619" w14:textId="70D1D3FC" w:rsidR="003A0D17" w:rsidRPr="00E97B1D" w:rsidRDefault="007F4639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Нагорный Д</w:t>
      </w:r>
      <w:r w:rsidRPr="007F4639">
        <w:rPr>
          <w:rFonts w:eastAsia="Calibri"/>
          <w:sz w:val="28"/>
          <w:szCs w:val="28"/>
        </w:rPr>
        <w:t>.</w:t>
      </w:r>
      <w:r>
        <w:rPr>
          <w:rFonts w:eastAsia="Calibri"/>
          <w:sz w:val="28"/>
          <w:szCs w:val="28"/>
        </w:rPr>
        <w:t>С</w:t>
      </w:r>
      <w:r w:rsidRPr="007F4639">
        <w:rPr>
          <w:rFonts w:eastAsia="Calibri"/>
          <w:sz w:val="28"/>
          <w:szCs w:val="28"/>
        </w:rPr>
        <w:t>.</w:t>
      </w:r>
      <w:r w:rsidR="003A0D17" w:rsidRPr="00E97B1D">
        <w:rPr>
          <w:rFonts w:eastAsia="Calibri"/>
          <w:sz w:val="28"/>
          <w:szCs w:val="28"/>
        </w:rPr>
        <w:t>,</w:t>
      </w:r>
      <w:r w:rsidRPr="007F4639">
        <w:rPr>
          <w:rFonts w:eastAsia="Calibri"/>
          <w:sz w:val="28"/>
          <w:szCs w:val="28"/>
        </w:rPr>
        <w:t xml:space="preserve"> </w:t>
      </w:r>
      <w:r>
        <w:rPr>
          <w:rFonts w:eastAsia="Calibri"/>
          <w:sz w:val="28"/>
          <w:szCs w:val="28"/>
        </w:rPr>
        <w:t>Галич А.П.</w:t>
      </w:r>
      <w:r w:rsidR="003A0D17" w:rsidRPr="00E97B1D">
        <w:rPr>
          <w:rFonts w:eastAsia="Calibri"/>
          <w:sz w:val="28"/>
          <w:szCs w:val="28"/>
        </w:rPr>
        <w:t>,</w:t>
      </w:r>
    </w:p>
    <w:p w14:paraId="7A67490D" w14:textId="79D34D7E" w:rsidR="003A0D17" w:rsidRPr="00E97B1D" w:rsidRDefault="007F4639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Крысанов А.Ю.</w:t>
      </w:r>
      <w:r w:rsidR="0012149C">
        <w:rPr>
          <w:rFonts w:eastAsia="Calibri"/>
          <w:sz w:val="28"/>
          <w:szCs w:val="28"/>
        </w:rPr>
        <w:t>, Янкавец К.Г.</w:t>
      </w:r>
    </w:p>
    <w:p w14:paraId="676A6E1B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</w:p>
    <w:p w14:paraId="790F01B5" w14:textId="77777777" w:rsidR="003A0D17" w:rsidRPr="00584ABC" w:rsidRDefault="003A0D17" w:rsidP="00267416">
      <w:pPr>
        <w:spacing w:after="0" w:line="360" w:lineRule="auto"/>
        <w:ind w:right="-1" w:firstLine="0"/>
        <w:jc w:val="right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Руководители:</w:t>
      </w:r>
    </w:p>
    <w:p w14:paraId="4FC17F47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Тимохин Максим Юрьевич,</w:t>
      </w:r>
    </w:p>
    <w:p w14:paraId="4D3CB0D1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Кондратцев Вадим Леонидович</w:t>
      </w:r>
    </w:p>
    <w:p w14:paraId="2C581C97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</w:p>
    <w:p w14:paraId="4B4D9E74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Оценка: ____________</w:t>
      </w:r>
    </w:p>
    <w:p w14:paraId="7BC49A8F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Дата: ____________</w:t>
      </w:r>
    </w:p>
    <w:p w14:paraId="406A58A9" w14:textId="1C2830FC" w:rsidR="003A0D17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Подпись преподавателя: ____________</w:t>
      </w:r>
    </w:p>
    <w:p w14:paraId="19655E47" w14:textId="77777777" w:rsidR="009E0825" w:rsidRDefault="009E0825" w:rsidP="00267416">
      <w:pPr>
        <w:spacing w:after="0" w:line="360" w:lineRule="auto"/>
        <w:ind w:right="-1" w:firstLine="0"/>
        <w:jc w:val="center"/>
        <w:rPr>
          <w:rFonts w:eastAsia="Calibri"/>
          <w:bCs/>
          <w:sz w:val="28"/>
          <w:szCs w:val="28"/>
        </w:rPr>
      </w:pPr>
    </w:p>
    <w:p w14:paraId="02734B9B" w14:textId="34576FB6" w:rsidR="003A0D17" w:rsidRPr="002F3457" w:rsidRDefault="003A0D17" w:rsidP="00267416">
      <w:pPr>
        <w:spacing w:after="0" w:line="360" w:lineRule="auto"/>
        <w:ind w:right="-1" w:firstLine="0"/>
        <w:jc w:val="center"/>
        <w:rPr>
          <w:rFonts w:eastAsia="Calibri"/>
          <w:bCs/>
          <w:sz w:val="28"/>
          <w:szCs w:val="28"/>
        </w:rPr>
      </w:pPr>
      <w:r w:rsidRPr="00301EA8">
        <w:rPr>
          <w:rFonts w:eastAsia="Calibri"/>
          <w:bCs/>
          <w:sz w:val="28"/>
          <w:szCs w:val="28"/>
        </w:rPr>
        <w:t>Москва, 2024</w:t>
      </w:r>
    </w:p>
    <w:p w14:paraId="2B532ADE" w14:textId="31A8A244" w:rsidR="00012312" w:rsidRPr="000240AD" w:rsidRDefault="000240AD" w:rsidP="00267416">
      <w:pPr>
        <w:spacing w:after="12" w:line="360" w:lineRule="auto"/>
        <w:ind w:right="-1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ВВЕДЕНИЕ</w:t>
      </w:r>
    </w:p>
    <w:p w14:paraId="30A06330" w14:textId="77777777" w:rsidR="00012312" w:rsidRPr="003C3594" w:rsidRDefault="00D64CDF" w:rsidP="00267416">
      <w:pPr>
        <w:spacing w:after="60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14:paraId="1409E86E" w14:textId="77777777" w:rsidR="00012312" w:rsidRPr="003C3594" w:rsidRDefault="00D64CDF" w:rsidP="00267416">
      <w:pPr>
        <w:spacing w:line="360" w:lineRule="auto"/>
        <w:ind w:right="-1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Цель миссии: </w:t>
      </w:r>
    </w:p>
    <w:p w14:paraId="5B267C15" w14:textId="183EECE9" w:rsidR="00012312" w:rsidRPr="003C3594" w:rsidRDefault="00D64CDF" w:rsidP="00267416">
      <w:pPr>
        <w:spacing w:line="360" w:lineRule="auto"/>
        <w:ind w:right="-1" w:firstLine="72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  <w:r w:rsidRPr="003C3594">
        <w:rPr>
          <w:sz w:val="28"/>
          <w:szCs w:val="28"/>
        </w:rPr>
        <w:tab/>
        <w:t>Провести симуляцию в Kerbal Space Program ныне существующей миссии, реализованной</w:t>
      </w:r>
      <w:r w:rsidR="008040FE" w:rsidRPr="003C3594">
        <w:rPr>
          <w:sz w:val="28"/>
          <w:szCs w:val="28"/>
        </w:rPr>
        <w:t xml:space="preserve"> впервые в СССР </w:t>
      </w:r>
      <w:r w:rsidR="008040FE" w:rsidRPr="003C3594">
        <w:rPr>
          <w:color w:val="202122"/>
          <w:sz w:val="28"/>
          <w:szCs w:val="28"/>
          <w:shd w:val="clear" w:color="auto" w:fill="FFFFFF"/>
        </w:rPr>
        <w:t>с аппаратурой и подопытными животными (собаки </w:t>
      </w:r>
      <w:r w:rsidR="00F14033">
        <w:fldChar w:fldCharType="begin"/>
      </w:r>
      <w:r w:rsidR="00F14033">
        <w:instrText xml:space="preserve"> HYPERLINK "https://ru.wikipedia.org/wiki/%D0%94%D0%B5%D0%B7%D0%B8%D0%BA_%D0%B8_%D0%A6%D1%8B%D0%B3%D0%B0%D0%BD" \o "Дезик и Цыган" </w:instrText>
      </w:r>
      <w:r w:rsidR="00F14033">
        <w:fldChar w:fldCharType="separate"/>
      </w:r>
      <w:r w:rsidR="008040FE" w:rsidRPr="003C3594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Дезик и Цыган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="008040FE" w:rsidRPr="003C3594">
        <w:rPr>
          <w:color w:val="202122"/>
          <w:sz w:val="28"/>
          <w:szCs w:val="28"/>
          <w:shd w:val="clear" w:color="auto" w:fill="FFFFFF"/>
        </w:rPr>
        <w:t>) на борту. </w:t>
      </w:r>
      <w:r w:rsidRPr="003C3594">
        <w:rPr>
          <w:sz w:val="28"/>
          <w:szCs w:val="28"/>
        </w:rPr>
        <w:t xml:space="preserve">  </w:t>
      </w:r>
    </w:p>
    <w:p w14:paraId="6E730D57" w14:textId="77777777" w:rsidR="00012312" w:rsidRPr="003C3594" w:rsidRDefault="00D64CDF" w:rsidP="00267416">
      <w:pPr>
        <w:spacing w:after="60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14:paraId="4ED3A908" w14:textId="77777777" w:rsidR="00012312" w:rsidRPr="003C3594" w:rsidRDefault="00D64CDF" w:rsidP="00267416">
      <w:pPr>
        <w:spacing w:line="360" w:lineRule="auto"/>
        <w:ind w:right="-1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Задачи мисси: </w:t>
      </w:r>
    </w:p>
    <w:p w14:paraId="29087D70" w14:textId="06DFAF52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Спроектировать </w:t>
      </w:r>
      <w:r w:rsidR="009261E9" w:rsidRPr="003C3594">
        <w:rPr>
          <w:sz w:val="28"/>
          <w:szCs w:val="28"/>
        </w:rPr>
        <w:t>ракет</w:t>
      </w:r>
      <w:r w:rsidR="00B6496C" w:rsidRPr="003C3594">
        <w:rPr>
          <w:sz w:val="28"/>
          <w:szCs w:val="28"/>
        </w:rPr>
        <w:t>у</w:t>
      </w:r>
    </w:p>
    <w:p w14:paraId="45C0E9E2" w14:textId="4D673F9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Протестировать е</w:t>
      </w:r>
      <w:r w:rsidR="00FA0752">
        <w:rPr>
          <w:sz w:val="28"/>
          <w:szCs w:val="28"/>
        </w:rPr>
        <w:t>ё</w:t>
      </w:r>
    </w:p>
    <w:p w14:paraId="14D965C9" w14:textId="7777777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Рассчитать летные характеристики  </w:t>
      </w:r>
    </w:p>
    <w:p w14:paraId="73228BF6" w14:textId="7777777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Смоделировать полет  </w:t>
      </w:r>
    </w:p>
    <w:p w14:paraId="0F604233" w14:textId="7777777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Выработать необходимые для пилотирования алгоритмы  </w:t>
      </w:r>
    </w:p>
    <w:p w14:paraId="7AD84C4E" w14:textId="7777777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Составить отчет  </w:t>
      </w:r>
    </w:p>
    <w:p w14:paraId="56F44BDD" w14:textId="77777777" w:rsidR="00012312" w:rsidRPr="003C3594" w:rsidRDefault="00D64CDF" w:rsidP="00267416">
      <w:pPr>
        <w:spacing w:after="12"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Выполнить миссию </w:t>
      </w:r>
    </w:p>
    <w:p w14:paraId="750F3D1E" w14:textId="77777777" w:rsidR="00012312" w:rsidRPr="003C3594" w:rsidRDefault="00D64CDF" w:rsidP="00267416">
      <w:pPr>
        <w:spacing w:after="59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14:paraId="64A88DF3" w14:textId="77777777" w:rsidR="00012312" w:rsidRPr="003C3594" w:rsidRDefault="00D64CDF" w:rsidP="00267416">
      <w:pPr>
        <w:spacing w:line="360" w:lineRule="auto"/>
        <w:ind w:right="-1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Распределение ролей:  </w:t>
      </w:r>
    </w:p>
    <w:p w14:paraId="315A8C67" w14:textId="1EE9085B" w:rsidR="00012312" w:rsidRPr="003C3594" w:rsidRDefault="002248B3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Нагорный Д.С.</w:t>
      </w:r>
      <w:r w:rsidR="00D64CDF" w:rsidRPr="003C3594">
        <w:rPr>
          <w:sz w:val="28"/>
          <w:szCs w:val="28"/>
        </w:rPr>
        <w:t xml:space="preserve">- тимлид </w:t>
      </w:r>
    </w:p>
    <w:p w14:paraId="79C91F2F" w14:textId="72F07FAD" w:rsidR="00012312" w:rsidRPr="003C3594" w:rsidRDefault="002248B3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Галич А.П.</w:t>
      </w:r>
      <w:r w:rsidR="00D64CDF" w:rsidRPr="003C3594">
        <w:rPr>
          <w:sz w:val="28"/>
          <w:szCs w:val="28"/>
        </w:rPr>
        <w:t xml:space="preserve">– </w:t>
      </w:r>
      <w:r w:rsidRPr="003C3594">
        <w:rPr>
          <w:sz w:val="28"/>
          <w:szCs w:val="28"/>
        </w:rPr>
        <w:t>Математки/физик</w:t>
      </w:r>
      <w:r w:rsidR="00D64CDF" w:rsidRPr="003C3594">
        <w:rPr>
          <w:sz w:val="28"/>
          <w:szCs w:val="28"/>
        </w:rPr>
        <w:t xml:space="preserve">  </w:t>
      </w:r>
    </w:p>
    <w:p w14:paraId="33BE5120" w14:textId="48BBE54D" w:rsidR="00012312" w:rsidRPr="003C3594" w:rsidRDefault="002248B3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Крысанов А.Ю</w:t>
      </w:r>
      <w:r w:rsidR="00D64CDF" w:rsidRPr="003C3594">
        <w:rPr>
          <w:sz w:val="28"/>
          <w:szCs w:val="28"/>
        </w:rPr>
        <w:t xml:space="preserve">. </w:t>
      </w:r>
      <w:r w:rsidRPr="003C3594">
        <w:rPr>
          <w:sz w:val="28"/>
          <w:szCs w:val="28"/>
        </w:rPr>
        <w:t>–</w:t>
      </w:r>
      <w:r w:rsidR="00D64CDF" w:rsidRPr="003C3594">
        <w:rPr>
          <w:sz w:val="28"/>
          <w:szCs w:val="28"/>
        </w:rPr>
        <w:t xml:space="preserve"> </w:t>
      </w:r>
      <w:r w:rsidRPr="003C3594">
        <w:rPr>
          <w:sz w:val="28"/>
          <w:szCs w:val="28"/>
        </w:rPr>
        <w:t>Программист/математик</w:t>
      </w:r>
    </w:p>
    <w:p w14:paraId="273B06A1" w14:textId="3C1D0E18" w:rsidR="00012312" w:rsidRPr="003C3594" w:rsidRDefault="002248B3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Янкавцев К. Г. </w:t>
      </w:r>
      <w:r w:rsidR="00D64CDF" w:rsidRPr="003C3594">
        <w:rPr>
          <w:sz w:val="28"/>
          <w:szCs w:val="28"/>
        </w:rPr>
        <w:t xml:space="preserve"> - Физик</w:t>
      </w:r>
    </w:p>
    <w:p w14:paraId="4A2B8C95" w14:textId="41B2875C" w:rsidR="00012312" w:rsidRDefault="00012312" w:rsidP="00267416">
      <w:pPr>
        <w:spacing w:after="19" w:line="259" w:lineRule="auto"/>
        <w:ind w:right="-1" w:firstLine="0"/>
      </w:pPr>
    </w:p>
    <w:p w14:paraId="03BD0FE4" w14:textId="77777777" w:rsidR="00012312" w:rsidRDefault="00D64CDF" w:rsidP="00267416">
      <w:pPr>
        <w:spacing w:after="16" w:line="259" w:lineRule="auto"/>
        <w:ind w:right="-1" w:firstLine="0"/>
      </w:pPr>
      <w:r>
        <w:t xml:space="preserve"> </w:t>
      </w:r>
    </w:p>
    <w:p w14:paraId="0717568D" w14:textId="77777777" w:rsidR="00012312" w:rsidRDefault="00D64CDF" w:rsidP="00267416">
      <w:pPr>
        <w:spacing w:after="16" w:line="259" w:lineRule="auto"/>
        <w:ind w:right="-1" w:firstLine="0"/>
      </w:pPr>
      <w:r>
        <w:t xml:space="preserve"> </w:t>
      </w:r>
    </w:p>
    <w:p w14:paraId="256025F5" w14:textId="77777777" w:rsidR="00012312" w:rsidRDefault="00D64CDF" w:rsidP="00267416">
      <w:pPr>
        <w:spacing w:after="16" w:line="259" w:lineRule="auto"/>
        <w:ind w:right="-1" w:firstLine="0"/>
      </w:pPr>
      <w:r>
        <w:t xml:space="preserve"> </w:t>
      </w:r>
    </w:p>
    <w:p w14:paraId="4B8CC904" w14:textId="77777777" w:rsidR="009E0825" w:rsidRDefault="00D64CDF" w:rsidP="00267416">
      <w:pPr>
        <w:spacing w:after="16" w:line="259" w:lineRule="auto"/>
        <w:ind w:right="-1" w:firstLine="0"/>
      </w:pPr>
      <w:r>
        <w:t xml:space="preserve"> </w:t>
      </w:r>
    </w:p>
    <w:p w14:paraId="563B866A" w14:textId="77777777" w:rsidR="009E0825" w:rsidRDefault="009E0825" w:rsidP="00267416">
      <w:pPr>
        <w:spacing w:after="16" w:line="259" w:lineRule="auto"/>
        <w:ind w:right="-1" w:firstLine="0"/>
        <w:rPr>
          <w:b/>
          <w:bCs/>
          <w:sz w:val="32"/>
          <w:szCs w:val="32"/>
        </w:rPr>
      </w:pPr>
    </w:p>
    <w:p w14:paraId="1C47CCEE" w14:textId="44A06A6C" w:rsidR="00F268F5" w:rsidRDefault="00F268F5" w:rsidP="00267416">
      <w:pPr>
        <w:spacing w:after="16" w:line="259" w:lineRule="auto"/>
        <w:ind w:right="-1" w:firstLine="0"/>
        <w:rPr>
          <w:b/>
          <w:bCs/>
          <w:sz w:val="32"/>
          <w:szCs w:val="32"/>
        </w:rPr>
      </w:pPr>
      <w:r w:rsidRPr="00680CB7">
        <w:rPr>
          <w:b/>
          <w:bCs/>
          <w:sz w:val="32"/>
          <w:szCs w:val="32"/>
        </w:rPr>
        <w:lastRenderedPageBreak/>
        <w:t>ГЛАВА 1. ОПИСАНИЕ МИССИИ</w:t>
      </w:r>
    </w:p>
    <w:p w14:paraId="591F89E0" w14:textId="77777777" w:rsidR="009E0825" w:rsidRPr="002F3457" w:rsidRDefault="009E0825" w:rsidP="00267416">
      <w:pPr>
        <w:spacing w:after="16" w:line="259" w:lineRule="auto"/>
        <w:ind w:right="-1" w:firstLine="0"/>
      </w:pPr>
    </w:p>
    <w:p w14:paraId="67EA7C1A" w14:textId="038E2FE0" w:rsidR="00F268F5" w:rsidRPr="00F268F5" w:rsidRDefault="00F268F5" w:rsidP="00267416">
      <w:pPr>
        <w:pStyle w:val="ListParagraph"/>
        <w:numPr>
          <w:ilvl w:val="1"/>
          <w:numId w:val="6"/>
        </w:numPr>
        <w:spacing w:after="0" w:line="360" w:lineRule="auto"/>
        <w:ind w:left="10" w:right="-1" w:firstLin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F268F5">
        <w:rPr>
          <w:b/>
          <w:bCs/>
          <w:sz w:val="28"/>
          <w:szCs w:val="28"/>
        </w:rPr>
        <w:t>Описание реальной миссии</w:t>
      </w:r>
    </w:p>
    <w:p w14:paraId="61D1A0E2" w14:textId="3841E964" w:rsidR="002F3457" w:rsidRDefault="00855951" w:rsidP="00267416">
      <w:pPr>
        <w:spacing w:after="0" w:line="360" w:lineRule="auto"/>
        <w:ind w:right="-1" w:firstLine="0"/>
        <w:rPr>
          <w:color w:val="202122"/>
          <w:sz w:val="28"/>
          <w:szCs w:val="28"/>
          <w:shd w:val="clear" w:color="auto" w:fill="FFFFFF"/>
        </w:rPr>
      </w:pPr>
      <w:r w:rsidRPr="00305923">
        <w:rPr>
          <w:color w:val="202122"/>
          <w:sz w:val="28"/>
          <w:szCs w:val="28"/>
          <w:shd w:val="clear" w:color="auto" w:fill="FFFFFF"/>
        </w:rPr>
        <w:t>Целью эксперимента по запуску собак было проведение исследований возможности полёта и наблюдения за поведением </w:t>
      </w:r>
      <w:r w:rsidRPr="00305923">
        <w:rPr>
          <w:sz w:val="28"/>
          <w:szCs w:val="28"/>
          <w:shd w:val="clear" w:color="auto" w:fill="FFFFFF"/>
        </w:rPr>
        <w:t>высокоорганизованных животных</w:t>
      </w:r>
      <w:r w:rsidRPr="00305923">
        <w:rPr>
          <w:color w:val="202122"/>
          <w:sz w:val="28"/>
          <w:szCs w:val="28"/>
          <w:shd w:val="clear" w:color="auto" w:fill="FFFFFF"/>
        </w:rPr>
        <w:t> в условиях ракетного полёта на </w:t>
      </w:r>
      <w:r w:rsidRPr="00305923">
        <w:rPr>
          <w:sz w:val="28"/>
          <w:szCs w:val="28"/>
          <w:shd w:val="clear" w:color="auto" w:fill="FFFFFF"/>
        </w:rPr>
        <w:t>баллистических ракетах</w:t>
      </w:r>
      <w:r w:rsidRPr="00305923">
        <w:rPr>
          <w:color w:val="202122"/>
          <w:sz w:val="28"/>
          <w:szCs w:val="28"/>
          <w:shd w:val="clear" w:color="auto" w:fill="FFFFFF"/>
        </w:rPr>
        <w:t>, а также изучения сложных физических явлений в околоземном пространстве. Кроме этого, проводились испытания системы аварийного спасения головной части ракеты с пассажирами. Учёными исследовались почти все факторы как физического, так и космического характера: изменённая </w:t>
      </w:r>
      <w:r w:rsidRPr="00305923">
        <w:rPr>
          <w:sz w:val="28"/>
          <w:szCs w:val="28"/>
          <w:shd w:val="clear" w:color="auto" w:fill="FFFFFF"/>
        </w:rPr>
        <w:t>сила тяжести</w:t>
      </w:r>
      <w:r w:rsidRPr="00305923">
        <w:rPr>
          <w:color w:val="202122"/>
          <w:sz w:val="28"/>
          <w:szCs w:val="28"/>
          <w:shd w:val="clear" w:color="auto" w:fill="FFFFFF"/>
        </w:rPr>
        <w:t>, вибрации, ударные </w:t>
      </w:r>
      <w:r w:rsidRPr="00305923">
        <w:rPr>
          <w:sz w:val="28"/>
          <w:szCs w:val="28"/>
          <w:shd w:val="clear" w:color="auto" w:fill="FFFFFF"/>
        </w:rPr>
        <w:t>перегрузки</w:t>
      </w:r>
      <w:r w:rsidRPr="00305923">
        <w:rPr>
          <w:color w:val="202122"/>
          <w:sz w:val="28"/>
          <w:szCs w:val="28"/>
          <w:shd w:val="clear" w:color="auto" w:fill="FFFFFF"/>
        </w:rPr>
        <w:t>, звуковые и шумовые раздражители различной природы и интенсивности, </w:t>
      </w:r>
      <w:r w:rsidRPr="00305923">
        <w:rPr>
          <w:sz w:val="28"/>
          <w:szCs w:val="28"/>
          <w:shd w:val="clear" w:color="auto" w:fill="FFFFFF"/>
        </w:rPr>
        <w:t>лучевые воздействия</w:t>
      </w:r>
      <w:r w:rsidRPr="00305923">
        <w:rPr>
          <w:color w:val="202122"/>
          <w:sz w:val="28"/>
          <w:szCs w:val="28"/>
          <w:shd w:val="clear" w:color="auto" w:fill="FFFFFF"/>
        </w:rPr>
        <w:t>, </w:t>
      </w:r>
      <w:r w:rsidRPr="00305923">
        <w:rPr>
          <w:sz w:val="28"/>
          <w:szCs w:val="28"/>
          <w:shd w:val="clear" w:color="auto" w:fill="FFFFFF"/>
        </w:rPr>
        <w:t>гипокинезия</w:t>
      </w:r>
      <w:r w:rsidRPr="00305923">
        <w:rPr>
          <w:color w:val="202122"/>
          <w:sz w:val="28"/>
          <w:szCs w:val="28"/>
          <w:shd w:val="clear" w:color="auto" w:fill="FFFFFF"/>
        </w:rPr>
        <w:t>, </w:t>
      </w:r>
      <w:r w:rsidRPr="00305923">
        <w:rPr>
          <w:sz w:val="28"/>
          <w:szCs w:val="28"/>
          <w:shd w:val="clear" w:color="auto" w:fill="FFFFFF"/>
        </w:rPr>
        <w:t>гиподинамия</w:t>
      </w:r>
      <w:r w:rsidRPr="00305923">
        <w:rPr>
          <w:color w:val="202122"/>
          <w:sz w:val="28"/>
          <w:szCs w:val="28"/>
          <w:shd w:val="clear" w:color="auto" w:fill="FFFFFF"/>
        </w:rPr>
        <w:t>, изменённый газовый состав окружающей атмосферы, токсические факторы и др.</w:t>
      </w:r>
    </w:p>
    <w:p w14:paraId="53A36E34" w14:textId="77777777" w:rsidR="002F3457" w:rsidRDefault="002F3457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0110B36B" w14:textId="3FC7A8AB" w:rsidR="00855951" w:rsidRDefault="00855951" w:rsidP="00267416">
      <w:pPr>
        <w:spacing w:after="0" w:line="360" w:lineRule="auto"/>
        <w:ind w:right="-1" w:firstLine="0"/>
        <w:rPr>
          <w:color w:val="000000" w:themeColor="text1"/>
          <w:sz w:val="28"/>
          <w:szCs w:val="28"/>
          <w:shd w:val="clear" w:color="auto" w:fill="FFFFFF"/>
        </w:rPr>
      </w:pPr>
      <w:r w:rsidRPr="00305923">
        <w:rPr>
          <w:b/>
          <w:bCs/>
          <w:color w:val="000000" w:themeColor="text1"/>
          <w:sz w:val="28"/>
          <w:szCs w:val="28"/>
          <w:shd w:val="clear" w:color="auto" w:fill="FFFFFF"/>
        </w:rPr>
        <w:t>Де́зик и Цыга́н</w:t>
      </w:r>
      <w:r w:rsidRPr="00305923">
        <w:rPr>
          <w:color w:val="000000" w:themeColor="text1"/>
          <w:sz w:val="28"/>
          <w:szCs w:val="28"/>
          <w:shd w:val="clear" w:color="auto" w:fill="FFFFFF"/>
        </w:rPr>
        <w:t> — первые собаки, совершившие полёт на </w:t>
      </w:r>
      <w:r w:rsidR="00F14033">
        <w:fldChar w:fldCharType="begin"/>
      </w:r>
      <w:r w:rsidR="00F14033">
        <w:instrText xml:space="preserve"> HYPERLINK "https://ru.wikipedia.org/wiki/%D0%93%D0%B5%D0%BE%D1%84%D0%B8%D0%B7%D0%B8%D1%87%D0%B5%D1%81%D0%BA%D0%B0%D1%8F_%D1%80%D0%B0%D0%BA%D0%B5%D1%82%D0%B0" \o "Геофизическая ракета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геофизической ракете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r:id="rId8" w:tooltip="Р-1В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В-1В (Р-1В)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 верхние слои атмосферы </w:t>
      </w:r>
      <w:hyperlink r:id="rId9" w:tooltip="22 июля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22 июля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r:id="rId10" w:tooltip="1951 год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1951 года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с </w:t>
      </w:r>
      <w:hyperlink r:id="rId11" w:tooltip="Полигон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полигона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r:id="rId12" w:tooltip="Капустин Яр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Капустин Яр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 </w:t>
      </w:r>
      <w:hyperlink r:id="rId13" w:tooltip="Астраханская область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Астраханской области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 рамках </w:t>
      </w:r>
      <w:r w:rsidR="00F14033">
        <w:fldChar w:fldCharType="begin"/>
      </w:r>
      <w:r w:rsidR="00F14033">
        <w:instrText xml:space="preserve"> HYPERLINK "https://ru.wikipedia.org/wiki/%D0%9F%D1%80%D0%BE%D0%B5%D0%BA%D1%82_%D0%92%D0%A0-190" \o "Проект ВР-190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проекта ВР-190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05923">
        <w:rPr>
          <w:color w:val="000000" w:themeColor="text1"/>
          <w:sz w:val="28"/>
          <w:szCs w:val="28"/>
          <w:shd w:val="clear" w:color="auto" w:fill="FFFFFF"/>
        </w:rPr>
        <w:t> — запуска человека на ракете по </w:t>
      </w:r>
      <w:r w:rsidR="00F14033">
        <w:fldChar w:fldCharType="begin"/>
      </w:r>
      <w:r w:rsidR="00F14033">
        <w:instrText xml:space="preserve"> HYPERLINK "https://ru.wikipedia.org/wiki/%D0%91%D0%B0%D0%BB%D0%BB%D0%B8%D1%81%D1%82%D0%B8%D0%BA%D0%B0" \o "Баллистика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баллистической траектории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05923">
        <w:rPr>
          <w:color w:val="000000" w:themeColor="text1"/>
          <w:sz w:val="28"/>
          <w:szCs w:val="28"/>
          <w:shd w:val="clear" w:color="auto" w:fill="FFFFFF"/>
        </w:rPr>
        <w:t>.</w:t>
      </w:r>
    </w:p>
    <w:p w14:paraId="699E718C" w14:textId="77777777" w:rsidR="002F3457" w:rsidRPr="002F3457" w:rsidRDefault="002F3457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195599A0" w14:textId="6C8A5A86" w:rsidR="007A159E" w:rsidRPr="00305923" w:rsidRDefault="007A159E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Однако Дезик и Цыган были не простыми собаками. До этого они прошли строгий отбор. Изготовители ракет и оборудования требовали, чтобы собаки обладали крепким здоровьем и соответствовали определённым нормам: вес 6-7 кг, рост не выше 35 см, возраст от 2 до 6 лет. Такие требования возникали вследствие параметров ракетного оборудования и сложности полёта. Дезик и Цыган были обыкновенными </w:t>
      </w:r>
      <w:r w:rsidR="00F14033">
        <w:fldChar w:fldCharType="begin"/>
      </w:r>
      <w:r w:rsidR="00F14033">
        <w:instrText xml:space="preserve"> HYPERLINK "https://ru.wikipedia.org/wiki/%D0%91%D0%B5%D1%81%D0%BF%D0%BE%D1%80%D0%BE%D0%B4%D0%BD%D0%B0%D1%8F_%D1%81%D0%BE%D0%B1%D0%B0%D0%BA%D0%B0" \o "Беспородная собака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беспородными собаками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 xml:space="preserve">. Было выяснено, что беспородные бродячие собаки гораздо выносливее маленьких породистых собак и более приспособлены к стрессам, вследствие </w:t>
      </w:r>
      <w:r w:rsidRPr="00305923">
        <w:rPr>
          <w:color w:val="000000" w:themeColor="text1"/>
          <w:sz w:val="28"/>
          <w:szCs w:val="28"/>
        </w:rPr>
        <w:lastRenderedPageBreak/>
        <w:t>прошедшего </w:t>
      </w:r>
      <w:r w:rsidR="00F14033">
        <w:fldChar w:fldCharType="begin"/>
      </w:r>
      <w:r w:rsidR="00F14033">
        <w:instrText xml:space="preserve"> HYPERLINK "https://ru.wikipedia.org/wiki/%D0%95%D1%81%D1%82%D0%B5%D1%81%D1%82%D0%B2%D0%B5%D0%BD%D0%BD%D1%8B%D0%B9_%D0%BE%D1%82%D0%B1%D0%BE%D1%80" \o "Естественный отбор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естественного отбора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в условиях жизни на улице, поэтому экспериментаторы использовали их.</w:t>
      </w:r>
    </w:p>
    <w:p w14:paraId="7853ECA0" w14:textId="3471EC19" w:rsidR="007A159E" w:rsidRPr="00305923" w:rsidRDefault="007A159E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rFonts w:ascii="Arial" w:hAnsi="Arial" w:cs="Arial"/>
          <w:color w:val="202122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Учёными было решено запускать сразу двух собак в одном контейнере, чтобы исключить возможность индивидуальной реакции и получить более объективные результаты. В этом случае подбирались пары собак наиболее совместимых по нраву</w:t>
      </w:r>
      <w:r w:rsidRPr="00305923">
        <w:rPr>
          <w:rFonts w:ascii="Arial" w:hAnsi="Arial" w:cs="Arial"/>
          <w:color w:val="000000" w:themeColor="text1"/>
          <w:sz w:val="28"/>
          <w:szCs w:val="28"/>
        </w:rPr>
        <w:t>. </w:t>
      </w:r>
    </w:p>
    <w:p w14:paraId="782921CF" w14:textId="77777777" w:rsidR="007A159E" w:rsidRDefault="007A159E" w:rsidP="00267416">
      <w:pPr>
        <w:pStyle w:val="NormalWeb"/>
        <w:shd w:val="clear" w:color="auto" w:fill="FFFFFF"/>
        <w:spacing w:before="120" w:beforeAutospacing="0" w:after="120" w:afterAutospacing="0"/>
        <w:ind w:left="10" w:right="-1"/>
        <w:rPr>
          <w:color w:val="000000" w:themeColor="text1"/>
        </w:rPr>
      </w:pPr>
    </w:p>
    <w:p w14:paraId="139AD4DD" w14:textId="77777777" w:rsidR="009E0825" w:rsidRDefault="007A159E" w:rsidP="00267416">
      <w:pPr>
        <w:pStyle w:val="NormalWeb"/>
        <w:keepNext/>
        <w:shd w:val="clear" w:color="auto" w:fill="FFFFFF"/>
        <w:spacing w:before="120" w:beforeAutospacing="0" w:after="120" w:afterAutospacing="0"/>
        <w:ind w:left="10" w:right="-1"/>
        <w:jc w:val="center"/>
      </w:pPr>
      <w:r>
        <w:rPr>
          <w:noProof/>
        </w:rPr>
        <w:drawing>
          <wp:inline distT="0" distB="0" distL="0" distR="0" wp14:anchorId="7DF48040" wp14:editId="2687FD18">
            <wp:extent cx="3689369" cy="2771335"/>
            <wp:effectExtent l="0" t="0" r="6350" b="0"/>
            <wp:docPr id="3" name="Picture 3" descr="A couple of dogs looking out a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uple of dogs looking out a wind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94" cy="2779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4F985" w14:textId="02B3B6DC" w:rsidR="007A159E" w:rsidRDefault="009E0825" w:rsidP="00267416">
      <w:pPr>
        <w:pStyle w:val="Caption"/>
        <w:ind w:right="-1"/>
        <w:jc w:val="center"/>
        <w:rPr>
          <w:sz w:val="28"/>
          <w:szCs w:val="28"/>
        </w:rPr>
      </w:pPr>
      <w:r w:rsidRPr="009E0825">
        <w:rPr>
          <w:sz w:val="28"/>
          <w:szCs w:val="28"/>
        </w:rPr>
        <w:t xml:space="preserve">Рисунок </w:t>
      </w:r>
      <w:r w:rsidRPr="009E0825">
        <w:rPr>
          <w:sz w:val="28"/>
          <w:szCs w:val="28"/>
        </w:rPr>
        <w:fldChar w:fldCharType="begin"/>
      </w:r>
      <w:r w:rsidRPr="009E0825">
        <w:rPr>
          <w:sz w:val="28"/>
          <w:szCs w:val="28"/>
        </w:rPr>
        <w:instrText xml:space="preserve"> SEQ Рисунок \* ARABIC </w:instrText>
      </w:r>
      <w:r w:rsidRPr="009E0825">
        <w:rPr>
          <w:sz w:val="28"/>
          <w:szCs w:val="28"/>
        </w:rPr>
        <w:fldChar w:fldCharType="separate"/>
      </w:r>
      <w:r w:rsidR="00836490">
        <w:rPr>
          <w:noProof/>
          <w:sz w:val="28"/>
          <w:szCs w:val="28"/>
        </w:rPr>
        <w:t>1</w:t>
      </w:r>
      <w:r w:rsidRPr="009E0825">
        <w:rPr>
          <w:sz w:val="28"/>
          <w:szCs w:val="28"/>
        </w:rPr>
        <w:fldChar w:fldCharType="end"/>
      </w:r>
    </w:p>
    <w:p w14:paraId="249A7C73" w14:textId="77777777" w:rsidR="00836490" w:rsidRPr="00836490" w:rsidRDefault="00836490" w:rsidP="00267416">
      <w:pPr>
        <w:ind w:right="-1"/>
      </w:pPr>
    </w:p>
    <w:p w14:paraId="2E12050D" w14:textId="70C70202" w:rsidR="00936E10" w:rsidRPr="00305923" w:rsidRDefault="00936E10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Создана на базе построенной под руководством </w:t>
      </w:r>
      <w:r w:rsidR="00F14033">
        <w:fldChar w:fldCharType="begin"/>
      </w:r>
      <w:r w:rsidR="00F14033">
        <w:instrText xml:space="preserve"> HYPERLINK "https://ru.wikipedia.org/wiki/%D0%9A%D0%BE%D1%80%D0%BE%D0%BB%D1%91%D0%B2,_%D0%A1%D0%B5%D1%80%D0%B3%D0%B5%D0%B9_%D0%9F%D0%B0%D0%B2%D0%BB%D0%BE%D0%B2%D0%B8%D1%87" \o "Королёв, Сергей Павлович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С. П. Королёва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</w:t>
      </w:r>
      <w:hyperlink r:id="rId15" w:tooltip="СССР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советской</w:t>
        </w:r>
      </w:hyperlink>
      <w:r w:rsidRPr="00305923">
        <w:rPr>
          <w:color w:val="000000" w:themeColor="text1"/>
          <w:sz w:val="28"/>
          <w:szCs w:val="28"/>
        </w:rPr>
        <w:t> </w:t>
      </w:r>
      <w:hyperlink r:id="rId16" w:tooltip="Баллистическая ракета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баллистической ракеты</w:t>
        </w:r>
      </w:hyperlink>
      <w:r w:rsidRPr="00305923">
        <w:rPr>
          <w:color w:val="000000" w:themeColor="text1"/>
          <w:sz w:val="28"/>
          <w:szCs w:val="28"/>
        </w:rPr>
        <w:t> дальнего действия на жидком топливе </w:t>
      </w:r>
      <w:r w:rsidR="00F14033">
        <w:fldChar w:fldCharType="begin"/>
      </w:r>
      <w:r w:rsidR="00F14033">
        <w:instrText xml:space="preserve"> HYPERLINK "https://ru.wikipedia.org/wiki/%D0%A0-1_(%D1%80%D0%B0%D0%BA%D0%B5%D1%82%D0%B0)" \o "Р-1 (ракета)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Р-1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, которая </w:t>
      </w:r>
      <w:r w:rsidR="00F14033">
        <w:fldChar w:fldCharType="begin"/>
      </w:r>
      <w:r w:rsidR="00F14033">
        <w:instrText xml:space="preserve"> HYPERLINK "https://ru.wikipedia.org/wiki/10_%D0%BE%D0%BA%D1%82%D1%8F%D0%B1%D1%80%D1%8F" \o "10 октября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10 октября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</w:t>
      </w:r>
      <w:hyperlink r:id="rId17" w:tooltip="1948 год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1948 года</w:t>
        </w:r>
      </w:hyperlink>
      <w:r w:rsidRPr="00305923">
        <w:rPr>
          <w:color w:val="000000" w:themeColor="text1"/>
          <w:sz w:val="28"/>
          <w:szCs w:val="28"/>
        </w:rPr>
        <w:t> успешно стартовала, пролетела 288 км и попала в заданный район. Прототипом </w:t>
      </w:r>
      <w:r w:rsidR="00F14033">
        <w:fldChar w:fldCharType="begin"/>
      </w:r>
      <w:r w:rsidR="00F14033">
        <w:instrText xml:space="preserve"> HYPERLINK "https://ru.wikipedia.org/wiki/%D0%A0-1_(%D1%80%D0%B0%D0%BA%D0%B5%D1%82%D0%B0)" \o "Р-1 (ракета)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Р-1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была трофейная немецкая ракета А-4 (</w:t>
      </w:r>
      <w:r w:rsidR="00F14033">
        <w:fldChar w:fldCharType="begin"/>
      </w:r>
      <w:r w:rsidR="00F14033">
        <w:instrText xml:space="preserve"> HYPERLINK "https://ru.wikipedia.org/wiki/%D0%A4%D0%B0%D1%83-2" \o "Фау-2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ФАУ-2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), созданная во время второй мировой войны </w:t>
      </w:r>
      <w:r w:rsidR="00F14033">
        <w:fldChar w:fldCharType="begin"/>
      </w:r>
      <w:r w:rsidR="00F14033">
        <w:instrText xml:space="preserve"> HYPERLINK "https://ru.wikipedia.org/wiki/%D0%91%D1%80%D0%B0%D1%83%D0%BD,_%D0%92%D0%B5%D1%80%D0%BD%D0%B5%D1%80_%D1%84%D0%BE%D0%BD" \o "Браун, Вернер фон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Вернером фон Брауном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.</w:t>
      </w:r>
    </w:p>
    <w:p w14:paraId="04588570" w14:textId="3F23F905" w:rsidR="00936E10" w:rsidRPr="00305923" w:rsidRDefault="00E44A3B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br w:type="column"/>
      </w:r>
      <w:r w:rsidR="00936E10" w:rsidRPr="00305923">
        <w:rPr>
          <w:color w:val="000000" w:themeColor="text1"/>
          <w:sz w:val="28"/>
          <w:szCs w:val="28"/>
        </w:rPr>
        <w:lastRenderedPageBreak/>
        <w:t>Ракета Р-1В была предназначена для проведения комплекса научных исследований и экспериментальных работ на высотах до 100 км:</w:t>
      </w:r>
    </w:p>
    <w:p w14:paraId="5303D8A0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зучение состава первичного космического излучения и его взаимодействия с веществом;</w:t>
      </w:r>
    </w:p>
    <w:p w14:paraId="559A6224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сследование физических и химических характеристик воздуха;</w:t>
      </w:r>
    </w:p>
    <w:p w14:paraId="1EB3EE20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сследование спектрального состава излучения Солнца;</w:t>
      </w:r>
    </w:p>
    <w:p w14:paraId="77C2FC71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роверка поглощающей способности озона;</w:t>
      </w:r>
    </w:p>
    <w:p w14:paraId="0E5B6B72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роверка жизнедеятельности живых организмов в условиях больших высот и нарастающей перегрузки при подъеме на ракете и возможности спасения после подъема;</w:t>
      </w:r>
    </w:p>
    <w:p w14:paraId="6435B992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аэродинамические исследования при больших скоростях и больших высотах полета;</w:t>
      </w:r>
    </w:p>
    <w:p w14:paraId="7C1D08FA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экспериментальная проверка возможности спасения ракеты с помощью парашютов с целью многократного использования ракет при экспериментальных пусках.</w:t>
      </w:r>
    </w:p>
    <w:p w14:paraId="38CA894C" w14:textId="020F9C76" w:rsidR="00855951" w:rsidRPr="00305923" w:rsidRDefault="00936E10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Ракета Р-1В отличалась от ракеты </w:t>
      </w:r>
      <w:r w:rsidR="00F14033">
        <w:fldChar w:fldCharType="begin"/>
      </w:r>
      <w:r w:rsidR="00F14033">
        <w:instrText xml:space="preserve"> HYPERLINK "https://ru.wikipedia.org/wiki/%D0%A0-1%D0%91" \o "Р-1Б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Р-1Б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только тем, что вместо аппаратуры ФИАР-1 монтировалась парашютная система спасения корпуса ракеты. Все поставленные задачи, обеспечивающие проведение научных экспериментов, были решены, за исключением одной — спасения корпуса ракеты.</w:t>
      </w:r>
    </w:p>
    <w:p w14:paraId="0FDE4CBA" w14:textId="77777777" w:rsidR="009E0825" w:rsidRDefault="009E0825" w:rsidP="00267416">
      <w:pPr>
        <w:keepNext/>
        <w:ind w:right="-1"/>
        <w:jc w:val="center"/>
      </w:pPr>
      <w:r>
        <w:rPr>
          <w:noProof/>
        </w:rPr>
        <w:lastRenderedPageBreak/>
        <w:drawing>
          <wp:inline distT="0" distB="0" distL="0" distR="0" wp14:anchorId="1FADC303" wp14:editId="4ADAFD31">
            <wp:extent cx="1448517" cy="25992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96"/>
                    <a:stretch/>
                  </pic:blipFill>
                  <pic:spPr bwMode="auto">
                    <a:xfrm>
                      <a:off x="0" y="0"/>
                      <a:ext cx="1470997" cy="2639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B6B24" w14:textId="11133E99" w:rsidR="00855951" w:rsidRPr="00836490" w:rsidRDefault="009E0825" w:rsidP="00267416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836490">
        <w:rPr>
          <w:noProof/>
          <w:sz w:val="28"/>
          <w:szCs w:val="28"/>
        </w:rPr>
        <w:t>2</w:t>
      </w:r>
      <w:r w:rsidRPr="00836490">
        <w:rPr>
          <w:sz w:val="28"/>
          <w:szCs w:val="28"/>
        </w:rPr>
        <w:fldChar w:fldCharType="end"/>
      </w:r>
    </w:p>
    <w:p w14:paraId="10C74ED1" w14:textId="68583606" w:rsidR="00305923" w:rsidRPr="00305923" w:rsidRDefault="00305923" w:rsidP="00267416">
      <w:pPr>
        <w:ind w:right="-1"/>
        <w:jc w:val="center"/>
      </w:pPr>
    </w:p>
    <w:p w14:paraId="5E99CFAA" w14:textId="4122C08C" w:rsidR="00305923" w:rsidRDefault="006A5201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noProof/>
        </w:rPr>
      </w:pPr>
      <w:r w:rsidRPr="00305923">
        <w:rPr>
          <w:color w:val="000000" w:themeColor="text1"/>
          <w:sz w:val="28"/>
          <w:szCs w:val="28"/>
        </w:rPr>
        <w:t>За несколько минут до полного выхода солнца из-за горизонта был запущен двигатель и, через некоторое время баллистическая ракета Р-1В с собаками Дезиком и Цыганом на борту оторвалась от стартового стола и устремилась ввысь, оставив за собой белый </w:t>
      </w:r>
      <w:hyperlink r:id="rId19" w:tooltip="Конденсационный след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инверсионный след</w:t>
        </w:r>
      </w:hyperlink>
      <w:r w:rsidRPr="00305923">
        <w:rPr>
          <w:color w:val="000000" w:themeColor="text1"/>
          <w:sz w:val="28"/>
          <w:szCs w:val="28"/>
        </w:rPr>
        <w:t>. Сразу после старта начались сильнейшие перегрузки, собаки с трудом поворачивали головы. Вес их тела увеличился почти в 5 раз, пульс — 550 ударов в минуту (почти в 4 раза больше нормы у собак). Через несколько минут, на высоте около 87,7 км, головная часть отделилась от ракеты и устремилась к земле. Наступил период </w:t>
      </w:r>
      <w:r w:rsidR="00F14033">
        <w:fldChar w:fldCharType="begin"/>
      </w:r>
      <w:r w:rsidR="00F14033">
        <w:instrText xml:space="preserve"> HYPERLINK "https://ru.wikipedia.org/wiki/%D0%9D%D0%B5%D0%B2%D0%B5%D1%81%D0%BE%D0%BC%D0%BE%D1%81%D1%82%D1%8C" \o "Невесомость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невесомости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, продолжавшийся около четырёх минут. Дезик и Цыган почувствовали облегчение после стартовых перегрузок</w:t>
      </w:r>
      <w:r w:rsidRPr="006A5201">
        <w:rPr>
          <w:color w:val="000000" w:themeColor="text1"/>
        </w:rPr>
        <w:t>.</w:t>
      </w:r>
      <w:r w:rsidR="00717BCC" w:rsidRPr="00717BCC">
        <w:rPr>
          <w:noProof/>
        </w:rPr>
        <w:t xml:space="preserve"> </w:t>
      </w:r>
    </w:p>
    <w:p w14:paraId="6D419C1D" w14:textId="77777777" w:rsidR="00CE222A" w:rsidRDefault="00CE222A" w:rsidP="00267416">
      <w:pPr>
        <w:pStyle w:val="NormalWeb"/>
        <w:shd w:val="clear" w:color="auto" w:fill="FFFFFF"/>
        <w:spacing w:before="120" w:beforeAutospacing="0" w:after="120" w:afterAutospacing="0"/>
        <w:ind w:left="10" w:right="-1"/>
        <w:rPr>
          <w:noProof/>
        </w:rPr>
      </w:pPr>
    </w:p>
    <w:p w14:paraId="0E0060C5" w14:textId="77777777" w:rsidR="00836490" w:rsidRPr="00836490" w:rsidRDefault="00305923" w:rsidP="00267416">
      <w:pPr>
        <w:pStyle w:val="NormalWeb"/>
        <w:keepNext/>
        <w:shd w:val="clear" w:color="auto" w:fill="FFFFFF"/>
        <w:spacing w:before="120" w:beforeAutospacing="0" w:after="120" w:afterAutospacing="0"/>
        <w:ind w:left="10" w:right="-1"/>
        <w:jc w:val="center"/>
        <w:rPr>
          <w:sz w:val="28"/>
          <w:szCs w:val="28"/>
        </w:rPr>
      </w:pPr>
      <w:r w:rsidRPr="00836490">
        <w:rPr>
          <w:noProof/>
          <w:sz w:val="28"/>
          <w:szCs w:val="28"/>
        </w:rPr>
        <w:lastRenderedPageBreak/>
        <w:drawing>
          <wp:inline distT="0" distB="0" distL="0" distR="0" wp14:anchorId="32F454AA" wp14:editId="6260D9D8">
            <wp:extent cx="1990725" cy="2855595"/>
            <wp:effectExtent l="0" t="0" r="9525" b="1905"/>
            <wp:docPr id="2" name="Picture 2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defin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285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6CDA1" w14:textId="26D57FD1" w:rsidR="00717BCC" w:rsidRPr="00836490" w:rsidRDefault="00836490" w:rsidP="00267416">
      <w:pPr>
        <w:pStyle w:val="Caption"/>
        <w:ind w:right="-1"/>
        <w:jc w:val="center"/>
        <w:rPr>
          <w:color w:val="000000" w:themeColor="text1"/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3</w:t>
      </w:r>
      <w:r w:rsidRPr="00836490">
        <w:rPr>
          <w:sz w:val="28"/>
          <w:szCs w:val="28"/>
        </w:rPr>
        <w:fldChar w:fldCharType="end"/>
      </w:r>
    </w:p>
    <w:p w14:paraId="53801B57" w14:textId="77777777" w:rsidR="00717BCC" w:rsidRPr="00CE222A" w:rsidRDefault="00717BCC" w:rsidP="00267416">
      <w:pPr>
        <w:spacing w:after="0" w:line="360" w:lineRule="auto"/>
        <w:ind w:right="-1" w:firstLine="0"/>
        <w:jc w:val="center"/>
        <w:rPr>
          <w:color w:val="000000" w:themeColor="text1"/>
          <w:sz w:val="28"/>
          <w:szCs w:val="28"/>
        </w:rPr>
      </w:pPr>
      <w:r w:rsidRPr="00CE222A">
        <w:rPr>
          <w:color w:val="000000" w:themeColor="text1"/>
          <w:sz w:val="28"/>
          <w:szCs w:val="28"/>
          <w:shd w:val="clear" w:color="auto" w:fill="F8F9FA"/>
        </w:rPr>
        <w:t>Подготовка ракеты </w:t>
      </w:r>
      <w:r w:rsidR="00F14033">
        <w:fldChar w:fldCharType="begin"/>
      </w:r>
      <w:r w:rsidR="00F14033">
        <w:instrText xml:space="preserve"> HYPERLINK "https://ru.wikipedia.org/wiki/%D0%A0-1%D0%92" \o "Р-1В" </w:instrText>
      </w:r>
      <w:r w:rsidR="00F14033">
        <w:fldChar w:fldCharType="separate"/>
      </w:r>
      <w:r w:rsidRPr="00CE222A">
        <w:rPr>
          <w:rStyle w:val="Hyperlink"/>
          <w:color w:val="000000" w:themeColor="text1"/>
          <w:sz w:val="28"/>
          <w:szCs w:val="28"/>
          <w:u w:val="none"/>
        </w:rPr>
        <w:t>Р-1В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CE222A">
        <w:rPr>
          <w:color w:val="000000" w:themeColor="text1"/>
          <w:sz w:val="28"/>
          <w:szCs w:val="28"/>
          <w:shd w:val="clear" w:color="auto" w:fill="F8F9FA"/>
        </w:rPr>
        <w:t> к старту</w:t>
      </w:r>
    </w:p>
    <w:p w14:paraId="71B976CC" w14:textId="5F89ABF3" w:rsidR="00717BCC" w:rsidRDefault="00717BCC" w:rsidP="00267416">
      <w:pPr>
        <w:pStyle w:val="NormalWeb"/>
        <w:shd w:val="clear" w:color="auto" w:fill="FFFFFF"/>
        <w:spacing w:before="120" w:beforeAutospacing="0" w:after="120" w:afterAutospacing="0"/>
        <w:ind w:left="10" w:right="-1"/>
        <w:jc w:val="center"/>
        <w:rPr>
          <w:color w:val="000000" w:themeColor="text1"/>
        </w:rPr>
      </w:pPr>
    </w:p>
    <w:p w14:paraId="3885AA6F" w14:textId="59CD4D6F" w:rsidR="000240AD" w:rsidRPr="009E0825" w:rsidRDefault="006A5201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noProof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Сама ракета поднялась на высоту около 101 км и упала оттуда через несколько минут в пяти километрах от места запуска. Через 15 минут после старта, на высоте около 7 км раскрылся белый </w:t>
      </w:r>
      <w:r w:rsidR="00F14033">
        <w:fldChar w:fldCharType="begin"/>
      </w:r>
      <w:r w:rsidR="00F14033">
        <w:instrText xml:space="preserve"> HYPERLINK "https://ru.wikipedia.org/wiki/%D0%9F%D0%B0%D1%80%D0%B0%D1%88%D1%8E%D1%82" \o "Парашют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парашют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, несущий головную часть ракеты с приборным отсеком.</w:t>
      </w:r>
      <w:r w:rsidR="00717BCC" w:rsidRPr="00305923">
        <w:rPr>
          <w:noProof/>
          <w:sz w:val="28"/>
          <w:szCs w:val="28"/>
        </w:rPr>
        <w:t xml:space="preserve"> </w:t>
      </w:r>
    </w:p>
    <w:p w14:paraId="3C0A12E5" w14:textId="77777777" w:rsidR="000240AD" w:rsidRDefault="000240AD" w:rsidP="00267416">
      <w:pPr>
        <w:pStyle w:val="NormalWeb"/>
        <w:shd w:val="clear" w:color="auto" w:fill="FFFFFF"/>
        <w:spacing w:before="120" w:beforeAutospacing="0" w:after="120" w:afterAutospacing="0"/>
        <w:ind w:left="10" w:right="-1"/>
        <w:jc w:val="center"/>
        <w:rPr>
          <w:color w:val="000000" w:themeColor="text1"/>
        </w:rPr>
      </w:pPr>
    </w:p>
    <w:p w14:paraId="7E4D0191" w14:textId="619804B0" w:rsidR="00717BCC" w:rsidRPr="00305923" w:rsidRDefault="00717BCC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ервый полёт Дезика и Цыгана на ракете являлся грандиозным шагом вперёд на пути освоения </w:t>
      </w:r>
      <w:r w:rsidR="00F14033">
        <w:fldChar w:fldCharType="begin"/>
      </w:r>
      <w:r w:rsidR="00F14033">
        <w:instrText xml:space="preserve"> HYPERLINK "https://ru.wikipedia.org/wiki/%D0%9A%D0%BE%D1%81%D0%BC%D0%B8%D1%87%D0%B5%D1%81%D0%BA%D0%BE%D0%B5_%D0%BF%D1%80%D0%BE%D1%81%D1%82%D1%80%D0%B0%D0%BD%D1%81%D1%82%D0%B2%D0%BE" \o "Космическое пространство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космоса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 xml:space="preserve">. Тщательные послеполётные обследования показали, что никаких особых изменений в физиологическом состоянии у них не обнаружено. Поведение собак в полёте не отличалось от исходного. Они прекрасно перенесли перегрузки, состояние временной невесомости не оказало вредного воздействия на их организмы. Исключение составила только несерьёзная травма у Цыгана, которую он получил при посадке. Те мелкие отклонения, которые фиксировали приборы, в основном, были обусловлены высокой температурой окружающего воздуха перед стартом ракеты и тряской при свободном падении. Эти отклонения находились в допустимых </w:t>
      </w:r>
      <w:r w:rsidRPr="00305923">
        <w:rPr>
          <w:color w:val="000000" w:themeColor="text1"/>
          <w:sz w:val="28"/>
          <w:szCs w:val="28"/>
        </w:rPr>
        <w:lastRenderedPageBreak/>
        <w:t>физиологических пределах. Также не наблюдались отклонения от нормального поведения и изменения состояния физиологических функций в последующие недели и месяцы. Выработанные ранее </w:t>
      </w:r>
      <w:r w:rsidR="00F14033">
        <w:fldChar w:fldCharType="begin"/>
      </w:r>
      <w:r w:rsidR="00F14033">
        <w:instrText xml:space="preserve"> HYPERLINK "https://ru.wikipedia.org/wiki/%D0%A3%D1%81%D0%BB%D0%BE%D0%B2%D0%BD%D1%8B%D0%B5_%D1%80%D0%B5%D1%84%D0%BB%D0%B5%D0%BA%D1%81%D1%8B" \o "Условные рефлексы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условные рефлексы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у собак после полёта сохранились в полном объёме.</w:t>
      </w:r>
    </w:p>
    <w:p w14:paraId="6B4217CD" w14:textId="77777777" w:rsidR="00717BCC" w:rsidRPr="00305923" w:rsidRDefault="00717BCC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опутно во время этого полёта и последующих была решена часть вопросов по безопасности полёта на орбиту человека. Например, был решён вопрос выживаемости и жизнедеятельности животных в герметической кабине малого объёма при полёте на ракете до высоты 100 км и скорости до 4000 км/ч; герметичность кабины малого объёма и система регенерации воздуха обеспечили жизненно необходимые условия в ракете; факторы внешней среды в полёте на ракете нормально переносились животными; диагностические методы (кинографический и осциллографический) позволили впервые регистрировать в условиях полёта физиологические параметры: частоту и глубину дыхания, температуру тела, общее состояние и поведение под воздействием факторов внешней среды. Введённая ранее система спасения головной части ракеты позволяла провести надёжные спуски и приземления животных и приборов. Полёт Дезика и Цыгана доказал, что полёт на ракете в верхние слои атмосферы безопасен для живых организмов.</w:t>
      </w:r>
    </w:p>
    <w:p w14:paraId="1AF49B83" w14:textId="77777777" w:rsidR="00836490" w:rsidRDefault="00836490" w:rsidP="00267416">
      <w:pPr>
        <w:keepNext/>
        <w:spacing w:after="16" w:line="259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2BD9E475" wp14:editId="611E1AD8">
            <wp:extent cx="4102873" cy="3097876"/>
            <wp:effectExtent l="0" t="0" r="0" b="7620"/>
            <wp:docPr id="5" name="Picture 5" descr="Pictur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ture backgroun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894" cy="310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D5851" w14:textId="6F2BBB40" w:rsidR="00B475B0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4</w:t>
      </w:r>
      <w:r w:rsidRPr="00836490">
        <w:rPr>
          <w:sz w:val="28"/>
          <w:szCs w:val="28"/>
        </w:rPr>
        <w:fldChar w:fldCharType="end"/>
      </w:r>
    </w:p>
    <w:p w14:paraId="33A34E12" w14:textId="72CB8F27" w:rsidR="00012312" w:rsidRPr="00AC0892" w:rsidRDefault="00F268F5" w:rsidP="00267416">
      <w:pPr>
        <w:pStyle w:val="ListParagraph"/>
        <w:numPr>
          <w:ilvl w:val="1"/>
          <w:numId w:val="6"/>
        </w:numPr>
        <w:spacing w:after="0" w:line="360" w:lineRule="auto"/>
        <w:ind w:left="10" w:right="-1"/>
        <w:rPr>
          <w:b/>
          <w:bCs/>
          <w:sz w:val="28"/>
          <w:szCs w:val="28"/>
        </w:rPr>
      </w:pPr>
      <w:r w:rsidRPr="00AC0892">
        <w:rPr>
          <w:b/>
          <w:bCs/>
          <w:sz w:val="28"/>
          <w:szCs w:val="28"/>
        </w:rPr>
        <w:t>План выполнения работы</w:t>
      </w:r>
    </w:p>
    <w:p w14:paraId="5FD7BF1C" w14:textId="77777777" w:rsidR="00AC0892" w:rsidRPr="00AC0892" w:rsidRDefault="00AC0892" w:rsidP="00267416">
      <w:pPr>
        <w:spacing w:after="0" w:line="360" w:lineRule="auto"/>
        <w:ind w:right="-1" w:firstLine="0"/>
        <w:rPr>
          <w:b/>
          <w:bCs/>
          <w:sz w:val="28"/>
          <w:szCs w:val="28"/>
        </w:rPr>
      </w:pPr>
    </w:p>
    <w:p w14:paraId="0C07764B" w14:textId="53F06C07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 Подготовительный этап: </w:t>
      </w:r>
    </w:p>
    <w:p w14:paraId="48BDCA02" w14:textId="2E9F3A83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1. Изучение теоретического материала: </w:t>
      </w:r>
    </w:p>
    <w:p w14:paraId="78BFB379" w14:textId="0AD4853F" w:rsidR="00012312" w:rsidRPr="00AC0892" w:rsidRDefault="6A9B8017" w:rsidP="00267416">
      <w:pPr>
        <w:pStyle w:val="ListParagraph"/>
        <w:numPr>
          <w:ilvl w:val="0"/>
          <w:numId w:val="12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 Уравнение Циолковского для ракетного движения. </w:t>
      </w:r>
    </w:p>
    <w:p w14:paraId="0D654167" w14:textId="63673E79" w:rsidR="00012312" w:rsidRPr="00AC0892" w:rsidRDefault="6A9B8017" w:rsidP="00267416">
      <w:pPr>
        <w:pStyle w:val="ListParagraph"/>
        <w:numPr>
          <w:ilvl w:val="0"/>
          <w:numId w:val="12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Законы движения Ньютона. </w:t>
      </w:r>
    </w:p>
    <w:p w14:paraId="0F075534" w14:textId="44C30F26" w:rsidR="00012312" w:rsidRPr="00AC0892" w:rsidRDefault="6A9B8017" w:rsidP="00267416">
      <w:pPr>
        <w:pStyle w:val="ListParagraph"/>
        <w:numPr>
          <w:ilvl w:val="0"/>
          <w:numId w:val="12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Основы аэродинамики. </w:t>
      </w:r>
    </w:p>
    <w:p w14:paraId="1DC9D179" w14:textId="41C03DD3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2. Определение исходных данных: </w:t>
      </w:r>
    </w:p>
    <w:p w14:paraId="46058C27" w14:textId="10897B66" w:rsidR="00012312" w:rsidRPr="00AC0892" w:rsidRDefault="6A9B8017" w:rsidP="00267416">
      <w:pPr>
        <w:pStyle w:val="ListParagraph"/>
        <w:numPr>
          <w:ilvl w:val="0"/>
          <w:numId w:val="13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Характеристики планеты Кербин (гравитация, радиус, масса). </w:t>
      </w:r>
    </w:p>
    <w:p w14:paraId="592F3296" w14:textId="5D268A0F" w:rsidR="00012312" w:rsidRPr="00AC0892" w:rsidRDefault="6A9B8017" w:rsidP="00267416">
      <w:pPr>
        <w:pStyle w:val="ListParagraph"/>
        <w:numPr>
          <w:ilvl w:val="0"/>
          <w:numId w:val="13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Характеристики атмосферы (плотность, высота атмосферы). </w:t>
      </w:r>
    </w:p>
    <w:p w14:paraId="398475D6" w14:textId="544C4216" w:rsidR="00012312" w:rsidRPr="00AC0892" w:rsidRDefault="6A9B8017" w:rsidP="00267416">
      <w:pPr>
        <w:pStyle w:val="ListParagraph"/>
        <w:numPr>
          <w:ilvl w:val="0"/>
          <w:numId w:val="13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Параметры ракеты (масса, тяга, удельный импульс двигателя, ). </w:t>
      </w:r>
    </w:p>
    <w:p w14:paraId="734D3AD4" w14:textId="3EB38177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3. Подбор инструментов: </w:t>
      </w:r>
    </w:p>
    <w:p w14:paraId="05887BD8" w14:textId="65FE5B44" w:rsidR="00012312" w:rsidRPr="00577148" w:rsidRDefault="6A9B8017" w:rsidP="00267416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Установить библиотеки Python:  </w:t>
      </w:r>
    </w:p>
    <w:p w14:paraId="5F3E79AF" w14:textId="67B03271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NumPy для численных расчетов; </w:t>
      </w:r>
    </w:p>
    <w:p w14:paraId="5C047FAE" w14:textId="13D0CD2C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Matplotlib для визуализации. </w:t>
      </w:r>
    </w:p>
    <w:p w14:paraId="0E506C7B" w14:textId="4A9E9447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KRPC для написания автопилота </w:t>
      </w:r>
    </w:p>
    <w:p w14:paraId="1D44A744" w14:textId="5E822BBD" w:rsidR="00012312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lastRenderedPageBreak/>
        <w:t xml:space="preserve">Time для работы с операциями, связанными со временем </w:t>
      </w:r>
    </w:p>
    <w:p w14:paraId="42D4E6A0" w14:textId="77777777" w:rsidR="00AC0892" w:rsidRPr="0022261A" w:rsidRDefault="00AC089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3102D0B2" w14:textId="613C6BB8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 Моделирование физических процессов: </w:t>
      </w:r>
    </w:p>
    <w:p w14:paraId="59C6BBA6" w14:textId="07869F43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1. Моделирование изменения вертикальной скорости ракеты: </w:t>
      </w:r>
    </w:p>
    <w:p w14:paraId="6D7CF752" w14:textId="665B62BD" w:rsidR="00012312" w:rsidRPr="00577148" w:rsidRDefault="00577148" w:rsidP="00267416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>
        <w:rPr>
          <w:sz w:val="28"/>
          <w:szCs w:val="28"/>
        </w:rPr>
        <w:t>Р</w:t>
      </w:r>
      <w:r w:rsidR="6A9B8017" w:rsidRPr="00577148">
        <w:rPr>
          <w:sz w:val="28"/>
          <w:szCs w:val="28"/>
        </w:rPr>
        <w:t xml:space="preserve">ассчитать изменение вертикальной скорости ракеты и отобразить на графике     </w:t>
      </w:r>
    </w:p>
    <w:p w14:paraId="34D34D93" w14:textId="6A90400F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2. Моделирование изменения массы ракеты: </w:t>
      </w:r>
    </w:p>
    <w:p w14:paraId="15D47139" w14:textId="0D17FBBD" w:rsidR="00012312" w:rsidRPr="00577148" w:rsidRDefault="6A9B8017" w:rsidP="00267416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Рассчитать изменение массы ракеты в зависимости от времени работы двигателя (используя удельный импульс и уравнение Циолковского). </w:t>
      </w:r>
    </w:p>
    <w:p w14:paraId="1F9539F7" w14:textId="64748F8A" w:rsidR="00012312" w:rsidRPr="00577148" w:rsidRDefault="6A9B8017" w:rsidP="00267416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Учесть, что тяга меняется в зависимости от времени горения топлива, а также после отделения кабины. </w:t>
      </w:r>
    </w:p>
    <w:p w14:paraId="0A840E15" w14:textId="7CA0505A" w:rsidR="00012312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3 Моделирование изменения высоты, достигнутой ракетой. </w:t>
      </w:r>
    </w:p>
    <w:p w14:paraId="29BB25B7" w14:textId="5D64A981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3. Реализация численного моделирования полета: </w:t>
      </w:r>
    </w:p>
    <w:p w14:paraId="777DA7B9" w14:textId="1F05B284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    3.1. Реализация шагов численного интегрирования: </w:t>
      </w:r>
    </w:p>
    <w:p w14:paraId="3E028BF8" w14:textId="38D70768" w:rsidR="00012312" w:rsidRPr="00577148" w:rsidRDefault="6A9B8017" w:rsidP="00267416">
      <w:pPr>
        <w:pStyle w:val="ListParagraph"/>
        <w:numPr>
          <w:ilvl w:val="0"/>
          <w:numId w:val="15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Использовать метод Эйлера или другие численные методы для расчета изменения скорости, высоты и положения ракеты по шагам времени. </w:t>
      </w:r>
    </w:p>
    <w:p w14:paraId="622C863F" w14:textId="4FF160DD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3.2. Имплементация управления этапами полета: </w:t>
      </w:r>
    </w:p>
    <w:p w14:paraId="6B0FB02A" w14:textId="613BA92F" w:rsidR="00012312" w:rsidRPr="00577148" w:rsidRDefault="6A9B8017" w:rsidP="00267416">
      <w:pPr>
        <w:pStyle w:val="ListParagraph"/>
        <w:numPr>
          <w:ilvl w:val="0"/>
          <w:numId w:val="15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Учитывать отключение двигателя после завершения работы (когда топливо закончится). </w:t>
      </w:r>
    </w:p>
    <w:p w14:paraId="311404EA" w14:textId="565DAD10" w:rsidR="00012312" w:rsidRPr="00577148" w:rsidRDefault="6A9B8017" w:rsidP="00267416">
      <w:pPr>
        <w:pStyle w:val="ListParagraph"/>
        <w:numPr>
          <w:ilvl w:val="0"/>
          <w:numId w:val="15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>Использования системы SAS для дополнительной стабилизации, которая особенно необходима при снижении отделившейся кабины</w:t>
      </w:r>
    </w:p>
    <w:p w14:paraId="6AFCBC70" w14:textId="77777777" w:rsidR="00AC0892" w:rsidRPr="0022261A" w:rsidRDefault="00AC089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0E8629FB" w14:textId="3641FF7F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4. Визуализация результатов: </w:t>
      </w:r>
    </w:p>
    <w:p w14:paraId="65F2F207" w14:textId="0BC54502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4.1. Графики полета: </w:t>
      </w:r>
    </w:p>
    <w:p w14:paraId="6E947263" w14:textId="3C7A2D92" w:rsidR="00012312" w:rsidRPr="00577148" w:rsidRDefault="6A9B8017" w:rsidP="00267416">
      <w:pPr>
        <w:pStyle w:val="ListParagraph"/>
        <w:numPr>
          <w:ilvl w:val="0"/>
          <w:numId w:val="16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Построить графики зависимости высоты, скорости и массы от времени. </w:t>
      </w:r>
    </w:p>
    <w:p w14:paraId="373D9694" w14:textId="77777777" w:rsidR="00AC0892" w:rsidRPr="0022261A" w:rsidRDefault="00AC089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70DC4C04" w14:textId="084583A2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5. Оптимизация и анализ: </w:t>
      </w:r>
    </w:p>
    <w:p w14:paraId="02C11F00" w14:textId="223B17FA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5.1. Анализ результатов: </w:t>
      </w:r>
    </w:p>
    <w:p w14:paraId="1FA324E4" w14:textId="3EC62170" w:rsidR="00012312" w:rsidRPr="00577148" w:rsidRDefault="6A9B8017" w:rsidP="00267416">
      <w:pPr>
        <w:pStyle w:val="ListParagraph"/>
        <w:numPr>
          <w:ilvl w:val="0"/>
          <w:numId w:val="16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lastRenderedPageBreak/>
        <w:t xml:space="preserve">Проанализировать, как различные параметры влияют на достижение орбиты.  - Сравнить графики полученные в результате моделирования реального полета и полета в KSP. </w:t>
      </w:r>
    </w:p>
    <w:p w14:paraId="6BDAD326" w14:textId="77777777" w:rsidR="00AC0892" w:rsidRPr="0022261A" w:rsidRDefault="00AC089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2D7816C2" w14:textId="1426E370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6. Заключительный этап: </w:t>
      </w:r>
    </w:p>
    <w:p w14:paraId="3C348A9E" w14:textId="24618EE0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6.1. Оформление результатов: </w:t>
      </w:r>
    </w:p>
    <w:p w14:paraId="5EED99E4" w14:textId="1CAC07B3" w:rsidR="00012312" w:rsidRPr="00577148" w:rsidRDefault="6A9B8017" w:rsidP="00267416">
      <w:pPr>
        <w:pStyle w:val="ListParagraph"/>
        <w:numPr>
          <w:ilvl w:val="0"/>
          <w:numId w:val="16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>Подготовить отчет и презентацию с объяснением теоретической части, описанием модели, результатами моделирования и графиками.</w:t>
      </w:r>
    </w:p>
    <w:p w14:paraId="07CDBE30" w14:textId="1753E604" w:rsidR="00012312" w:rsidRPr="00B475B0" w:rsidRDefault="00D64CDF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  </w:t>
      </w:r>
    </w:p>
    <w:p w14:paraId="5DA3BDF1" w14:textId="77777777" w:rsidR="00B475B0" w:rsidRDefault="00B475B0" w:rsidP="00267416">
      <w:pPr>
        <w:spacing w:after="0" w:line="360" w:lineRule="auto"/>
        <w:ind w:right="-1" w:firstLine="0"/>
        <w:rPr>
          <w:b/>
        </w:rPr>
      </w:pPr>
      <w:r>
        <w:rPr>
          <w:b/>
        </w:rPr>
        <w:br w:type="page"/>
      </w:r>
    </w:p>
    <w:p w14:paraId="0C2538BC" w14:textId="30045664" w:rsidR="00EA7ACA" w:rsidRDefault="00EA7ACA" w:rsidP="00267416">
      <w:pPr>
        <w:spacing w:after="0" w:line="360" w:lineRule="auto"/>
        <w:ind w:right="-1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ГЛАВА 2: МАТЕМАТИЧЕСКАЯ И ФИЗИЧЕСКАЯ МОДЕЛЬ</w:t>
      </w:r>
    </w:p>
    <w:p w14:paraId="5AA29811" w14:textId="31501485" w:rsidR="0022261A" w:rsidRPr="00EA7ACA" w:rsidRDefault="00EA7ACA" w:rsidP="00267416">
      <w:pPr>
        <w:spacing w:after="0" w:line="360" w:lineRule="auto"/>
        <w:ind w:right="-1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1 Технические характеристики реальной ракеты и ракеты смоделированной в программе </w:t>
      </w:r>
      <w:r>
        <w:rPr>
          <w:b/>
          <w:sz w:val="28"/>
          <w:szCs w:val="28"/>
          <w:lang w:val="en-US"/>
        </w:rPr>
        <w:t>KSP</w:t>
      </w:r>
    </w:p>
    <w:p w14:paraId="683007BC" w14:textId="77777777" w:rsidR="00EA7ACA" w:rsidRPr="00EA7ACA" w:rsidRDefault="00EA7ACA" w:rsidP="00267416">
      <w:pPr>
        <w:spacing w:after="0" w:line="360" w:lineRule="auto"/>
        <w:ind w:right="-1"/>
        <w:rPr>
          <w:b/>
          <w:sz w:val="28"/>
          <w:szCs w:val="28"/>
        </w:rPr>
      </w:pPr>
    </w:p>
    <w:p w14:paraId="6CA07694" w14:textId="62F2091E" w:rsidR="0022261A" w:rsidRPr="0022261A" w:rsidRDefault="0022261A" w:rsidP="00267416">
      <w:pPr>
        <w:spacing w:after="0" w:line="360" w:lineRule="auto"/>
        <w:ind w:right="-1"/>
        <w:rPr>
          <w:b/>
          <w:sz w:val="28"/>
          <w:szCs w:val="28"/>
        </w:rPr>
      </w:pPr>
      <w:r>
        <w:rPr>
          <w:b/>
          <w:sz w:val="28"/>
          <w:szCs w:val="28"/>
        </w:rPr>
        <w:t>Технические характеричстики реальной ракеты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6516"/>
        <w:gridCol w:w="2829"/>
      </w:tblGrid>
      <w:tr w:rsidR="00A65084" w14:paraId="602DA749" w14:textId="77777777" w:rsidTr="00A65084">
        <w:tc>
          <w:tcPr>
            <w:tcW w:w="6516" w:type="dxa"/>
          </w:tcPr>
          <w:p w14:paraId="07E702C0" w14:textId="7FBA4A40" w:rsidR="00A65084" w:rsidRPr="00A65084" w:rsidRDefault="00A65084" w:rsidP="00267416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 w:rsidRPr="00A65084">
              <w:rPr>
                <w:b/>
                <w:bCs/>
                <w:sz w:val="28"/>
                <w:szCs w:val="28"/>
              </w:rPr>
              <w:t>Технические характеристики</w:t>
            </w:r>
          </w:p>
        </w:tc>
        <w:tc>
          <w:tcPr>
            <w:tcW w:w="2829" w:type="dxa"/>
          </w:tcPr>
          <w:p w14:paraId="446134A6" w14:textId="6199A9FF" w:rsidR="00A65084" w:rsidRPr="00A65084" w:rsidRDefault="00A65084" w:rsidP="00267416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 w:rsidRPr="00A65084">
              <w:rPr>
                <w:b/>
                <w:bCs/>
                <w:sz w:val="28"/>
                <w:szCs w:val="28"/>
              </w:rPr>
              <w:t>Значения</w:t>
            </w:r>
          </w:p>
        </w:tc>
      </w:tr>
      <w:tr w:rsidR="00B475B0" w14:paraId="104B31CD" w14:textId="77777777" w:rsidTr="00A65084">
        <w:tc>
          <w:tcPr>
            <w:tcW w:w="6516" w:type="dxa"/>
          </w:tcPr>
          <w:p w14:paraId="383F5EA3" w14:textId="7DB758EC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Стартовая масса ракеты</w:t>
            </w:r>
          </w:p>
        </w:tc>
        <w:tc>
          <w:tcPr>
            <w:tcW w:w="2829" w:type="dxa"/>
          </w:tcPr>
          <w:p w14:paraId="721E5260" w14:textId="15AEDD01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14320 кг</w:t>
            </w:r>
          </w:p>
        </w:tc>
      </w:tr>
      <w:tr w:rsidR="00B475B0" w14:paraId="26AD4D8C" w14:textId="77777777" w:rsidTr="00A65084">
        <w:tc>
          <w:tcPr>
            <w:tcW w:w="6516" w:type="dxa"/>
          </w:tcPr>
          <w:p w14:paraId="2FC241F1" w14:textId="4CDBF682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Вес незаправленной ракеты</w:t>
            </w:r>
          </w:p>
        </w:tc>
        <w:tc>
          <w:tcPr>
            <w:tcW w:w="2829" w:type="dxa"/>
          </w:tcPr>
          <w:p w14:paraId="4A68846E" w14:textId="04F67D12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050 кг</w:t>
            </w:r>
          </w:p>
        </w:tc>
      </w:tr>
      <w:tr w:rsidR="00B475B0" w14:paraId="0E167EBF" w14:textId="77777777" w:rsidTr="00A65084">
        <w:tc>
          <w:tcPr>
            <w:tcW w:w="6516" w:type="dxa"/>
          </w:tcPr>
          <w:p w14:paraId="6184C8AD" w14:textId="3CBF55B2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топлива</w:t>
            </w:r>
          </w:p>
        </w:tc>
        <w:tc>
          <w:tcPr>
            <w:tcW w:w="2829" w:type="dxa"/>
          </w:tcPr>
          <w:p w14:paraId="3E13865D" w14:textId="5161FF9D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440 кг</w:t>
            </w:r>
          </w:p>
        </w:tc>
      </w:tr>
      <w:tr w:rsidR="00B475B0" w14:paraId="7C4454FC" w14:textId="77777777" w:rsidTr="00A65084">
        <w:tc>
          <w:tcPr>
            <w:tcW w:w="6516" w:type="dxa"/>
          </w:tcPr>
          <w:p w14:paraId="10091A84" w14:textId="4B568CD7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полезного груза</w:t>
            </w:r>
          </w:p>
        </w:tc>
        <w:tc>
          <w:tcPr>
            <w:tcW w:w="2829" w:type="dxa"/>
          </w:tcPr>
          <w:p w14:paraId="484AE51D" w14:textId="1AB10CEB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60 кг</w:t>
            </w:r>
          </w:p>
        </w:tc>
      </w:tr>
      <w:tr w:rsidR="00B475B0" w14:paraId="200FC54A" w14:textId="77777777" w:rsidTr="00A65084">
        <w:tc>
          <w:tcPr>
            <w:tcW w:w="6516" w:type="dxa"/>
          </w:tcPr>
          <w:p w14:paraId="647D4460" w14:textId="4EDD5B0A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й головной части</w:t>
            </w:r>
          </w:p>
        </w:tc>
        <w:tc>
          <w:tcPr>
            <w:tcW w:w="2829" w:type="dxa"/>
          </w:tcPr>
          <w:p w14:paraId="34B50864" w14:textId="50AB802F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90 кг</w:t>
            </w:r>
          </w:p>
        </w:tc>
      </w:tr>
      <w:tr w:rsidR="00B475B0" w14:paraId="3DD04DB4" w14:textId="77777777" w:rsidTr="00A65084">
        <w:tc>
          <w:tcPr>
            <w:tcW w:w="6516" w:type="dxa"/>
          </w:tcPr>
          <w:p w14:paraId="18105D02" w14:textId="7892E152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го корпуса ракеты</w:t>
            </w:r>
          </w:p>
        </w:tc>
        <w:tc>
          <w:tcPr>
            <w:tcW w:w="2829" w:type="dxa"/>
          </w:tcPr>
          <w:p w14:paraId="46CCE740" w14:textId="79D7E108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160 кг</w:t>
            </w:r>
          </w:p>
        </w:tc>
      </w:tr>
      <w:tr w:rsidR="00B475B0" w14:paraId="54E9D931" w14:textId="77777777" w:rsidTr="00A65084">
        <w:tc>
          <w:tcPr>
            <w:tcW w:w="6516" w:type="dxa"/>
          </w:tcPr>
          <w:p w14:paraId="7B41C8DB" w14:textId="18529EAF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лина (полная)</w:t>
            </w:r>
          </w:p>
        </w:tc>
        <w:tc>
          <w:tcPr>
            <w:tcW w:w="2829" w:type="dxa"/>
          </w:tcPr>
          <w:p w14:paraId="25C36AED" w14:textId="44D47E16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552 мм</w:t>
            </w:r>
          </w:p>
        </w:tc>
      </w:tr>
      <w:tr w:rsidR="00B475B0" w14:paraId="5FADE909" w14:textId="77777777" w:rsidTr="00A65084">
        <w:tc>
          <w:tcPr>
            <w:tcW w:w="6516" w:type="dxa"/>
          </w:tcPr>
          <w:p w14:paraId="2A3E1780" w14:textId="45F75A67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аметр корпуса</w:t>
            </w:r>
          </w:p>
        </w:tc>
        <w:tc>
          <w:tcPr>
            <w:tcW w:w="2829" w:type="dxa"/>
          </w:tcPr>
          <w:p w14:paraId="2B185627" w14:textId="2E90CC91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50 мм</w:t>
            </w:r>
          </w:p>
        </w:tc>
      </w:tr>
      <w:tr w:rsidR="00B475B0" w14:paraId="4F0158C8" w14:textId="77777777" w:rsidTr="00A65084">
        <w:tc>
          <w:tcPr>
            <w:tcW w:w="6516" w:type="dxa"/>
          </w:tcPr>
          <w:p w14:paraId="2DD1FA6D" w14:textId="499BED9C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ксимальный диаметр</w:t>
            </w:r>
          </w:p>
        </w:tc>
        <w:tc>
          <w:tcPr>
            <w:tcW w:w="2829" w:type="dxa"/>
          </w:tcPr>
          <w:p w14:paraId="6B81009C" w14:textId="400C10AB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62 мм</w:t>
            </w:r>
          </w:p>
        </w:tc>
      </w:tr>
      <w:tr w:rsidR="00B475B0" w14:paraId="5797B3F8" w14:textId="77777777" w:rsidTr="00A65084">
        <w:tc>
          <w:tcPr>
            <w:tcW w:w="6516" w:type="dxa"/>
          </w:tcPr>
          <w:p w14:paraId="01B7D118" w14:textId="4A1F3658" w:rsidR="00B475B0" w:rsidRPr="00B475B0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змах стабилизаторов</w:t>
            </w:r>
            <w:r w:rsidR="00FA14D1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29" w:type="dxa"/>
          </w:tcPr>
          <w:p w14:paraId="03DD306F" w14:textId="2F40BBAE" w:rsidR="00B475B0" w:rsidRPr="00B475B0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564 мм</w:t>
            </w:r>
          </w:p>
        </w:tc>
      </w:tr>
      <w:tr w:rsidR="00AF1AE1" w14:paraId="67D0CFAC" w14:textId="77777777" w:rsidTr="00C67DBC">
        <w:tc>
          <w:tcPr>
            <w:tcW w:w="6516" w:type="dxa"/>
          </w:tcPr>
          <w:p w14:paraId="30785400" w14:textId="77777777" w:rsid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дельный импульс</w:t>
            </w:r>
          </w:p>
        </w:tc>
        <w:tc>
          <w:tcPr>
            <w:tcW w:w="2829" w:type="dxa"/>
          </w:tcPr>
          <w:p w14:paraId="133B5FA4" w14:textId="77777777" w:rsid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4 с</w:t>
            </w:r>
          </w:p>
        </w:tc>
      </w:tr>
      <w:tr w:rsidR="00AF1AE1" w14:paraId="24019D15" w14:textId="77777777" w:rsidTr="00C67DBC">
        <w:tc>
          <w:tcPr>
            <w:tcW w:w="6516" w:type="dxa"/>
          </w:tcPr>
          <w:p w14:paraId="50BBE30F" w14:textId="77777777" w:rsid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ремя работы</w:t>
            </w:r>
          </w:p>
        </w:tc>
        <w:tc>
          <w:tcPr>
            <w:tcW w:w="2829" w:type="dxa"/>
          </w:tcPr>
          <w:p w14:paraId="53028DAA" w14:textId="77777777" w:rsid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 с</w:t>
            </w:r>
          </w:p>
        </w:tc>
      </w:tr>
      <w:tr w:rsidR="00B475B0" w14:paraId="6257CBBD" w14:textId="77777777" w:rsidTr="00A65084">
        <w:tc>
          <w:tcPr>
            <w:tcW w:w="6516" w:type="dxa"/>
          </w:tcPr>
          <w:p w14:paraId="71E010EA" w14:textId="7ECCC349" w:rsidR="00B475B0" w:rsidRPr="00B475B0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корость в момент выключения двигателя</w:t>
            </w:r>
          </w:p>
        </w:tc>
        <w:tc>
          <w:tcPr>
            <w:tcW w:w="2829" w:type="dxa"/>
          </w:tcPr>
          <w:p w14:paraId="3BF5DE23" w14:textId="4052A0E9" w:rsidR="00B475B0" w:rsidRPr="00A65084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185 м</w:t>
            </w:r>
            <w:r>
              <w:rPr>
                <w:sz w:val="28"/>
                <w:szCs w:val="28"/>
                <w:lang w:val="en-US"/>
              </w:rPr>
              <w:t>/c</w:t>
            </w:r>
          </w:p>
        </w:tc>
      </w:tr>
      <w:tr w:rsidR="00B475B0" w14:paraId="4A44080F" w14:textId="77777777" w:rsidTr="00A65084">
        <w:tc>
          <w:tcPr>
            <w:tcW w:w="6516" w:type="dxa"/>
          </w:tcPr>
          <w:p w14:paraId="5D30087F" w14:textId="3B00298D" w:rsidR="00B475B0" w:rsidRPr="00A65084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сота подъема</w:t>
            </w:r>
          </w:p>
        </w:tc>
        <w:tc>
          <w:tcPr>
            <w:tcW w:w="2829" w:type="dxa"/>
          </w:tcPr>
          <w:p w14:paraId="16C2CD20" w14:textId="50446073" w:rsidR="00B475B0" w:rsidRPr="00B475B0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-100 км</w:t>
            </w:r>
          </w:p>
        </w:tc>
      </w:tr>
    </w:tbl>
    <w:p w14:paraId="5ED48706" w14:textId="77777777" w:rsidR="00B475B0" w:rsidRDefault="00B475B0" w:rsidP="00267416">
      <w:pPr>
        <w:spacing w:after="0" w:line="360" w:lineRule="auto"/>
        <w:ind w:right="-1" w:firstLine="0"/>
      </w:pPr>
    </w:p>
    <w:p w14:paraId="15FCCB1E" w14:textId="40DB1C00" w:rsidR="0022261A" w:rsidRPr="0022261A" w:rsidRDefault="0022261A" w:rsidP="00267416">
      <w:pPr>
        <w:spacing w:after="0" w:line="360" w:lineRule="auto"/>
        <w:ind w:right="-1"/>
        <w:rPr>
          <w:b/>
          <w:bCs/>
        </w:rPr>
      </w:pPr>
    </w:p>
    <w:p w14:paraId="58461FDD" w14:textId="1B80C15D" w:rsidR="0022261A" w:rsidRDefault="00FA2AC2" w:rsidP="00267416">
      <w:pPr>
        <w:spacing w:after="0" w:line="360" w:lineRule="auto"/>
        <w:ind w:right="-1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br w:type="column"/>
      </w:r>
      <w:r w:rsidR="0022261A">
        <w:rPr>
          <w:b/>
          <w:bCs/>
          <w:sz w:val="28"/>
          <w:szCs w:val="28"/>
        </w:rPr>
        <w:lastRenderedPageBreak/>
        <w:t xml:space="preserve">Технические характеристики ракеты </w:t>
      </w:r>
      <w:r w:rsidR="0022261A">
        <w:rPr>
          <w:b/>
          <w:bCs/>
          <w:sz w:val="28"/>
          <w:szCs w:val="28"/>
          <w:lang w:val="en-US"/>
        </w:rPr>
        <w:t>KSP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6506"/>
        <w:gridCol w:w="2829"/>
      </w:tblGrid>
      <w:tr w:rsidR="0022261A" w14:paraId="7521EDAE" w14:textId="77777777" w:rsidTr="00061403">
        <w:tc>
          <w:tcPr>
            <w:tcW w:w="6506" w:type="dxa"/>
          </w:tcPr>
          <w:p w14:paraId="5973C3F2" w14:textId="5497665A" w:rsidR="0022261A" w:rsidRPr="007B5507" w:rsidRDefault="007B5507" w:rsidP="00267416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Технические характеристики</w:t>
            </w:r>
          </w:p>
        </w:tc>
        <w:tc>
          <w:tcPr>
            <w:tcW w:w="2829" w:type="dxa"/>
          </w:tcPr>
          <w:p w14:paraId="4930EDDC" w14:textId="6E342C4E" w:rsidR="0022261A" w:rsidRPr="007B5507" w:rsidRDefault="007B5507" w:rsidP="00267416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Значения</w:t>
            </w:r>
          </w:p>
        </w:tc>
      </w:tr>
      <w:tr w:rsidR="0022261A" w14:paraId="429B4130" w14:textId="77777777" w:rsidTr="00061403">
        <w:tc>
          <w:tcPr>
            <w:tcW w:w="6506" w:type="dxa"/>
          </w:tcPr>
          <w:p w14:paraId="31A82778" w14:textId="7BA694ED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артовая масса ракеты</w:t>
            </w:r>
          </w:p>
        </w:tc>
        <w:tc>
          <w:tcPr>
            <w:tcW w:w="2829" w:type="dxa"/>
          </w:tcPr>
          <w:p w14:paraId="1AFEF8CB" w14:textId="1C0D9E2F" w:rsidR="0022261A" w:rsidRPr="00732E4E" w:rsidRDefault="00732E4E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152 кг</w:t>
            </w:r>
          </w:p>
        </w:tc>
      </w:tr>
      <w:tr w:rsidR="0022261A" w14:paraId="4CFA82AE" w14:textId="77777777" w:rsidTr="00061403">
        <w:tc>
          <w:tcPr>
            <w:tcW w:w="6506" w:type="dxa"/>
          </w:tcPr>
          <w:p w14:paraId="5920A62D" w14:textId="598465AD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7B5507">
              <w:rPr>
                <w:sz w:val="28"/>
                <w:szCs w:val="28"/>
              </w:rPr>
              <w:t>Вес незаправленной ракеты</w:t>
            </w:r>
          </w:p>
        </w:tc>
        <w:tc>
          <w:tcPr>
            <w:tcW w:w="2829" w:type="dxa"/>
          </w:tcPr>
          <w:p w14:paraId="54940116" w14:textId="14324CB4" w:rsidR="0022261A" w:rsidRPr="007B5507" w:rsidRDefault="00732E4E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951</w:t>
            </w:r>
            <w:r w:rsidR="00A77104">
              <w:rPr>
                <w:sz w:val="28"/>
                <w:szCs w:val="28"/>
              </w:rPr>
              <w:t>.48</w:t>
            </w:r>
            <w:r>
              <w:rPr>
                <w:sz w:val="28"/>
                <w:szCs w:val="28"/>
              </w:rPr>
              <w:t xml:space="preserve"> кг</w:t>
            </w:r>
          </w:p>
        </w:tc>
      </w:tr>
      <w:tr w:rsidR="0022261A" w14:paraId="583E915B" w14:textId="77777777" w:rsidTr="00061403">
        <w:tc>
          <w:tcPr>
            <w:tcW w:w="6506" w:type="dxa"/>
          </w:tcPr>
          <w:p w14:paraId="4174374F" w14:textId="7575CE2E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топлива</w:t>
            </w:r>
          </w:p>
        </w:tc>
        <w:tc>
          <w:tcPr>
            <w:tcW w:w="2829" w:type="dxa"/>
          </w:tcPr>
          <w:p w14:paraId="227AB355" w14:textId="131F0E96" w:rsidR="0022261A" w:rsidRPr="00732E4E" w:rsidRDefault="00A7710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90.52</w:t>
            </w:r>
            <w:r w:rsidR="00732E4E">
              <w:rPr>
                <w:sz w:val="28"/>
                <w:szCs w:val="28"/>
              </w:rPr>
              <w:t xml:space="preserve"> кг</w:t>
            </w:r>
          </w:p>
        </w:tc>
      </w:tr>
      <w:tr w:rsidR="0022261A" w14:paraId="79165EBC" w14:textId="77777777" w:rsidTr="00061403">
        <w:tc>
          <w:tcPr>
            <w:tcW w:w="6506" w:type="dxa"/>
          </w:tcPr>
          <w:p w14:paraId="735B22DA" w14:textId="2EEEE613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ой головной части</w:t>
            </w:r>
          </w:p>
        </w:tc>
        <w:tc>
          <w:tcPr>
            <w:tcW w:w="2829" w:type="dxa"/>
          </w:tcPr>
          <w:p w14:paraId="0A54FA63" w14:textId="52A5881B" w:rsidR="0022261A" w:rsidRPr="00732E4E" w:rsidRDefault="00732E4E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10 кг</w:t>
            </w:r>
          </w:p>
        </w:tc>
      </w:tr>
      <w:tr w:rsidR="0022261A" w14:paraId="6BD57BD0" w14:textId="77777777" w:rsidTr="00061403">
        <w:tc>
          <w:tcPr>
            <w:tcW w:w="6506" w:type="dxa"/>
          </w:tcPr>
          <w:p w14:paraId="393144F8" w14:textId="0CF58BF3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лина (полная)</w:t>
            </w:r>
          </w:p>
        </w:tc>
        <w:tc>
          <w:tcPr>
            <w:tcW w:w="2829" w:type="dxa"/>
          </w:tcPr>
          <w:p w14:paraId="322FB8E8" w14:textId="77B06FF4" w:rsidR="0022261A" w:rsidRP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600 мм</w:t>
            </w:r>
          </w:p>
        </w:tc>
      </w:tr>
      <w:tr w:rsidR="0022261A" w14:paraId="7FDB516E" w14:textId="77777777" w:rsidTr="00061403">
        <w:tc>
          <w:tcPr>
            <w:tcW w:w="6506" w:type="dxa"/>
          </w:tcPr>
          <w:p w14:paraId="77FBCB1A" w14:textId="4BCB0054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аметр корпуса</w:t>
            </w:r>
          </w:p>
        </w:tc>
        <w:tc>
          <w:tcPr>
            <w:tcW w:w="2829" w:type="dxa"/>
          </w:tcPr>
          <w:p w14:paraId="11AB9E0F" w14:textId="40A68D01" w:rsidR="0022261A" w:rsidRP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00 мм</w:t>
            </w:r>
          </w:p>
        </w:tc>
      </w:tr>
      <w:tr w:rsidR="00A77104" w14:paraId="363E640E" w14:textId="77777777" w:rsidTr="00061403">
        <w:tc>
          <w:tcPr>
            <w:tcW w:w="6506" w:type="dxa"/>
          </w:tcPr>
          <w:p w14:paraId="0159428E" w14:textId="6C7A9C03" w:rsidR="00A77104" w:rsidRDefault="00A7710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дельный импульс</w:t>
            </w:r>
          </w:p>
        </w:tc>
        <w:tc>
          <w:tcPr>
            <w:tcW w:w="2829" w:type="dxa"/>
          </w:tcPr>
          <w:p w14:paraId="585B00E6" w14:textId="55DDF9DF" w:rsidR="00A77104" w:rsidRP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2 с</w:t>
            </w:r>
          </w:p>
        </w:tc>
      </w:tr>
      <w:tr w:rsidR="00A77104" w14:paraId="321146AB" w14:textId="77777777" w:rsidTr="00061403">
        <w:tc>
          <w:tcPr>
            <w:tcW w:w="6506" w:type="dxa"/>
          </w:tcPr>
          <w:p w14:paraId="048A0656" w14:textId="02783DE7" w:rsidR="00A77104" w:rsidRDefault="00A7710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ремя работы</w:t>
            </w:r>
          </w:p>
        </w:tc>
        <w:tc>
          <w:tcPr>
            <w:tcW w:w="2829" w:type="dxa"/>
          </w:tcPr>
          <w:p w14:paraId="3E21CF0F" w14:textId="234336AB" w:rsidR="00A77104" w:rsidRP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5 с</w:t>
            </w:r>
          </w:p>
        </w:tc>
      </w:tr>
      <w:tr w:rsidR="007B5507" w:rsidRPr="007B5507" w14:paraId="04AD5A21" w14:textId="77777777" w:rsidTr="00061403">
        <w:tc>
          <w:tcPr>
            <w:tcW w:w="6506" w:type="dxa"/>
          </w:tcPr>
          <w:p w14:paraId="6C288104" w14:textId="6E926134" w:rsidR="007B5507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корость в момент выключения двигателя</w:t>
            </w:r>
          </w:p>
        </w:tc>
        <w:tc>
          <w:tcPr>
            <w:tcW w:w="2829" w:type="dxa"/>
          </w:tcPr>
          <w:p w14:paraId="68EA6EE6" w14:textId="30A43B15" w:rsidR="007B5507" w:rsidRPr="00683982" w:rsidRDefault="00683982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03 м</w:t>
            </w:r>
            <w:r>
              <w:rPr>
                <w:sz w:val="28"/>
                <w:szCs w:val="28"/>
                <w:lang w:val="en-US"/>
              </w:rPr>
              <w:t>/c</w:t>
            </w:r>
          </w:p>
        </w:tc>
      </w:tr>
      <w:tr w:rsidR="007B5507" w:rsidRPr="007B5507" w14:paraId="51B8901E" w14:textId="77777777" w:rsidTr="00061403">
        <w:tc>
          <w:tcPr>
            <w:tcW w:w="6506" w:type="dxa"/>
          </w:tcPr>
          <w:p w14:paraId="1A1BDB44" w14:textId="05EE18E5" w:rsidR="007B5507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сота подъема</w:t>
            </w:r>
          </w:p>
        </w:tc>
        <w:tc>
          <w:tcPr>
            <w:tcW w:w="2829" w:type="dxa"/>
          </w:tcPr>
          <w:p w14:paraId="39B78D68" w14:textId="493E26FC" w:rsidR="007B5507" w:rsidRPr="00061403" w:rsidRDefault="00061403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 xml:space="preserve">105 </w:t>
            </w:r>
            <w:r>
              <w:rPr>
                <w:sz w:val="28"/>
                <w:szCs w:val="28"/>
              </w:rPr>
              <w:t>км</w:t>
            </w:r>
          </w:p>
        </w:tc>
      </w:tr>
    </w:tbl>
    <w:p w14:paraId="69243525" w14:textId="77777777" w:rsidR="0022261A" w:rsidRPr="007B5507" w:rsidRDefault="0022261A" w:rsidP="00267416">
      <w:pPr>
        <w:spacing w:after="15"/>
        <w:ind w:right="-1"/>
        <w:rPr>
          <w:b/>
          <w:bCs/>
          <w:sz w:val="28"/>
          <w:szCs w:val="28"/>
        </w:rPr>
      </w:pPr>
    </w:p>
    <w:p w14:paraId="05ED051D" w14:textId="70E9EDDE" w:rsidR="0022261A" w:rsidRDefault="0022261A" w:rsidP="00267416">
      <w:pPr>
        <w:spacing w:after="15"/>
        <w:ind w:right="-1"/>
      </w:pPr>
    </w:p>
    <w:p w14:paraId="2EB736B2" w14:textId="77777777" w:rsidR="00E61F12" w:rsidRDefault="00E61F12" w:rsidP="00267416">
      <w:pPr>
        <w:spacing w:after="15"/>
        <w:ind w:right="-1"/>
        <w:rPr>
          <w:b/>
          <w:bCs/>
          <w:sz w:val="28"/>
          <w:szCs w:val="28"/>
        </w:rPr>
      </w:pPr>
    </w:p>
    <w:p w14:paraId="2232D689" w14:textId="77777777" w:rsidR="00CE222A" w:rsidRDefault="00CE222A" w:rsidP="00267416">
      <w:pPr>
        <w:spacing w:after="0" w:line="360" w:lineRule="auto"/>
        <w:ind w:right="-1" w:firstLine="0"/>
        <w:rPr>
          <w:b/>
          <w:bCs/>
          <w:sz w:val="32"/>
          <w:szCs w:val="32"/>
        </w:rPr>
      </w:pPr>
      <w:r w:rsidRPr="00CE222A">
        <w:rPr>
          <w:b/>
          <w:bCs/>
          <w:sz w:val="32"/>
          <w:szCs w:val="32"/>
        </w:rPr>
        <w:t>Важно</w:t>
      </w:r>
      <w:r>
        <w:rPr>
          <w:b/>
          <w:bCs/>
          <w:sz w:val="32"/>
          <w:szCs w:val="32"/>
        </w:rPr>
        <w:t>:</w:t>
      </w:r>
    </w:p>
    <w:p w14:paraId="0B5D8D16" w14:textId="31D689A2" w:rsidR="00CE222A" w:rsidRPr="00FA0752" w:rsidRDefault="00CE222A" w:rsidP="00FA0752">
      <w:pPr>
        <w:pStyle w:val="ListParagraph"/>
        <w:numPr>
          <w:ilvl w:val="0"/>
          <w:numId w:val="7"/>
        </w:numPr>
        <w:spacing w:after="0" w:line="360" w:lineRule="auto"/>
        <w:ind w:right="-1"/>
        <w:rPr>
          <w:sz w:val="28"/>
          <w:szCs w:val="28"/>
        </w:rPr>
      </w:pPr>
      <w:r w:rsidRPr="00FA0752">
        <w:rPr>
          <w:sz w:val="28"/>
          <w:szCs w:val="28"/>
        </w:rPr>
        <w:t xml:space="preserve">Прогрмма </w:t>
      </w:r>
      <w:proofErr w:type="spellStart"/>
      <w:r w:rsidRPr="00FA0752">
        <w:rPr>
          <w:sz w:val="28"/>
          <w:szCs w:val="28"/>
          <w:lang w:val="en-US"/>
        </w:rPr>
        <w:t>Kerbal</w:t>
      </w:r>
      <w:proofErr w:type="spellEnd"/>
      <w:r w:rsidRPr="00FA0752">
        <w:rPr>
          <w:sz w:val="28"/>
          <w:szCs w:val="28"/>
        </w:rPr>
        <w:t xml:space="preserve"> </w:t>
      </w:r>
      <w:r w:rsidRPr="00FA0752">
        <w:rPr>
          <w:sz w:val="28"/>
          <w:szCs w:val="28"/>
          <w:lang w:val="en-US"/>
        </w:rPr>
        <w:t>Space</w:t>
      </w:r>
      <w:r w:rsidRPr="00FA0752">
        <w:rPr>
          <w:sz w:val="28"/>
          <w:szCs w:val="28"/>
        </w:rPr>
        <w:t xml:space="preserve"> </w:t>
      </w:r>
      <w:r w:rsidRPr="00FA0752">
        <w:rPr>
          <w:sz w:val="28"/>
          <w:szCs w:val="28"/>
          <w:lang w:val="en-US"/>
        </w:rPr>
        <w:t>Program</w:t>
      </w:r>
      <w:r w:rsidRPr="00FA0752">
        <w:rPr>
          <w:sz w:val="28"/>
          <w:szCs w:val="28"/>
        </w:rPr>
        <w:t xml:space="preserve"> не позволяет построить ракету с характеристиками в точности подобным настоящей ракете.</w:t>
      </w:r>
    </w:p>
    <w:p w14:paraId="3FFC2941" w14:textId="372FF044" w:rsidR="00CE222A" w:rsidRDefault="00CE222A" w:rsidP="00FA0752">
      <w:pPr>
        <w:pStyle w:val="ListParagraph"/>
        <w:numPr>
          <w:ilvl w:val="0"/>
          <w:numId w:val="7"/>
        </w:numPr>
        <w:spacing w:after="0" w:line="360" w:lineRule="auto"/>
        <w:ind w:right="-1"/>
        <w:rPr>
          <w:sz w:val="28"/>
          <w:szCs w:val="28"/>
        </w:rPr>
      </w:pPr>
      <w:r w:rsidRPr="00CE222A">
        <w:rPr>
          <w:sz w:val="28"/>
          <w:szCs w:val="28"/>
        </w:rPr>
        <w:t xml:space="preserve">В программе </w:t>
      </w:r>
      <w:r w:rsidRPr="00CE222A">
        <w:rPr>
          <w:sz w:val="28"/>
          <w:szCs w:val="28"/>
          <w:lang w:val="en-US"/>
        </w:rPr>
        <w:t>KSP</w:t>
      </w:r>
      <w:r w:rsidRPr="00CE222A">
        <w:rPr>
          <w:sz w:val="28"/>
          <w:szCs w:val="28"/>
        </w:rPr>
        <w:t xml:space="preserve"> не предоставленно достаточного ассортимента деталей для того чтобы полноценно воссоздать ракету Р-1В</w:t>
      </w:r>
    </w:p>
    <w:p w14:paraId="08D6630F" w14:textId="01D97B8E" w:rsidR="00683982" w:rsidRPr="00683982" w:rsidRDefault="006D3494" w:rsidP="00267416">
      <w:pPr>
        <w:spacing w:line="360" w:lineRule="auto"/>
        <w:ind w:right="-1"/>
        <w:rPr>
          <w:b/>
          <w:bCs/>
          <w:sz w:val="28"/>
          <w:szCs w:val="28"/>
        </w:rPr>
      </w:pPr>
      <w:r>
        <w:rPr>
          <w:sz w:val="28"/>
          <w:szCs w:val="28"/>
        </w:rPr>
        <w:br w:type="column"/>
      </w:r>
      <w:r w:rsidR="00683982" w:rsidRPr="00683982">
        <w:rPr>
          <w:b/>
          <w:bCs/>
          <w:sz w:val="28"/>
          <w:szCs w:val="28"/>
        </w:rPr>
        <w:lastRenderedPageBreak/>
        <w:t xml:space="preserve">2.2 </w:t>
      </w:r>
      <w:r w:rsidR="00683982">
        <w:rPr>
          <w:b/>
          <w:bCs/>
          <w:sz w:val="28"/>
          <w:szCs w:val="28"/>
        </w:rPr>
        <w:t>Физические формулы и приведение</w:t>
      </w:r>
      <w:r w:rsidR="007B2A68">
        <w:rPr>
          <w:b/>
          <w:bCs/>
          <w:sz w:val="28"/>
          <w:szCs w:val="28"/>
        </w:rPr>
        <w:t xml:space="preserve"> к нормальной форме Коши</w:t>
      </w:r>
    </w:p>
    <w:p w14:paraId="2399C82E" w14:textId="0F31E978" w:rsidR="006D3494" w:rsidRPr="00AE6999" w:rsidRDefault="006D3494" w:rsidP="00267416">
      <w:pPr>
        <w:spacing w:line="360" w:lineRule="auto"/>
        <w:ind w:right="-1"/>
        <w:rPr>
          <w:sz w:val="28"/>
          <w:szCs w:val="28"/>
        </w:rPr>
      </w:pPr>
      <w:r w:rsidRPr="00AE6999">
        <w:rPr>
          <w:b/>
          <w:bCs/>
          <w:sz w:val="28"/>
          <w:szCs w:val="28"/>
        </w:rPr>
        <w:t xml:space="preserve">Второй закон Ньютона для ракеты </w:t>
      </w:r>
    </w:p>
    <w:p w14:paraId="5DA14DF9" w14:textId="77777777" w:rsidR="006D3494" w:rsidRPr="00AE6999" w:rsidRDefault="006D3494" w:rsidP="00267416">
      <w:pPr>
        <w:spacing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>Для того чтобы получить уравнение для ускорения ракеты, применим второй закон Ньютона.</w:t>
      </w:r>
    </w:p>
    <w:p w14:paraId="10392B51" w14:textId="77777777" w:rsidR="006D3494" w:rsidRPr="00AE6999" w:rsidRDefault="006D3494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⋅</m:t>
          </m:r>
          <m:acc>
            <m:accPr>
              <m:chr m:val="⃗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acc>
            <m:accPr>
              <m:chr m:val="⃗"/>
              <m:ctrlPr>
                <w:rPr>
                  <w:rFonts w:ascii="Cambria Math" w:hAnsi="Cambria Math"/>
                  <w:sz w:val="28"/>
                  <w:szCs w:val="2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тяги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⃗"/>
              <m:ctrlPr>
                <w:rPr>
                  <w:rFonts w:ascii="Cambria Math" w:hAnsi="Cambria Math"/>
                  <w:sz w:val="28"/>
                  <w:szCs w:val="2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тяж</m:t>
                  </m:r>
                </m:sub>
              </m:sSub>
            </m:e>
          </m:acc>
          <m:r>
            <w:rPr>
              <w:rFonts w:ascii="Cambria Math" w:hAnsi="Cambria Math"/>
              <w:sz w:val="28"/>
              <w:szCs w:val="28"/>
            </w:rPr>
            <m:t>+</m:t>
          </m:r>
          <m:acc>
            <m:accPr>
              <m:chr m:val="⃗"/>
              <m:ctrlPr>
                <w:rPr>
                  <w:rFonts w:ascii="Cambria Math" w:hAnsi="Cambria Math"/>
                  <w:sz w:val="28"/>
                  <w:szCs w:val="2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сопр</m:t>
                  </m:r>
                </m:sub>
              </m:sSub>
            </m:e>
          </m:acc>
        </m:oMath>
      </m:oMathPara>
    </w:p>
    <w:p w14:paraId="7C3F7E71" w14:textId="77777777" w:rsidR="006D3494" w:rsidRPr="00AE6999" w:rsidRDefault="006D3494" w:rsidP="00267416">
      <w:pPr>
        <w:pStyle w:val="ListParagraph"/>
        <w:spacing w:before="240" w:after="240" w:line="360" w:lineRule="auto"/>
        <w:ind w:left="10" w:right="-1"/>
        <w:rPr>
          <w:sz w:val="28"/>
          <w:szCs w:val="28"/>
        </w:rPr>
      </w:pPr>
      <w:r w:rsidRPr="00AE6999">
        <w:rPr>
          <w:sz w:val="28"/>
          <w:szCs w:val="28"/>
        </w:rPr>
        <w:t>где:</w:t>
      </w:r>
    </w:p>
    <w:p w14:paraId="2AE2A1D9" w14:textId="77777777" w:rsidR="006D3494" w:rsidRPr="00AE6999" w:rsidRDefault="006D3494" w:rsidP="00267416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</m:oMath>
      <w:r w:rsidRPr="00AE6999">
        <w:rPr>
          <w:sz w:val="28"/>
          <w:szCs w:val="28"/>
        </w:rPr>
        <w:t xml:space="preserve"> – масса ракеты;</w:t>
      </w:r>
    </w:p>
    <w:p w14:paraId="5367D1C8" w14:textId="77777777" w:rsidR="006D3494" w:rsidRPr="00AE6999" w:rsidRDefault="002A22B9" w:rsidP="00267416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iCs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тяги</m:t>
                </m:r>
              </m:sub>
            </m:sSub>
          </m:e>
        </m:acc>
      </m:oMath>
      <w:r w:rsidR="006D3494" w:rsidRPr="00AE6999">
        <w:rPr>
          <w:i/>
          <w:sz w:val="28"/>
          <w:szCs w:val="28"/>
        </w:rPr>
        <w:t xml:space="preserve"> </w:t>
      </w:r>
      <w:r w:rsidR="006D3494" w:rsidRPr="00AE6999">
        <w:rPr>
          <w:iCs/>
          <w:sz w:val="28"/>
          <w:szCs w:val="28"/>
        </w:rPr>
        <w:t>– сила тяги;</w:t>
      </w:r>
    </w:p>
    <w:p w14:paraId="50E7B83A" w14:textId="77777777" w:rsidR="006D3494" w:rsidRPr="00AE6999" w:rsidRDefault="002A22B9" w:rsidP="00267416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iCs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тяж</m:t>
                </m:r>
              </m:sub>
            </m:sSub>
          </m:e>
        </m:acc>
      </m:oMath>
      <w:r w:rsidR="006D3494" w:rsidRPr="00AE6999">
        <w:rPr>
          <w:i/>
          <w:sz w:val="28"/>
          <w:szCs w:val="28"/>
        </w:rPr>
        <w:t xml:space="preserve"> </w:t>
      </w:r>
      <w:r w:rsidR="006D3494" w:rsidRPr="00AE6999">
        <w:rPr>
          <w:iCs/>
          <w:sz w:val="28"/>
          <w:szCs w:val="28"/>
        </w:rPr>
        <w:t>– сила тяжести;</w:t>
      </w:r>
    </w:p>
    <w:p w14:paraId="6493695A" w14:textId="77777777" w:rsidR="006D3494" w:rsidRPr="00AE6999" w:rsidRDefault="002A22B9" w:rsidP="00267416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сопр</m:t>
                </m:r>
              </m:sub>
            </m:sSub>
          </m:e>
        </m:acc>
      </m:oMath>
      <w:r w:rsidR="006D3494" w:rsidRPr="00AE6999">
        <w:rPr>
          <w:sz w:val="28"/>
          <w:szCs w:val="28"/>
        </w:rPr>
        <w:t xml:space="preserve"> – сила сопротивления.</w:t>
      </w:r>
    </w:p>
    <w:p w14:paraId="063D8B33" w14:textId="77777777" w:rsidR="006D3494" w:rsidRPr="00AE6999" w:rsidRDefault="006D3494" w:rsidP="00267416">
      <w:pPr>
        <w:pStyle w:val="ListParagraph"/>
        <w:spacing w:before="240" w:after="240" w:line="360" w:lineRule="auto"/>
        <w:ind w:left="10" w:right="-1"/>
        <w:rPr>
          <w:iCs/>
          <w:sz w:val="28"/>
          <w:szCs w:val="28"/>
        </w:rPr>
      </w:pPr>
    </w:p>
    <w:p w14:paraId="0211CD6B" w14:textId="77777777" w:rsidR="006D3494" w:rsidRPr="00AE6999" w:rsidRDefault="006D3494" w:rsidP="00267416">
      <w:pPr>
        <w:pStyle w:val="Heading3"/>
        <w:keepNext w:val="0"/>
        <w:keepLines w:val="0"/>
        <w:spacing w:before="280" w:line="360" w:lineRule="auto"/>
        <w:ind w:left="10" w:right="-1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AE6999">
        <w:rPr>
          <w:rFonts w:ascii="Times New Roman" w:eastAsia="Times New Roman" w:hAnsi="Times New Roman" w:cs="Times New Roman"/>
          <w:b/>
          <w:color w:val="000000"/>
          <w:lang w:val="ru-RU"/>
        </w:rPr>
        <w:t>Изменение массы ракеты</w:t>
      </w:r>
    </w:p>
    <w:p w14:paraId="00022398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 xml:space="preserve">Масса ракеты будет уменьшаться по мере сгорания топлива, что важно для расчета ускорения ракеты. </w:t>
      </w:r>
    </w:p>
    <w:p w14:paraId="6D1C27A7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>Введем величину расхода топлива:</w:t>
      </w:r>
    </w:p>
    <w:p w14:paraId="6C2A33A9" w14:textId="77777777" w:rsidR="006D3494" w:rsidRPr="00AE6999" w:rsidRDefault="006D3494" w:rsidP="00267416">
      <w:pPr>
        <w:spacing w:before="240" w:after="240" w:line="360" w:lineRule="auto"/>
        <w:ind w:right="-1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δ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den>
          </m:f>
        </m:oMath>
      </m:oMathPara>
    </w:p>
    <w:p w14:paraId="2A0CCF82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>
        <w:rPr>
          <w:sz w:val="28"/>
          <w:szCs w:val="28"/>
        </w:rPr>
        <w:t>Где:</w:t>
      </w:r>
    </w:p>
    <w:p w14:paraId="48818478" w14:textId="77777777" w:rsidR="006D3494" w:rsidRPr="00AE6999" w:rsidRDefault="002A22B9" w:rsidP="00267416">
      <w:pPr>
        <w:numPr>
          <w:ilvl w:val="1"/>
          <w:numId w:val="9"/>
        </w:numPr>
        <w:spacing w:before="240" w:after="240" w:line="360" w:lineRule="auto"/>
        <w:ind w:left="10" w:right="-1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</m:t>
            </m:r>
          </m:sub>
        </m:sSub>
      </m:oMath>
      <w:r w:rsidR="006D3494" w:rsidRPr="00AE6999">
        <w:rPr>
          <w:i/>
          <w:sz w:val="28"/>
          <w:szCs w:val="28"/>
        </w:rPr>
        <w:t xml:space="preserve"> </w:t>
      </w:r>
      <w:r w:rsidR="006D3494" w:rsidRPr="00AE6999">
        <w:rPr>
          <w:sz w:val="28"/>
          <w:szCs w:val="28"/>
        </w:rPr>
        <w:t>— масса топлива.</w:t>
      </w:r>
    </w:p>
    <w:p w14:paraId="2BC3CC0F" w14:textId="1C2DFAEF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 xml:space="preserve">Пусть δ – расход топлива </w:t>
      </w:r>
      <w:r w:rsidR="00237A29">
        <w:rPr>
          <w:sz w:val="28"/>
          <w:szCs w:val="28"/>
        </w:rPr>
        <w:t>двигателем</w:t>
      </w:r>
      <w:r w:rsidRPr="00AE6999">
        <w:rPr>
          <w:sz w:val="28"/>
          <w:szCs w:val="28"/>
        </w:rPr>
        <w:t xml:space="preserve"> первой ступени за промежуток времени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нач</m:t>
            </m:r>
          </m:sub>
        </m:sSub>
      </m:oMath>
      <w:r w:rsidRPr="00AE6999">
        <w:rPr>
          <w:sz w:val="28"/>
          <w:szCs w:val="28"/>
        </w:rPr>
        <w:t>;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кон</m:t>
            </m:r>
          </m:sub>
        </m:sSub>
      </m:oMath>
      <w:r w:rsidRPr="00AE6999">
        <w:rPr>
          <w:sz w:val="28"/>
          <w:szCs w:val="28"/>
        </w:rPr>
        <w:t>]. Масса изменяется с течением времени согласно следующей системе:</w:t>
      </w:r>
    </w:p>
    <w:p w14:paraId="11781479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τ</m:t>
              </m:r>
            </m:e>
          </m:d>
          <m:r>
            <w:rPr>
              <w:rFonts w:ascii="Cambria Math" w:hAnsi="Cambria Math"/>
              <w:sz w:val="28"/>
              <w:szCs w:val="28"/>
            </w:rPr>
            <m:t>=m-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δ∙</m:t>
          </m:r>
          <m:r>
            <w:rPr>
              <w:rFonts w:ascii="Cambria Math" w:hAnsi="Cambria Math"/>
              <w:sz w:val="28"/>
              <w:szCs w:val="28"/>
            </w:rPr>
            <m:t xml:space="preserve">τ, 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нач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≤τ&lt;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кон</m:t>
              </m:r>
            </m:sub>
          </m:sSub>
        </m:oMath>
      </m:oMathPara>
    </w:p>
    <w:p w14:paraId="46B62233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>
        <w:rPr>
          <w:sz w:val="28"/>
          <w:szCs w:val="28"/>
        </w:rPr>
        <w:lastRenderedPageBreak/>
        <w:t>Г</w:t>
      </w:r>
      <w:r w:rsidRPr="00AE6999">
        <w:rPr>
          <w:sz w:val="28"/>
          <w:szCs w:val="28"/>
        </w:rPr>
        <w:t>де:</w:t>
      </w:r>
    </w:p>
    <w:p w14:paraId="544AD9DD" w14:textId="77777777" w:rsidR="006D3494" w:rsidRPr="00AE6999" w:rsidRDefault="006D3494" w:rsidP="00267416">
      <w:pPr>
        <w:numPr>
          <w:ilvl w:val="1"/>
          <w:numId w:val="9"/>
        </w:numPr>
        <w:spacing w:before="240" w:after="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(τ)</m:t>
        </m:r>
      </m:oMath>
      <w:r w:rsidRPr="00AE6999">
        <w:rPr>
          <w:sz w:val="28"/>
          <w:szCs w:val="28"/>
        </w:rPr>
        <w:t xml:space="preserve"> — зависимость массы корабля от времени,</w:t>
      </w:r>
    </w:p>
    <w:p w14:paraId="5694DD3C" w14:textId="77777777" w:rsidR="006D3494" w:rsidRPr="00AE6999" w:rsidRDefault="006D3494" w:rsidP="00267416">
      <w:pPr>
        <w:numPr>
          <w:ilvl w:val="1"/>
          <w:numId w:val="9"/>
        </w:numPr>
        <w:spacing w:after="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</m:oMath>
      <w:r w:rsidRPr="00AE6999">
        <w:rPr>
          <w:sz w:val="28"/>
          <w:szCs w:val="28"/>
        </w:rPr>
        <w:t xml:space="preserve"> — начальная масса корабля</w:t>
      </w:r>
    </w:p>
    <w:p w14:paraId="27F81A7E" w14:textId="77777777" w:rsidR="006D3494" w:rsidRPr="00AE6999" w:rsidRDefault="006D3494" w:rsidP="00267416">
      <w:pPr>
        <w:spacing w:after="0" w:line="360" w:lineRule="auto"/>
        <w:ind w:right="-1"/>
        <w:rPr>
          <w:sz w:val="28"/>
          <w:szCs w:val="28"/>
        </w:rPr>
      </w:pPr>
    </w:p>
    <w:p w14:paraId="741D297D" w14:textId="77777777" w:rsidR="006D3494" w:rsidRPr="00AE6999" w:rsidRDefault="006D3494" w:rsidP="00267416">
      <w:pPr>
        <w:spacing w:after="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>Так как после достижения ракетой высоты 88 км, головная часть ракеты отсоединяется от корпуса, и массы ракеты после становится неизменной и ранвняется массе головной части.</w:t>
      </w:r>
    </w:p>
    <w:p w14:paraId="1DCD98D3" w14:textId="77777777" w:rsidR="006D3494" w:rsidRPr="00AE6999" w:rsidRDefault="006D3494" w:rsidP="00267416">
      <w:pPr>
        <w:spacing w:after="0" w:line="360" w:lineRule="auto"/>
        <w:ind w:right="-1"/>
        <w:rPr>
          <w:sz w:val="28"/>
          <w:szCs w:val="28"/>
        </w:rPr>
      </w:pPr>
    </w:p>
    <w:p w14:paraId="736C863B" w14:textId="77777777" w:rsidR="006D3494" w:rsidRPr="00AE6999" w:rsidRDefault="006D3494" w:rsidP="00267416">
      <w:pPr>
        <w:pStyle w:val="Heading3"/>
        <w:keepNext w:val="0"/>
        <w:keepLines w:val="0"/>
        <w:spacing w:before="280" w:line="360" w:lineRule="auto"/>
        <w:ind w:left="10" w:right="-1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AE6999">
        <w:rPr>
          <w:rFonts w:ascii="Times New Roman" w:eastAsia="Times New Roman" w:hAnsi="Times New Roman" w:cs="Times New Roman"/>
          <w:b/>
          <w:color w:val="000000"/>
          <w:lang w:val="ru-RU"/>
        </w:rPr>
        <w:t>Сила тяги ракеты</w:t>
      </w:r>
    </w:p>
    <w:p w14:paraId="25666C63" w14:textId="77777777" w:rsidR="006D3494" w:rsidRPr="00AE6999" w:rsidRDefault="006D3494" w:rsidP="00267416">
      <w:pPr>
        <w:spacing w:line="360" w:lineRule="auto"/>
        <w:ind w:right="-1"/>
        <w:rPr>
          <w:sz w:val="28"/>
          <w:szCs w:val="28"/>
        </w:rPr>
      </w:pPr>
      <w:r w:rsidRPr="00AE6999">
        <w:rPr>
          <w:rStyle w:val="Strong"/>
          <w:sz w:val="28"/>
          <w:szCs w:val="28"/>
        </w:rPr>
        <w:t xml:space="preserve">Сила тяги </w:t>
      </w:r>
      <w:r w:rsidRPr="00AE6999">
        <w:rPr>
          <w:sz w:val="28"/>
          <w:szCs w:val="28"/>
        </w:rPr>
        <w:t>– является реакцией работы двигателя ракеты, направлена вверх и преодолевает силу тяжести. Эта сила зависит от скорости истечения газов из сопла двигателя и скорости расхода топлива.</w:t>
      </w:r>
    </w:p>
    <w:p w14:paraId="6558DB9E" w14:textId="77777777" w:rsidR="006D3494" w:rsidRPr="00AE6999" w:rsidRDefault="002A22B9" w:rsidP="00267416">
      <w:pPr>
        <w:spacing w:before="240" w:after="240" w:line="360" w:lineRule="auto"/>
        <w:ind w:right="-1"/>
        <w:jc w:val="center"/>
        <w:rPr>
          <w:i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тяги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 -µ∙</m:t>
          </m:r>
          <m:r>
            <w:rPr>
              <w:rFonts w:ascii="Cambria Math" w:hAnsi="Cambria Math"/>
              <w:sz w:val="28"/>
              <w:szCs w:val="28"/>
              <w:lang w:val="en-US"/>
            </w:rPr>
            <m:t>u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1CEE2B72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>
        <w:rPr>
          <w:sz w:val="28"/>
          <w:szCs w:val="28"/>
        </w:rPr>
        <w:t>Где:</w:t>
      </w:r>
    </w:p>
    <w:p w14:paraId="78056F3B" w14:textId="77777777" w:rsidR="006D3494" w:rsidRPr="00AE6999" w:rsidRDefault="006D3494" w:rsidP="00267416">
      <w:pPr>
        <w:numPr>
          <w:ilvl w:val="1"/>
          <w:numId w:val="9"/>
        </w:numPr>
        <w:spacing w:before="240" w:after="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μ</m:t>
        </m:r>
      </m:oMath>
      <w:r w:rsidRPr="00AE6999">
        <w:rPr>
          <w:sz w:val="28"/>
          <w:szCs w:val="28"/>
        </w:rPr>
        <w:t xml:space="preserve"> — скорость истечения газов из сопел двигателей первой ступени;</w:t>
      </w:r>
    </w:p>
    <w:p w14:paraId="3DD6FC2D" w14:textId="3334E495" w:rsidR="006D3494" w:rsidRPr="00683982" w:rsidRDefault="006D3494" w:rsidP="00267416">
      <w:pPr>
        <w:numPr>
          <w:ilvl w:val="1"/>
          <w:numId w:val="9"/>
        </w:numPr>
        <w:spacing w:after="240" w:line="360" w:lineRule="auto"/>
        <w:ind w:left="10" w:right="-1"/>
        <w:rPr>
          <w:i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u</m:t>
        </m:r>
      </m:oMath>
      <w:r w:rsidRPr="00AE6999">
        <w:rPr>
          <w:sz w:val="28"/>
          <w:szCs w:val="28"/>
        </w:rPr>
        <w:t>— расчетный удельный импульс двигателей первой ступени;</w:t>
      </w:r>
      <w:bookmarkStart w:id="0" w:name="_Hlk185344416"/>
    </w:p>
    <w:p w14:paraId="7B9516EC" w14:textId="77777777" w:rsidR="006D3494" w:rsidRPr="00AE6999" w:rsidRDefault="006D3494" w:rsidP="00267416">
      <w:pPr>
        <w:spacing w:after="240" w:line="360" w:lineRule="auto"/>
        <w:ind w:right="-1"/>
        <w:rPr>
          <w:b/>
          <w:sz w:val="28"/>
          <w:szCs w:val="28"/>
        </w:rPr>
      </w:pPr>
      <w:r w:rsidRPr="00AE6999">
        <w:rPr>
          <w:b/>
          <w:sz w:val="28"/>
          <w:szCs w:val="28"/>
        </w:rPr>
        <w:t>Сила сопротивления</w:t>
      </w:r>
    </w:p>
    <w:p w14:paraId="219D4E01" w14:textId="67781B59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bCs/>
          <w:sz w:val="28"/>
          <w:szCs w:val="28"/>
        </w:rPr>
        <w:t xml:space="preserve">Сила сопротивления воздуха ( </w:t>
      </w:r>
      <m:oMath>
        <m:sSub>
          <m:sSubPr>
            <m:ctrlPr>
              <w:rPr>
                <w:rFonts w:ascii="Cambria Math" w:hAnsi="Cambria Math"/>
                <w:bCs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сопр</m:t>
            </m:r>
          </m:sub>
        </m:sSub>
      </m:oMath>
      <w:r w:rsidRPr="00AE6999">
        <w:rPr>
          <w:bCs/>
          <w:sz w:val="28"/>
          <w:szCs w:val="28"/>
        </w:rPr>
        <w:t>​) —</w:t>
      </w:r>
      <w:r w:rsidR="007F100C">
        <w:rPr>
          <w:sz w:val="28"/>
          <w:szCs w:val="28"/>
        </w:rPr>
        <w:t xml:space="preserve"> </w:t>
      </w:r>
      <w:r w:rsidR="007F100C" w:rsidRPr="007F100C">
        <w:rPr>
          <w:sz w:val="28"/>
          <w:szCs w:val="28"/>
        </w:rPr>
        <w:t>Величина и направление аэродинамической силы зависят от размеров, формы и скорости ракеты, ориентации её в воздушном потоке и физических параметров атмосферы.</w:t>
      </w:r>
      <w:r w:rsidRPr="00AE6999">
        <w:rPr>
          <w:sz w:val="28"/>
          <w:szCs w:val="28"/>
        </w:rPr>
        <w:t>:</w:t>
      </w:r>
    </w:p>
    <w:p w14:paraId="2AC62FFE" w14:textId="77777777" w:rsidR="006D3494" w:rsidRPr="00AE6999" w:rsidRDefault="006D3494" w:rsidP="00267416">
      <w:pPr>
        <w:pStyle w:val="Compact"/>
        <w:spacing w:line="360" w:lineRule="auto"/>
        <w:ind w:left="10" w:right="-1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  <w:lang w:val="ru-RU"/>
        </w:rPr>
        <w:t>Силу сопротивления можно выразить следующим образом:</w:t>
      </w:r>
    </w:p>
    <w:p w14:paraId="102BDC86" w14:textId="77777777" w:rsidR="006D3494" w:rsidRPr="00AE6999" w:rsidRDefault="006D3494" w:rsidP="00267416">
      <w:pPr>
        <w:pStyle w:val="BodyText"/>
        <w:spacing w:line="360" w:lineRule="auto"/>
        <w:ind w:left="10" w:right="-1"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сопр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                           </w:t>
      </w:r>
    </w:p>
    <w:p w14:paraId="7DB7AB76" w14:textId="77777777" w:rsidR="006D3494" w:rsidRPr="00AE6999" w:rsidRDefault="006D3494" w:rsidP="00267416">
      <w:pPr>
        <w:pStyle w:val="BodyText"/>
        <w:spacing w:line="360" w:lineRule="auto"/>
        <w:ind w:left="10" w:right="-1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lastRenderedPageBreak/>
        <w:t>Где</w:t>
      </w: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>:</w:t>
      </w: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</w:p>
    <w:p w14:paraId="0A39C335" w14:textId="77777777" w:rsidR="006D3494" w:rsidRPr="00AE6999" w:rsidRDefault="006D3494" w:rsidP="00267416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ρ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h</m:t>
            </m:r>
          </m:e>
        </m:d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тность воздуха на высоте </w:t>
      </w:r>
      <w:r w:rsidRPr="00AE6999">
        <w:rPr>
          <w:rFonts w:ascii="Times New Roman" w:hAnsi="Times New Roman" w:cs="Times New Roman"/>
          <w:sz w:val="28"/>
          <w:szCs w:val="28"/>
        </w:rPr>
        <w:t>h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</w:p>
    <w:p w14:paraId="65028D1C" w14:textId="77777777" w:rsidR="006D3494" w:rsidRPr="00AE6999" w:rsidRDefault="006D3494" w:rsidP="00267416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</w:rPr>
        <w:t>S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щадь поперечного сечения ракеты;</w:t>
      </w:r>
    </w:p>
    <w:p w14:paraId="2DEC689A" w14:textId="77777777" w:rsidR="006D3494" w:rsidRPr="00AE6999" w:rsidRDefault="006D3494" w:rsidP="00267416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V</m:t>
        </m:r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ракеты относительно воздуха.</w:t>
      </w:r>
    </w:p>
    <w:p w14:paraId="6175B855" w14:textId="77777777" w:rsidR="006D3494" w:rsidRPr="00AE6999" w:rsidRDefault="006D3494" w:rsidP="00267416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c</m:t>
        </m:r>
      </m:oMath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— коэффициент аэродинамического сопротивления </w:t>
      </w:r>
    </w:p>
    <w:p w14:paraId="7C2D6D4A" w14:textId="77777777" w:rsidR="006D3494" w:rsidRPr="00AE6999" w:rsidRDefault="006D3494" w:rsidP="00267416">
      <w:pPr>
        <w:pStyle w:val="NormalWeb"/>
        <w:spacing w:line="360" w:lineRule="auto"/>
        <w:ind w:left="10" w:right="-1"/>
        <w:rPr>
          <w:b/>
          <w:bCs/>
          <w:i/>
          <w:color w:val="FF0000"/>
          <w:sz w:val="28"/>
          <w:szCs w:val="28"/>
        </w:rPr>
      </w:pPr>
    </w:p>
    <w:p w14:paraId="75C6BCF8" w14:textId="77777777" w:rsidR="006D3494" w:rsidRPr="00AE6999" w:rsidRDefault="006D3494" w:rsidP="00267416">
      <w:pPr>
        <w:pStyle w:val="NormalWeb"/>
        <w:spacing w:beforeLines="180" w:before="432" w:beforeAutospacing="0" w:afterLines="180" w:after="432" w:afterAutospacing="0" w:line="360" w:lineRule="auto"/>
        <w:ind w:left="10" w:right="-1"/>
        <w:rPr>
          <w:b/>
          <w:bCs/>
          <w:color w:val="000000"/>
          <w:sz w:val="28"/>
          <w:szCs w:val="28"/>
        </w:rPr>
      </w:pPr>
      <w:r w:rsidRPr="00AE6999">
        <w:rPr>
          <w:b/>
          <w:bCs/>
          <w:color w:val="000000"/>
          <w:sz w:val="28"/>
          <w:szCs w:val="28"/>
        </w:rPr>
        <w:t>Сила гравитации (зависящая от высоты)</w:t>
      </w:r>
    </w:p>
    <w:p w14:paraId="644C777E" w14:textId="77777777" w:rsidR="006D3494" w:rsidRPr="00AE6999" w:rsidRDefault="002A22B9" w:rsidP="00267416">
      <w:pPr>
        <w:spacing w:beforeLines="180" w:before="432" w:afterLines="180" w:after="432" w:line="360" w:lineRule="auto"/>
        <w:ind w:right="-1"/>
        <w:rPr>
          <w:rFonts w:eastAsiaTheme="minorEastAsia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гр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G∙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з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∙m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(R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з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14:paraId="64911149" w14:textId="77777777" w:rsidR="006D3494" w:rsidRPr="00AE6999" w:rsidRDefault="006D3494" w:rsidP="00267416">
      <w:pPr>
        <w:spacing w:beforeLines="180" w:before="432" w:afterLines="180" w:after="432" w:line="360" w:lineRule="auto"/>
        <w:ind w:right="-1"/>
        <w:rPr>
          <w:rFonts w:eastAsiaTheme="minorEastAsia"/>
          <w:sz w:val="28"/>
          <w:szCs w:val="28"/>
          <w:lang w:val="en-US"/>
        </w:rPr>
      </w:pPr>
      <w:r w:rsidRPr="00AE6999">
        <w:rPr>
          <w:rFonts w:eastAsiaTheme="minorEastAsia"/>
          <w:sz w:val="28"/>
          <w:szCs w:val="28"/>
        </w:rPr>
        <w:t>Где</w:t>
      </w:r>
      <w:r w:rsidRPr="00AE6999">
        <w:rPr>
          <w:rFonts w:eastAsiaTheme="minorEastAsia"/>
          <w:sz w:val="28"/>
          <w:szCs w:val="28"/>
          <w:lang w:val="en-US"/>
        </w:rPr>
        <w:t>:</w:t>
      </w:r>
    </w:p>
    <w:p w14:paraId="2C5108AB" w14:textId="77777777" w:rsidR="006D3494" w:rsidRPr="00AE6999" w:rsidRDefault="006D3494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w:r w:rsidRPr="00AE6999">
        <w:rPr>
          <w:sz w:val="28"/>
          <w:szCs w:val="28"/>
          <w:lang w:val="en-US"/>
        </w:rPr>
        <w:t xml:space="preserve">G - </w:t>
      </w:r>
      <w:r w:rsidRPr="00AE6999">
        <w:rPr>
          <w:sz w:val="28"/>
          <w:szCs w:val="28"/>
        </w:rPr>
        <w:t>гравитационная постоянная</w:t>
      </w:r>
    </w:p>
    <w:p w14:paraId="3BC65838" w14:textId="77777777" w:rsidR="006D3494" w:rsidRPr="00AE6999" w:rsidRDefault="002A22B9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з</m:t>
            </m:r>
          </m:sub>
        </m:sSub>
      </m:oMath>
      <w:r w:rsidR="006D3494" w:rsidRPr="00AE6999">
        <w:rPr>
          <w:sz w:val="28"/>
          <w:szCs w:val="28"/>
        </w:rPr>
        <w:t xml:space="preserve"> -  масса Земли</w:t>
      </w:r>
    </w:p>
    <w:p w14:paraId="43333CDA" w14:textId="77777777" w:rsidR="006D3494" w:rsidRPr="00AE6999" w:rsidRDefault="006D3494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m</m:t>
        </m:r>
      </m:oMath>
      <w:r w:rsidRPr="00AE6999">
        <w:rPr>
          <w:sz w:val="28"/>
          <w:szCs w:val="28"/>
          <w:lang w:val="en-US"/>
        </w:rPr>
        <w:t xml:space="preserve"> </w:t>
      </w:r>
      <w:r w:rsidRPr="00AE6999">
        <w:rPr>
          <w:sz w:val="28"/>
          <w:szCs w:val="28"/>
        </w:rPr>
        <w:t>– масса ракеты</w:t>
      </w:r>
    </w:p>
    <w:p w14:paraId="1FB24F3D" w14:textId="77777777" w:rsidR="006D3494" w:rsidRPr="00AE6999" w:rsidRDefault="002A22B9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з</m:t>
            </m:r>
          </m:sub>
        </m:sSub>
      </m:oMath>
      <w:r w:rsidR="006D3494" w:rsidRPr="00AE6999">
        <w:rPr>
          <w:sz w:val="28"/>
          <w:szCs w:val="28"/>
        </w:rPr>
        <w:t xml:space="preserve"> -  радиус Земли</w:t>
      </w:r>
    </w:p>
    <w:p w14:paraId="16969B0C" w14:textId="77777777" w:rsidR="006D3494" w:rsidRPr="00AE6999" w:rsidRDefault="006D3494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h</m:t>
        </m:r>
      </m:oMath>
      <w:r w:rsidRPr="00AE6999">
        <w:rPr>
          <w:sz w:val="28"/>
          <w:szCs w:val="28"/>
        </w:rPr>
        <w:t xml:space="preserve"> - высота ракеты над поверхностью Земли</w:t>
      </w:r>
    </w:p>
    <w:p w14:paraId="2AC6E491" w14:textId="77777777" w:rsidR="006D3494" w:rsidRPr="006D3494" w:rsidRDefault="006D3494" w:rsidP="00267416">
      <w:pPr>
        <w:pStyle w:val="ListParagraph"/>
        <w:spacing w:before="180" w:after="180" w:line="360" w:lineRule="auto"/>
        <w:ind w:left="10" w:right="-1"/>
        <w:rPr>
          <w:sz w:val="28"/>
          <w:szCs w:val="28"/>
        </w:rPr>
      </w:pPr>
    </w:p>
    <w:p w14:paraId="2B3B53E9" w14:textId="77777777" w:rsidR="006D3494" w:rsidRPr="00AE6999" w:rsidRDefault="006D3494" w:rsidP="00267416">
      <w:pPr>
        <w:spacing w:before="180" w:after="180" w:line="360" w:lineRule="auto"/>
        <w:ind w:right="-1"/>
        <w:rPr>
          <w:rFonts w:eastAsia="Arial"/>
          <w:sz w:val="28"/>
          <w:szCs w:val="28"/>
        </w:rPr>
      </w:pPr>
      <w:r w:rsidRPr="00AE6999">
        <w:rPr>
          <w:rFonts w:eastAsiaTheme="minorEastAsia"/>
          <w:b/>
          <w:bCs/>
          <w:noProof/>
          <w:sz w:val="28"/>
          <w:szCs w:val="28"/>
        </w:rPr>
        <w:t>Объединив все уравнения и спроецировав на оси Ox и Oy, получаем две системы диффиренциальных уравнений для каждого этапа:</w:t>
      </w:r>
    </w:p>
    <w:bookmarkEnd w:id="0"/>
    <w:p w14:paraId="1E0EE531" w14:textId="77777777" w:rsidR="006D3494" w:rsidRPr="00AE6999" w:rsidRDefault="002A22B9" w:rsidP="00267416">
      <w:pPr>
        <w:spacing w:after="240" w:line="360" w:lineRule="auto"/>
        <w:ind w:right="-1"/>
        <w:rPr>
          <w:rFonts w:eastAsia="Arial"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a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μ∙u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C∙p∙S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з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val="en-US"/>
                                    </w:rPr>
                                    <m:t>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τ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=m-δ∙τ</m:t>
                  </m:r>
                </m:e>
              </m:eqArr>
            </m:e>
          </m:d>
        </m:oMath>
      </m:oMathPara>
    </w:p>
    <w:p w14:paraId="3C7B5095" w14:textId="77777777" w:rsidR="006D3494" w:rsidRPr="00AE6999" w:rsidRDefault="006D3494" w:rsidP="00267416">
      <w:pPr>
        <w:spacing w:before="240" w:after="240" w:line="360" w:lineRule="auto"/>
        <w:ind w:right="-1"/>
        <w:rPr>
          <w:rFonts w:eastAsia="Arial"/>
          <w:sz w:val="28"/>
          <w:szCs w:val="28"/>
        </w:rPr>
      </w:pPr>
    </w:p>
    <w:p w14:paraId="61CF3E6A" w14:textId="77777777" w:rsidR="006D3494" w:rsidRPr="00AE6999" w:rsidRDefault="006D3494" w:rsidP="00267416">
      <w:pPr>
        <w:pStyle w:val="BodyText"/>
        <w:spacing w:line="360" w:lineRule="auto"/>
        <w:ind w:left="10" w:right="-1"/>
        <w:jc w:val="both"/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  <w:t>Приведём их к нормальной форме Коши. Для этого выразим системы в виде набора обыкновенных дифференциальных уравнений первого порядка.</w:t>
      </w:r>
    </w:p>
    <w:p w14:paraId="669A63FD" w14:textId="77777777" w:rsidR="006D3494" w:rsidRPr="00AE6999" w:rsidRDefault="006D3494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 xml:space="preserve">x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</m:oMath>
      </m:oMathPara>
    </w:p>
    <w:p w14:paraId="4BFAC7F0" w14:textId="77777777" w:rsidR="006D3494" w:rsidRPr="00AE6999" w:rsidRDefault="006D3494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 xml:space="preserve">y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</m:oMath>
      </m:oMathPara>
    </w:p>
    <w:p w14:paraId="6ED512A8" w14:textId="224791F8" w:rsidR="006D3494" w:rsidRPr="00AE6999" w:rsidRDefault="002A22B9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</m:oMath>
      </m:oMathPara>
    </w:p>
    <w:p w14:paraId="7F39BA61" w14:textId="54347EB9" w:rsidR="006D3494" w:rsidRPr="00986177" w:rsidRDefault="002A22B9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  <w:lang w:val="en-US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</m:oMath>
      </m:oMathPara>
    </w:p>
    <w:p w14:paraId="64B0051C" w14:textId="1C9FB961" w:rsidR="006D3494" w:rsidRPr="00AE6999" w:rsidRDefault="002A22B9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</m:t>
                      </m:r>
                    </m:den>
                  </m:f>
                </m:e>
              </m:eqArr>
            </m:e>
          </m:d>
        </m:oMath>
      </m:oMathPara>
    </w:p>
    <w:p w14:paraId="4FC0F656" w14:textId="6ECC3ECA" w:rsidR="006D3494" w:rsidRPr="00AE6999" w:rsidRDefault="002A22B9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μu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C∙p∙S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val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(R+h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</m:eqArr>
            </m:e>
          </m:d>
        </m:oMath>
      </m:oMathPara>
    </w:p>
    <w:p w14:paraId="2DF3FFB8" w14:textId="4D13E390" w:rsidR="00577148" w:rsidRDefault="006D3494" w:rsidP="00267416">
      <w:pPr>
        <w:pStyle w:val="BodyText"/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  <w:lang w:val="ru-RU"/>
        </w:rPr>
        <w:t>Чтобы решить эти системы, воспользуемся численным методом Рунге-Кутта, реализованным в программе.</w:t>
      </w:r>
    </w:p>
    <w:p w14:paraId="0F0DF5DD" w14:textId="77777777" w:rsidR="00577148" w:rsidRDefault="00577148" w:rsidP="00267416">
      <w:pPr>
        <w:spacing w:after="160" w:line="259" w:lineRule="auto"/>
        <w:ind w:right="-1" w:firstLine="0"/>
        <w:rPr>
          <w:rFonts w:eastAsiaTheme="minorHAnsi"/>
          <w:color w:val="auto"/>
          <w:sz w:val="28"/>
          <w:szCs w:val="28"/>
          <w:lang w:eastAsia="en-US"/>
        </w:rPr>
      </w:pPr>
      <w:r>
        <w:rPr>
          <w:sz w:val="28"/>
          <w:szCs w:val="28"/>
        </w:rPr>
        <w:br w:type="page"/>
      </w:r>
    </w:p>
    <w:p w14:paraId="71EDFBA8" w14:textId="38E223C4" w:rsidR="00237A29" w:rsidRPr="00B0585F" w:rsidRDefault="00B0585F" w:rsidP="00267416">
      <w:pPr>
        <w:spacing w:after="160" w:line="259" w:lineRule="auto"/>
        <w:ind w:right="-1" w:firstLine="0"/>
        <w:jc w:val="both"/>
        <w:rPr>
          <w:b/>
          <w:bCs/>
          <w:sz w:val="32"/>
          <w:szCs w:val="32"/>
        </w:rPr>
      </w:pPr>
      <w:r w:rsidRPr="6659FFD1">
        <w:rPr>
          <w:b/>
          <w:bCs/>
          <w:sz w:val="32"/>
          <w:szCs w:val="32"/>
        </w:rPr>
        <w:lastRenderedPageBreak/>
        <w:t>ГЛАВА 3: ПРОГРАМ</w:t>
      </w:r>
      <w:r w:rsidR="30AF4482" w:rsidRPr="6659FFD1">
        <w:rPr>
          <w:b/>
          <w:bCs/>
          <w:sz w:val="32"/>
          <w:szCs w:val="32"/>
        </w:rPr>
        <w:t>М</w:t>
      </w:r>
      <w:r w:rsidRPr="6659FFD1">
        <w:rPr>
          <w:b/>
          <w:bCs/>
          <w:sz w:val="32"/>
          <w:szCs w:val="32"/>
        </w:rPr>
        <w:t>НАЯ РЕАЛИЗАЦИЯ</w:t>
      </w:r>
    </w:p>
    <w:p w14:paraId="47669302" w14:textId="1A62A9C0" w:rsidR="00012312" w:rsidRDefault="00012312" w:rsidP="00267416">
      <w:pPr>
        <w:spacing w:after="160" w:line="259" w:lineRule="auto"/>
        <w:ind w:right="-1" w:firstLine="0"/>
        <w:jc w:val="both"/>
      </w:pPr>
    </w:p>
    <w:p w14:paraId="6CBED216" w14:textId="6E1956B0" w:rsidR="00012312" w:rsidRDefault="5CEE7B5C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В данной математической модели полета ракеты используется одна ступень с последующем отделением головной части.</w:t>
      </w:r>
    </w:p>
    <w:p w14:paraId="1E1C3F78" w14:textId="0136B0B7" w:rsidR="00012312" w:rsidRDefault="00012312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14:paraId="0E490C6D" w14:textId="6028AF01" w:rsidR="00012312" w:rsidRDefault="5CEE7B5C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Технические характеристики ракеты:</w:t>
      </w:r>
    </w:p>
    <w:p w14:paraId="323D9FE1" w14:textId="527D6F6F" w:rsidR="00012312" w:rsidRDefault="5CEE7B5C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Общая масса ракеты: </w:t>
      </w:r>
      <w:r w:rsidR="710060D9" w:rsidRPr="6659FFD1">
        <w:rPr>
          <w:sz w:val="28"/>
          <w:szCs w:val="28"/>
        </w:rPr>
        <w:t>10058 кг</w:t>
      </w:r>
    </w:p>
    <w:p w14:paraId="091CCBFC" w14:textId="505F72CC" w:rsidR="710060D9" w:rsidRDefault="710060D9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- Масса не заправленной ракеты</w:t>
      </w:r>
      <w:r w:rsidR="703DCF4D" w:rsidRPr="6659FFD1">
        <w:rPr>
          <w:sz w:val="28"/>
          <w:szCs w:val="28"/>
        </w:rPr>
        <w:t>: 3318 кг</w:t>
      </w:r>
    </w:p>
    <w:p w14:paraId="7E8AD26E" w14:textId="4B1E265A" w:rsidR="703DCF4D" w:rsidRDefault="703DCF4D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Тяга: </w:t>
      </w:r>
      <w:r w:rsidR="6D411BA6" w:rsidRPr="6659FFD1">
        <w:rPr>
          <w:sz w:val="28"/>
          <w:szCs w:val="28"/>
        </w:rPr>
        <w:t>205161 Н</w:t>
      </w:r>
    </w:p>
    <w:p w14:paraId="7CF54625" w14:textId="1D1CE841" w:rsidR="6D411BA6" w:rsidRDefault="6D411BA6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</w:t>
      </w:r>
      <w:r w:rsidR="7C4A2336" w:rsidRPr="6659FFD1">
        <w:rPr>
          <w:sz w:val="28"/>
          <w:szCs w:val="28"/>
        </w:rPr>
        <w:t>Время работы двигателя: 66 секунд</w:t>
      </w:r>
    </w:p>
    <w:p w14:paraId="433EF1D6" w14:textId="5FA7121C" w:rsidR="1D4EF4F8" w:rsidRDefault="1D4EF4F8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- Масса головной части 810 кг</w:t>
      </w:r>
    </w:p>
    <w:p w14:paraId="526546E8" w14:textId="0548451D" w:rsidR="6659FFD1" w:rsidRDefault="6659FFD1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14:paraId="1FB92358" w14:textId="77777777" w:rsidR="00577148" w:rsidRDefault="42829FAA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Мы разработали автопилот для выполнения данной миссии,</w:t>
      </w:r>
      <w:r w:rsidR="0758B4A0" w:rsidRPr="6659FFD1">
        <w:rPr>
          <w:sz w:val="28"/>
          <w:szCs w:val="28"/>
        </w:rPr>
        <w:t xml:space="preserve"> также мы написали код для графического отображения нашей миссии. </w:t>
      </w:r>
      <w:r w:rsidR="42BB897F" w:rsidRPr="6659FFD1">
        <w:rPr>
          <w:sz w:val="28"/>
          <w:szCs w:val="28"/>
        </w:rPr>
        <w:t xml:space="preserve">В добавок был составлен график по реальной ракете, для сравнения с графиком KSP. Ниже представлены </w:t>
      </w:r>
      <w:r w:rsidR="7EFD26C5" w:rsidRPr="6659FFD1">
        <w:rPr>
          <w:sz w:val="28"/>
          <w:szCs w:val="28"/>
        </w:rPr>
        <w:t>важные части кода с полной версией можно ознакомиться в приложении.</w:t>
      </w:r>
    </w:p>
    <w:p w14:paraId="1F5581B5" w14:textId="77777777" w:rsidR="00836490" w:rsidRDefault="42829FAA" w:rsidP="00267416">
      <w:pPr>
        <w:keepNext/>
        <w:spacing w:after="0" w:line="360" w:lineRule="auto"/>
        <w:ind w:right="-1" w:firstLine="0"/>
        <w:jc w:val="center"/>
      </w:pPr>
      <w:r>
        <w:br/>
      </w:r>
      <w:r>
        <w:br/>
      </w:r>
      <w:r w:rsidR="4E126053" w:rsidRPr="6659FFD1">
        <w:rPr>
          <w:sz w:val="28"/>
          <w:szCs w:val="28"/>
        </w:rPr>
        <w:t xml:space="preserve">   </w:t>
      </w:r>
      <w:r w:rsidR="4E126053">
        <w:rPr>
          <w:noProof/>
        </w:rPr>
        <w:drawing>
          <wp:inline distT="0" distB="0" distL="0" distR="0" wp14:anchorId="6C8C0D04" wp14:editId="50AF9F1B">
            <wp:extent cx="2648320" cy="619212"/>
            <wp:effectExtent l="0" t="0" r="0" b="0"/>
            <wp:docPr id="1761407402" name="Picture 1761407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61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ED7FF" w14:textId="240AE93E" w:rsidR="00577148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5</w:t>
      </w:r>
      <w:r w:rsidRPr="00836490">
        <w:rPr>
          <w:sz w:val="28"/>
          <w:szCs w:val="28"/>
        </w:rPr>
        <w:fldChar w:fldCharType="end"/>
      </w:r>
    </w:p>
    <w:p w14:paraId="6863A43E" w14:textId="77777777" w:rsidR="00577148" w:rsidRDefault="00577148" w:rsidP="00267416">
      <w:pPr>
        <w:spacing w:after="0" w:line="360" w:lineRule="auto"/>
        <w:ind w:right="-1" w:firstLine="0"/>
        <w:jc w:val="both"/>
      </w:pPr>
    </w:p>
    <w:p w14:paraId="039DCF43" w14:textId="00EE52DC" w:rsidR="4E126053" w:rsidRDefault="4E126053" w:rsidP="00267416">
      <w:pPr>
        <w:spacing w:after="0" w:line="360" w:lineRule="auto"/>
        <w:ind w:right="-1" w:firstLine="0"/>
        <w:jc w:val="both"/>
      </w:pPr>
      <w:r w:rsidRPr="6659FFD1">
        <w:rPr>
          <w:sz w:val="28"/>
          <w:szCs w:val="28"/>
        </w:rPr>
        <w:t>Библиотеки, использованные для написания автопилотов и графиков, связанных с KSP. KRPC - Библиотека для взаимодействия с игрой KSP через н</w:t>
      </w:r>
      <w:r w:rsidR="7FE1207C" w:rsidRPr="6659FFD1">
        <w:rPr>
          <w:sz w:val="28"/>
          <w:szCs w:val="28"/>
        </w:rPr>
        <w:t xml:space="preserve">аписание алгоритмов. Time - библиотека </w:t>
      </w:r>
      <w:r w:rsidR="7FE1207C" w:rsidRPr="6659FFD1">
        <w:rPr>
          <w:color w:val="000000" w:themeColor="text1"/>
          <w:sz w:val="28"/>
          <w:szCs w:val="28"/>
        </w:rPr>
        <w:t>нужна для работы с операциями, связанными со временем.</w:t>
      </w:r>
      <w:r w:rsidR="44D6F974" w:rsidRPr="6659FFD1">
        <w:rPr>
          <w:color w:val="000000" w:themeColor="text1"/>
          <w:sz w:val="28"/>
          <w:szCs w:val="28"/>
        </w:rPr>
        <w:t xml:space="preserve"> Matplotlib - Библиотека для построения графиков.</w:t>
      </w:r>
    </w:p>
    <w:p w14:paraId="5F0282BD" w14:textId="52F62F97" w:rsidR="6659FFD1" w:rsidRPr="009E0825" w:rsidRDefault="6659FFD1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>
        <w:br/>
      </w:r>
      <w:r w:rsidR="7D436F57">
        <w:t xml:space="preserve">       </w:t>
      </w:r>
      <w:r w:rsidR="19691A9A">
        <w:t xml:space="preserve">      </w:t>
      </w:r>
    </w:p>
    <w:p w14:paraId="04542453" w14:textId="3191DAF4" w:rsidR="00836490" w:rsidRPr="00836490" w:rsidRDefault="7D436F57" w:rsidP="00267416">
      <w:pPr>
        <w:keepNext/>
        <w:spacing w:after="0" w:line="360" w:lineRule="auto"/>
        <w:ind w:right="-1" w:firstLine="0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F69AC13" wp14:editId="7BF150F2">
            <wp:extent cx="4020111" cy="866896"/>
            <wp:effectExtent l="0" t="0" r="0" b="0"/>
            <wp:docPr id="557959342" name="Picture 557959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520C" w14:textId="63B872BF" w:rsidR="7D436F57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6</w:t>
      </w:r>
      <w:r w:rsidRPr="00836490">
        <w:rPr>
          <w:sz w:val="28"/>
          <w:szCs w:val="28"/>
        </w:rPr>
        <w:fldChar w:fldCharType="end"/>
      </w:r>
    </w:p>
    <w:p w14:paraId="448D6A27" w14:textId="77777777" w:rsidR="009E0825" w:rsidRDefault="009E0825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14:paraId="012B437F" w14:textId="21D5B5BB" w:rsidR="00012312" w:rsidRDefault="408359DC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Настройки автопилота, выставляем угол в 90 градусов, которого он будет обязан придержива</w:t>
      </w:r>
      <w:r w:rsidR="3B8BF49E" w:rsidRPr="6659FFD1">
        <w:rPr>
          <w:sz w:val="28"/>
          <w:szCs w:val="28"/>
        </w:rPr>
        <w:t>ться.</w:t>
      </w:r>
    </w:p>
    <w:p w14:paraId="73C920EC" w14:textId="235D0DE9" w:rsidR="00012312" w:rsidRDefault="00D64CDF" w:rsidP="00267416">
      <w:pPr>
        <w:spacing w:after="0" w:line="360" w:lineRule="auto"/>
        <w:ind w:right="-1" w:firstLine="0"/>
      </w:pPr>
      <w:r>
        <w:t xml:space="preserve"> </w:t>
      </w:r>
    </w:p>
    <w:p w14:paraId="488F205D" w14:textId="2EEB7514" w:rsidR="00836490" w:rsidRDefault="5C20A6D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F3AB223" wp14:editId="3DBB3F5E">
            <wp:extent cx="5703683" cy="1238250"/>
            <wp:effectExtent l="0" t="0" r="0" b="0"/>
            <wp:docPr id="198461924" name="Picture 19846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195" cy="123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0EA03" w14:textId="4AB44B2E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7</w:t>
      </w:r>
      <w:r w:rsidRPr="00836490">
        <w:rPr>
          <w:sz w:val="28"/>
          <w:szCs w:val="28"/>
        </w:rPr>
        <w:fldChar w:fldCharType="end"/>
      </w:r>
    </w:p>
    <w:p w14:paraId="6C1E1FDF" w14:textId="77777777" w:rsidR="00012312" w:rsidRDefault="00D64CDF" w:rsidP="00267416">
      <w:pPr>
        <w:spacing w:after="0" w:line="360" w:lineRule="auto"/>
        <w:ind w:right="-1" w:firstLine="0"/>
      </w:pPr>
      <w:r>
        <w:t xml:space="preserve"> </w:t>
      </w:r>
    </w:p>
    <w:p w14:paraId="5AB9A359" w14:textId="62C23ACC" w:rsidR="00012312" w:rsidRDefault="067B19EC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Включение трансляции данных, необходимых для построения графиков, а также массивы для их хранения</w:t>
      </w:r>
    </w:p>
    <w:p w14:paraId="1EBC788F" w14:textId="706A178C" w:rsidR="00012312" w:rsidRDefault="0001231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64EA6509" w14:textId="06EF8C71" w:rsidR="00836490" w:rsidRDefault="6BF4790A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7F248656" wp14:editId="319E2218">
            <wp:extent cx="5730843" cy="1476375"/>
            <wp:effectExtent l="0" t="0" r="3810" b="0"/>
            <wp:docPr id="934181472" name="Picture 934181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106" cy="1477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9B6A7" w14:textId="5D43DE2C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>
        <w:rPr>
          <w:noProof/>
          <w:sz w:val="28"/>
          <w:szCs w:val="28"/>
        </w:rPr>
        <w:t>8</w:t>
      </w:r>
      <w:r w:rsidRPr="00836490">
        <w:rPr>
          <w:sz w:val="28"/>
          <w:szCs w:val="28"/>
        </w:rPr>
        <w:fldChar w:fldCharType="end"/>
      </w:r>
    </w:p>
    <w:p w14:paraId="5591010E" w14:textId="77777777" w:rsidR="00012312" w:rsidRDefault="00D64CDF" w:rsidP="00267416">
      <w:pPr>
        <w:spacing w:after="0" w:line="360" w:lineRule="auto"/>
        <w:ind w:right="-1" w:firstLine="0"/>
      </w:pPr>
      <w:r>
        <w:t xml:space="preserve"> </w:t>
      </w:r>
    </w:p>
    <w:p w14:paraId="4FEF1AD1" w14:textId="2B9B6096" w:rsidR="00012312" w:rsidRDefault="00D64CDF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</w:t>
      </w:r>
      <w:r w:rsidR="6B8BA522" w:rsidRPr="6659FFD1">
        <w:rPr>
          <w:sz w:val="28"/>
          <w:szCs w:val="28"/>
        </w:rPr>
        <w:t>Функция для сбора данных телеметрии, с последующим добавлением данных в списки, для дальнейшей обработки и написания графиков.</w:t>
      </w:r>
      <w:r>
        <w:br/>
      </w:r>
    </w:p>
    <w:p w14:paraId="54A99DBC" w14:textId="77777777" w:rsidR="00836490" w:rsidRDefault="40BFDEBF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32C99C31" wp14:editId="5543E71B">
            <wp:extent cx="2610214" cy="600159"/>
            <wp:effectExtent l="0" t="0" r="0" b="0"/>
            <wp:docPr id="177374829" name="Picture 177374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06B09" w14:textId="05307343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9</w:t>
      </w:r>
      <w:r w:rsidRPr="00836490">
        <w:rPr>
          <w:sz w:val="28"/>
          <w:szCs w:val="28"/>
        </w:rPr>
        <w:fldChar w:fldCharType="end"/>
      </w:r>
    </w:p>
    <w:p w14:paraId="1ECB01F7" w14:textId="2B8B0736" w:rsidR="00012312" w:rsidRDefault="00012312" w:rsidP="00267416">
      <w:pPr>
        <w:spacing w:after="0" w:line="360" w:lineRule="auto"/>
        <w:ind w:right="-1" w:firstLine="0"/>
        <w:jc w:val="center"/>
      </w:pPr>
    </w:p>
    <w:p w14:paraId="20A72CF0" w14:textId="72A3CB88" w:rsidR="00012312" w:rsidRDefault="40BFDEBF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Цикл, для проверки высоты при достижении 87000 м подается команда для отделения ракеты. Значение 87000 задано вместо 88000</w:t>
      </w:r>
      <w:r w:rsidR="16C9A9EB" w:rsidRPr="6659FFD1">
        <w:rPr>
          <w:sz w:val="28"/>
          <w:szCs w:val="28"/>
        </w:rPr>
        <w:t xml:space="preserve"> м</w:t>
      </w:r>
      <w:r w:rsidRPr="6659FFD1">
        <w:rPr>
          <w:sz w:val="28"/>
          <w:szCs w:val="28"/>
        </w:rPr>
        <w:t>,</w:t>
      </w:r>
      <w:r w:rsidR="39F2677E" w:rsidRPr="6659FFD1">
        <w:rPr>
          <w:sz w:val="28"/>
          <w:szCs w:val="28"/>
        </w:rPr>
        <w:t xml:space="preserve"> так как функция имеет некоторую задержку в исполнении.</w:t>
      </w:r>
      <w:r w:rsidR="42CFB443" w:rsidRPr="6659FFD1">
        <w:rPr>
          <w:sz w:val="28"/>
          <w:szCs w:val="28"/>
        </w:rPr>
        <w:t xml:space="preserve"> </w:t>
      </w:r>
      <w:r w:rsidR="39F2677E" w:rsidRPr="6659FFD1">
        <w:rPr>
          <w:sz w:val="28"/>
          <w:szCs w:val="28"/>
        </w:rPr>
        <w:t>Она выполняется примерно на высоте 88000 м.</w:t>
      </w:r>
    </w:p>
    <w:p w14:paraId="1E6D8E98" w14:textId="4ACB5AEE" w:rsidR="00012312" w:rsidRDefault="00012312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04EF60F7" w14:textId="492E07E1" w:rsidR="00012312" w:rsidRDefault="00012312" w:rsidP="00267416">
      <w:pPr>
        <w:spacing w:after="0" w:line="360" w:lineRule="auto"/>
        <w:ind w:right="-1" w:firstLine="0"/>
        <w:jc w:val="center"/>
      </w:pPr>
    </w:p>
    <w:p w14:paraId="18211A6E" w14:textId="77777777" w:rsidR="00836490" w:rsidRDefault="30195755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D80748D" wp14:editId="1C9A4BEC">
            <wp:extent cx="2896004" cy="581106"/>
            <wp:effectExtent l="0" t="0" r="0" b="0"/>
            <wp:docPr id="1158408004" name="Picture 1158408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16199" w14:textId="5DDC4AB0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0</w:t>
      </w:r>
      <w:r w:rsidRPr="00836490">
        <w:rPr>
          <w:sz w:val="28"/>
          <w:szCs w:val="28"/>
        </w:rPr>
        <w:fldChar w:fldCharType="end"/>
      </w:r>
    </w:p>
    <w:p w14:paraId="201E1124" w14:textId="4EEBAFC3" w:rsidR="00012312" w:rsidRDefault="00012312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30D445E1" w14:textId="263BE051" w:rsidR="00012312" w:rsidRDefault="30195755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Отделение кабины, после выполнения предыдущего цикла.</w:t>
      </w:r>
    </w:p>
    <w:p w14:paraId="044366D2" w14:textId="49058A83" w:rsidR="00012312" w:rsidRDefault="00012312" w:rsidP="00267416">
      <w:pPr>
        <w:spacing w:after="0" w:line="360" w:lineRule="auto"/>
        <w:ind w:right="-1" w:firstLine="0"/>
        <w:jc w:val="center"/>
        <w:rPr>
          <w:b/>
          <w:bCs/>
        </w:rPr>
      </w:pPr>
    </w:p>
    <w:p w14:paraId="65C83E87" w14:textId="77777777" w:rsidR="00836490" w:rsidRDefault="4C4246D6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05F301F1" wp14:editId="4E0A27ED">
            <wp:extent cx="3381847" cy="1124107"/>
            <wp:effectExtent l="0" t="0" r="0" b="0"/>
            <wp:docPr id="247491391" name="Picture 247491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4051F" w14:textId="2A30F188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1</w:t>
      </w:r>
      <w:r w:rsidRPr="00836490">
        <w:rPr>
          <w:sz w:val="28"/>
          <w:szCs w:val="28"/>
        </w:rPr>
        <w:fldChar w:fldCharType="end"/>
      </w:r>
    </w:p>
    <w:p w14:paraId="0BBDBD3A" w14:textId="1D887F99" w:rsidR="00012312" w:rsidRDefault="00012312" w:rsidP="00267416">
      <w:pPr>
        <w:spacing w:after="0" w:line="360" w:lineRule="auto"/>
        <w:ind w:right="-1" w:firstLine="0"/>
        <w:rPr>
          <w:b/>
          <w:bCs/>
        </w:rPr>
      </w:pPr>
    </w:p>
    <w:p w14:paraId="5992358C" w14:textId="6BBBC9EB" w:rsidR="4C4246D6" w:rsidRDefault="4C4246D6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Фиксируем момент отделения и обновляем активным объектом кабину, присваиваем ей фиксированную масс</w:t>
      </w:r>
      <w:r w:rsidR="098FB30E" w:rsidRPr="6659FFD1">
        <w:rPr>
          <w:sz w:val="28"/>
          <w:szCs w:val="28"/>
        </w:rPr>
        <w:t>у, значение для графика зависимости массы дальше будет фиксированным.</w:t>
      </w:r>
    </w:p>
    <w:p w14:paraId="009A76A6" w14:textId="7069165F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538C5B1D" w14:textId="77777777" w:rsidR="00836490" w:rsidRDefault="5732764E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13206906" wp14:editId="0A8E9720">
            <wp:extent cx="4182059" cy="657317"/>
            <wp:effectExtent l="0" t="0" r="0" b="0"/>
            <wp:docPr id="1041854974" name="Picture 1041854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F82A1" w14:textId="7AAE4FDA" w:rsidR="5732764E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2</w:t>
      </w:r>
      <w:r w:rsidRPr="00836490">
        <w:rPr>
          <w:sz w:val="28"/>
          <w:szCs w:val="28"/>
        </w:rPr>
        <w:fldChar w:fldCharType="end"/>
      </w:r>
    </w:p>
    <w:p w14:paraId="5E84E891" w14:textId="0851AF68" w:rsidR="6659FFD1" w:rsidRDefault="6659FFD1" w:rsidP="00267416">
      <w:pPr>
        <w:spacing w:after="0" w:line="360" w:lineRule="auto"/>
        <w:ind w:right="-1" w:firstLine="0"/>
        <w:jc w:val="center"/>
      </w:pPr>
    </w:p>
    <w:p w14:paraId="722E4D16" w14:textId="4C69196F" w:rsidR="5732764E" w:rsidRDefault="5732764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Снова включаем стабилизацию, но уже для кабины.</w:t>
      </w:r>
    </w:p>
    <w:p w14:paraId="7DDE6B60" w14:textId="7A1F3E19" w:rsidR="6659FFD1" w:rsidRDefault="6659FFD1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17B79211" w14:textId="77777777" w:rsidR="00836490" w:rsidRDefault="33EEDED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8199DA6" wp14:editId="3BCDE972">
            <wp:extent cx="3724795" cy="857370"/>
            <wp:effectExtent l="0" t="0" r="0" b="0"/>
            <wp:docPr id="809748299" name="Picture 809748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969F3" w14:textId="43EE342A" w:rsidR="33EEDEDD" w:rsidRDefault="00836490" w:rsidP="00267416">
      <w:pPr>
        <w:pStyle w:val="Caption"/>
        <w:ind w:right="-1"/>
        <w:jc w:val="center"/>
      </w:pPr>
      <w:r>
        <w:t>Р</w:t>
      </w:r>
      <w:r w:rsidRPr="00836490">
        <w:rPr>
          <w:sz w:val="28"/>
          <w:szCs w:val="28"/>
        </w:rPr>
        <w:t xml:space="preserve">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3</w:t>
      </w:r>
      <w:r w:rsidRPr="00836490">
        <w:rPr>
          <w:sz w:val="28"/>
          <w:szCs w:val="28"/>
        </w:rPr>
        <w:fldChar w:fldCharType="end"/>
      </w:r>
    </w:p>
    <w:p w14:paraId="32AB7F19" w14:textId="4B044DE3" w:rsidR="6659FFD1" w:rsidRDefault="6659FFD1" w:rsidP="00267416">
      <w:pPr>
        <w:spacing w:after="0" w:line="360" w:lineRule="auto"/>
        <w:ind w:right="-1" w:firstLine="0"/>
      </w:pPr>
    </w:p>
    <w:p w14:paraId="71FFE2FF" w14:textId="4DD28C66" w:rsidR="33EEDEDD" w:rsidRDefault="33EEDED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Цикл для отслеживания достижения апогея.</w:t>
      </w:r>
    </w:p>
    <w:p w14:paraId="08CC77A9" w14:textId="26A39915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4E0DFB31" w14:textId="77777777" w:rsidR="00836490" w:rsidRDefault="33EEDED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102AB61" wp14:editId="270A29ED">
            <wp:extent cx="6030166" cy="2819794"/>
            <wp:effectExtent l="0" t="0" r="0" b="0"/>
            <wp:docPr id="1530205792" name="Picture 1530205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166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063CF" w14:textId="745DB2B0" w:rsidR="33EEDEDD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4</w:t>
      </w:r>
      <w:r w:rsidRPr="00836490">
        <w:rPr>
          <w:sz w:val="28"/>
          <w:szCs w:val="28"/>
        </w:rPr>
        <w:fldChar w:fldCharType="end"/>
      </w:r>
    </w:p>
    <w:p w14:paraId="4223313F" w14:textId="7381CE61" w:rsidR="6659FFD1" w:rsidRDefault="6659FFD1" w:rsidP="00267416">
      <w:pPr>
        <w:spacing w:after="0" w:line="360" w:lineRule="auto"/>
        <w:ind w:right="-1" w:firstLine="0"/>
      </w:pPr>
    </w:p>
    <w:p w14:paraId="6D09CE45" w14:textId="1CC78372" w:rsidR="33EEDEDD" w:rsidRDefault="33EEDED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ри достижении во время снижения высоты в 5000 м раскрывается парашют</w:t>
      </w:r>
      <w:r w:rsidR="3F979107" w:rsidRPr="6659FFD1">
        <w:rPr>
          <w:sz w:val="28"/>
          <w:szCs w:val="28"/>
        </w:rPr>
        <w:t>,</w:t>
      </w:r>
    </w:p>
    <w:p w14:paraId="5EF0EDBA" w14:textId="6E7850A8" w:rsidR="3F979107" w:rsidRDefault="3F97910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Ожидается приземление кабины.</w:t>
      </w:r>
    </w:p>
    <w:p w14:paraId="1042ECF5" w14:textId="3D9D9F8E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653D6933" w14:textId="77777777" w:rsidR="00836490" w:rsidRDefault="3F979107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29A5DF44" wp14:editId="718F8526">
            <wp:extent cx="5649362" cy="1476375"/>
            <wp:effectExtent l="0" t="0" r="8890" b="0"/>
            <wp:docPr id="1519594264" name="Picture 1519594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0577" cy="147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E434D" w14:textId="7FCAADEA" w:rsidR="3F979107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5</w:t>
      </w:r>
      <w:r w:rsidRPr="00836490">
        <w:rPr>
          <w:sz w:val="28"/>
          <w:szCs w:val="28"/>
        </w:rPr>
        <w:fldChar w:fldCharType="end"/>
      </w:r>
    </w:p>
    <w:p w14:paraId="49827D27" w14:textId="1D4E6614" w:rsidR="6659FFD1" w:rsidRDefault="6659FFD1" w:rsidP="00267416">
      <w:pPr>
        <w:spacing w:after="0" w:line="360" w:lineRule="auto"/>
        <w:ind w:right="-1" w:firstLine="0"/>
        <w:jc w:val="center"/>
      </w:pPr>
    </w:p>
    <w:p w14:paraId="50C1EEC3" w14:textId="410768C7" w:rsidR="3F979107" w:rsidRDefault="3F97910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графика зависимости массы от времени.</w:t>
      </w:r>
    </w:p>
    <w:p w14:paraId="74F502B3" w14:textId="4A08981A" w:rsidR="6659FFD1" w:rsidRDefault="6659FFD1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2EDA2849" w14:textId="77777777" w:rsidR="00836490" w:rsidRDefault="3F979107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1CC08EBE" wp14:editId="3BCB3B0D">
            <wp:extent cx="5441133" cy="1971675"/>
            <wp:effectExtent l="0" t="0" r="7620" b="0"/>
            <wp:docPr id="589931989" name="Picture 589931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784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5B30D" w14:textId="706187C2" w:rsidR="3F979107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6</w:t>
      </w:r>
      <w:r w:rsidRPr="00836490">
        <w:rPr>
          <w:sz w:val="28"/>
          <w:szCs w:val="28"/>
        </w:rPr>
        <w:fldChar w:fldCharType="end"/>
      </w:r>
    </w:p>
    <w:p w14:paraId="4566ACFC" w14:textId="4EA842A2" w:rsidR="6659FFD1" w:rsidRDefault="6659FFD1" w:rsidP="00267416">
      <w:pPr>
        <w:spacing w:after="0" w:line="360" w:lineRule="auto"/>
        <w:ind w:right="-1" w:firstLine="0"/>
        <w:jc w:val="center"/>
      </w:pPr>
    </w:p>
    <w:p w14:paraId="2BEAC7FC" w14:textId="69AB792A" w:rsidR="6659FFD1" w:rsidRDefault="6659FFD1" w:rsidP="00267416">
      <w:pPr>
        <w:spacing w:after="0" w:line="360" w:lineRule="auto"/>
        <w:ind w:right="-1" w:firstLine="0"/>
        <w:jc w:val="center"/>
      </w:pPr>
    </w:p>
    <w:p w14:paraId="0605CBAD" w14:textId="2FBCDA47" w:rsidR="6659FFD1" w:rsidRDefault="6659FFD1" w:rsidP="00267416">
      <w:pPr>
        <w:spacing w:after="0" w:line="360" w:lineRule="auto"/>
        <w:ind w:right="-1" w:firstLine="0"/>
      </w:pPr>
    </w:p>
    <w:p w14:paraId="35247F35" w14:textId="77777777" w:rsidR="00836490" w:rsidRDefault="71BE2352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11B1879C" wp14:editId="5541CFAF">
            <wp:extent cx="5694630" cy="6505574"/>
            <wp:effectExtent l="0" t="0" r="1905" b="0"/>
            <wp:docPr id="1570564195" name="Picture 1570564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828" cy="651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E0B80" w14:textId="548255A6" w:rsidR="71BE235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7</w:t>
      </w:r>
      <w:r w:rsidRPr="00836490">
        <w:rPr>
          <w:sz w:val="28"/>
          <w:szCs w:val="28"/>
        </w:rPr>
        <w:fldChar w:fldCharType="end"/>
      </w:r>
    </w:p>
    <w:p w14:paraId="7BD65C7A" w14:textId="69A0E2F1" w:rsidR="6659FFD1" w:rsidRDefault="6659FFD1" w:rsidP="00267416">
      <w:pPr>
        <w:spacing w:after="0" w:line="360" w:lineRule="auto"/>
        <w:ind w:right="-1" w:firstLine="0"/>
      </w:pPr>
    </w:p>
    <w:p w14:paraId="08E2767A" w14:textId="4D8EA5EE" w:rsidR="71BE2352" w:rsidRDefault="71BE2352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такого же графика, но для ракеты с настоящими параметрами.</w:t>
      </w:r>
    </w:p>
    <w:p w14:paraId="19270DBE" w14:textId="5FC8A0F1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047E8390" w14:textId="77777777" w:rsidR="00836490" w:rsidRDefault="71BE2352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30E52FBA" wp14:editId="0123098A">
            <wp:extent cx="5902859" cy="3324224"/>
            <wp:effectExtent l="0" t="0" r="3175" b="0"/>
            <wp:docPr id="1493318076" name="Picture 1493318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002" cy="3329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BE163" w14:textId="28073C60" w:rsidR="71BE235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8</w:t>
      </w:r>
      <w:r w:rsidRPr="00836490">
        <w:rPr>
          <w:sz w:val="28"/>
          <w:szCs w:val="28"/>
        </w:rPr>
        <w:fldChar w:fldCharType="end"/>
      </w:r>
    </w:p>
    <w:p w14:paraId="027CE531" w14:textId="09BE0A83" w:rsidR="6659FFD1" w:rsidRDefault="6659FFD1" w:rsidP="00267416">
      <w:pPr>
        <w:spacing w:after="0" w:line="360" w:lineRule="auto"/>
        <w:ind w:right="-1" w:firstLine="0"/>
        <w:jc w:val="center"/>
      </w:pPr>
    </w:p>
    <w:p w14:paraId="746B8891" w14:textId="4BE12C53" w:rsidR="6659FFD1" w:rsidRDefault="6659FFD1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7CF78300" w14:textId="77777777" w:rsidR="00836490" w:rsidRDefault="5BE0C74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717FBF2" wp14:editId="2AEC3F9D">
            <wp:extent cx="5839485" cy="1609725"/>
            <wp:effectExtent l="0" t="0" r="8890" b="0"/>
            <wp:docPr id="1019174177" name="Picture 1019174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076" cy="161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99CCA" w14:textId="2DA46CE9" w:rsidR="5BE0C74D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19</w:t>
      </w:r>
      <w:r w:rsidRPr="00836490">
        <w:rPr>
          <w:sz w:val="28"/>
          <w:szCs w:val="28"/>
        </w:rPr>
        <w:fldChar w:fldCharType="end"/>
      </w:r>
    </w:p>
    <w:p w14:paraId="32B8551E" w14:textId="20DC0356" w:rsidR="6659FFD1" w:rsidRDefault="6659FFD1" w:rsidP="00267416">
      <w:pPr>
        <w:spacing w:after="0" w:line="360" w:lineRule="auto"/>
        <w:ind w:right="-1" w:firstLine="0"/>
      </w:pPr>
    </w:p>
    <w:p w14:paraId="3CCB696F" w14:textId="5F96A395" w:rsidR="5BE0C74D" w:rsidRDefault="5BE0C74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графика зависимости вертикальной скорости от времени.</w:t>
      </w:r>
    </w:p>
    <w:p w14:paraId="05166847" w14:textId="71189FCE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4CFEFC41" w14:textId="77777777" w:rsidR="00836490" w:rsidRDefault="5BE0C74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0C929D9D" wp14:editId="4F47C047">
            <wp:extent cx="5839485" cy="1695449"/>
            <wp:effectExtent l="0" t="0" r="0" b="635"/>
            <wp:docPr id="1521952644" name="Picture 1521952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93" cy="169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AC8E" w14:textId="3B3C356A" w:rsidR="5BE0C74D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20</w:t>
      </w:r>
      <w:r w:rsidRPr="00836490">
        <w:rPr>
          <w:sz w:val="28"/>
          <w:szCs w:val="28"/>
        </w:rPr>
        <w:fldChar w:fldCharType="end"/>
      </w:r>
    </w:p>
    <w:p w14:paraId="4AE64F45" w14:textId="12643593" w:rsidR="6659FFD1" w:rsidRDefault="6659FFD1" w:rsidP="00267416">
      <w:pPr>
        <w:spacing w:after="0" w:line="360" w:lineRule="auto"/>
        <w:ind w:right="-1" w:firstLine="0"/>
        <w:jc w:val="center"/>
      </w:pPr>
    </w:p>
    <w:p w14:paraId="372E45CD" w14:textId="44BFF60F" w:rsidR="6659FFD1" w:rsidRDefault="6659FFD1" w:rsidP="00267416">
      <w:pPr>
        <w:spacing w:after="0" w:line="360" w:lineRule="auto"/>
        <w:ind w:right="-1" w:firstLine="0"/>
        <w:jc w:val="center"/>
      </w:pPr>
    </w:p>
    <w:p w14:paraId="7F10CA35" w14:textId="61B9AEAA" w:rsidR="6659FFD1" w:rsidRDefault="6659FFD1" w:rsidP="00267416">
      <w:pPr>
        <w:spacing w:after="0" w:line="360" w:lineRule="auto"/>
        <w:ind w:right="-1" w:firstLine="0"/>
        <w:jc w:val="center"/>
      </w:pPr>
    </w:p>
    <w:p w14:paraId="3EC2F5E5" w14:textId="77777777" w:rsidR="00836490" w:rsidRDefault="5BE0C74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075AB53E" wp14:editId="6573D1C7">
            <wp:extent cx="6102035" cy="1495425"/>
            <wp:effectExtent l="0" t="0" r="0" b="0"/>
            <wp:docPr id="1196422349" name="Picture 1196422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7135" cy="149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3A45A" w14:textId="46434C2E" w:rsidR="5BE0C74D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21</w:t>
      </w:r>
      <w:r w:rsidRPr="00836490">
        <w:rPr>
          <w:sz w:val="28"/>
          <w:szCs w:val="28"/>
        </w:rPr>
        <w:fldChar w:fldCharType="end"/>
      </w:r>
    </w:p>
    <w:p w14:paraId="7B5BAECE" w14:textId="215D327C" w:rsidR="6659FFD1" w:rsidRDefault="6659FFD1" w:rsidP="00267416">
      <w:pPr>
        <w:spacing w:after="0" w:line="360" w:lineRule="auto"/>
        <w:ind w:right="-1" w:firstLine="0"/>
        <w:jc w:val="center"/>
      </w:pPr>
    </w:p>
    <w:p w14:paraId="50CBCFE5" w14:textId="32C01E48" w:rsidR="5BE0C74D" w:rsidRDefault="5BE0C74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графика зависимости высоты от времени.</w:t>
      </w:r>
    </w:p>
    <w:p w14:paraId="7ACAEF40" w14:textId="438F7F95" w:rsidR="6659FFD1" w:rsidRDefault="6659FFD1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339B74CB" w14:textId="77777777" w:rsidR="00836490" w:rsidRDefault="5BE0C74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26A0FCBC" wp14:editId="574C03EE">
            <wp:extent cx="5920966" cy="1657350"/>
            <wp:effectExtent l="0" t="0" r="3810" b="0"/>
            <wp:docPr id="2088648911" name="Picture 2088648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478" cy="165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C5BCC" w14:textId="069A49A1" w:rsidR="00836490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Pr="00836490">
        <w:rPr>
          <w:noProof/>
          <w:sz w:val="28"/>
          <w:szCs w:val="28"/>
        </w:rPr>
        <w:t>22</w:t>
      </w:r>
      <w:r w:rsidRPr="00836490">
        <w:rPr>
          <w:sz w:val="28"/>
          <w:szCs w:val="28"/>
        </w:rPr>
        <w:fldChar w:fldCharType="end"/>
      </w:r>
    </w:p>
    <w:p w14:paraId="01D8F8F3" w14:textId="01CEDA41" w:rsidR="00836490" w:rsidRDefault="00836490" w:rsidP="00267416">
      <w:pPr>
        <w:spacing w:after="0" w:line="360" w:lineRule="auto"/>
        <w:ind w:right="-1" w:firstLine="0"/>
        <w:jc w:val="center"/>
        <w:rPr>
          <w:sz w:val="32"/>
          <w:szCs w:val="32"/>
        </w:rPr>
      </w:pPr>
    </w:p>
    <w:p w14:paraId="6D9A4320" w14:textId="77777777" w:rsidR="00836490" w:rsidRDefault="00836490" w:rsidP="00267416">
      <w:pPr>
        <w:spacing w:after="0" w:line="360" w:lineRule="auto"/>
        <w:ind w:right="-1" w:firstLine="0"/>
        <w:rPr>
          <w:sz w:val="32"/>
          <w:szCs w:val="32"/>
        </w:rPr>
      </w:pPr>
    </w:p>
    <w:p w14:paraId="62B6CD80" w14:textId="30F09734" w:rsidR="5BE0C74D" w:rsidRDefault="00AC0892" w:rsidP="00267416">
      <w:pPr>
        <w:spacing w:after="0" w:line="360" w:lineRule="auto"/>
        <w:ind w:right="-1" w:firstLine="0"/>
      </w:pPr>
      <w:r w:rsidRPr="00AC0892">
        <w:rPr>
          <w:b/>
          <w:bCs/>
          <w:sz w:val="32"/>
          <w:szCs w:val="32"/>
        </w:rPr>
        <w:lastRenderedPageBreak/>
        <w:t>ГЛАВА</w:t>
      </w:r>
      <w:r>
        <w:rPr>
          <w:sz w:val="32"/>
          <w:szCs w:val="32"/>
        </w:rPr>
        <w:t xml:space="preserve"> </w:t>
      </w:r>
      <w:r w:rsidR="5BE0C74D" w:rsidRPr="6659FFD1">
        <w:rPr>
          <w:b/>
          <w:bCs/>
          <w:sz w:val="32"/>
          <w:szCs w:val="32"/>
        </w:rPr>
        <w:t>4</w:t>
      </w:r>
      <w:r w:rsidR="00AF4664">
        <w:rPr>
          <w:b/>
          <w:bCs/>
          <w:sz w:val="32"/>
          <w:szCs w:val="32"/>
        </w:rPr>
        <w:t>:</w:t>
      </w:r>
      <w:r w:rsidR="5BE0C74D" w:rsidRPr="6659FFD1">
        <w:rPr>
          <w:b/>
          <w:bCs/>
          <w:sz w:val="32"/>
          <w:szCs w:val="32"/>
        </w:rPr>
        <w:t xml:space="preserve"> СИМУЛЯЦИЯ</w:t>
      </w:r>
    </w:p>
    <w:p w14:paraId="57EDD833" w14:textId="1C5C5536" w:rsidR="6659FFD1" w:rsidRDefault="6659FFD1" w:rsidP="00267416">
      <w:pPr>
        <w:spacing w:after="0" w:line="360" w:lineRule="auto"/>
        <w:ind w:right="-1" w:firstLine="0"/>
        <w:rPr>
          <w:b/>
          <w:bCs/>
          <w:sz w:val="32"/>
          <w:szCs w:val="32"/>
        </w:rPr>
      </w:pPr>
    </w:p>
    <w:p w14:paraId="6954155C" w14:textId="608B3277" w:rsidR="5BE0C74D" w:rsidRDefault="5BE0C74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Перед тем как запустить ракету, ее необходимо собрать. </w:t>
      </w:r>
    </w:p>
    <w:p w14:paraId="314ECE87" w14:textId="3AC2282D" w:rsidR="5BE0C74D" w:rsidRDefault="5BE0C74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Наша ракета проста в сборке, она является одноступенчатой. Для ее создания использовались:</w:t>
      </w:r>
      <w:r w:rsidR="3068F4D5" w:rsidRPr="6659FFD1">
        <w:rPr>
          <w:sz w:val="28"/>
          <w:szCs w:val="28"/>
        </w:rPr>
        <w:t xml:space="preserve"> 2 топливных бака FL - T800, двигатель ЖРД LV-T30 ‘ФАКЕЛ’,</w:t>
      </w:r>
    </w:p>
    <w:p w14:paraId="5A291507" w14:textId="7CD742A8" w:rsidR="6E28FAAE" w:rsidRDefault="6E28FAA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4 стабилизатора в нижней части корпуса типа ‘Дельта - люкс’, отделитель TD – 12,</w:t>
      </w:r>
    </w:p>
    <w:p w14:paraId="34779DDA" w14:textId="62C49E96" w:rsidR="6E28FAAE" w:rsidRDefault="6E28FAA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адочный модуль Mk1, адаптер FL-A10, парашют mk16.</w:t>
      </w:r>
    </w:p>
    <w:p w14:paraId="350F2CFD" w14:textId="1ACF892C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1D118D7D" w14:textId="293390AD" w:rsidR="6E28FAAE" w:rsidRDefault="6E28FAA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Также внимание было уделено настройкам отдельных частей ракеты, парашют, который раскрывается на высоте 5000 м, последовательность выполнения команд: по запуску двигателя, отделению кабины и раскрытию парашюта.</w:t>
      </w:r>
    </w:p>
    <w:p w14:paraId="0AFA3F2D" w14:textId="15700F22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7D321457" w14:textId="43C93489" w:rsidR="63FDA57E" w:rsidRDefault="63FDA57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Все начинается с запуска ракеты, ее двигатель работает 66 секунд, после достижения высоты в 88000 м происходит отделение кабины, которая также</w:t>
      </w:r>
      <w:r w:rsidR="657214F6" w:rsidRPr="6659FFD1">
        <w:rPr>
          <w:sz w:val="28"/>
          <w:szCs w:val="28"/>
        </w:rPr>
        <w:t>, как и корпус ракеты достигает 104</w:t>
      </w:r>
      <w:r w:rsidR="59625B68" w:rsidRPr="6659FFD1">
        <w:rPr>
          <w:sz w:val="28"/>
          <w:szCs w:val="28"/>
        </w:rPr>
        <w:t>000 м</w:t>
      </w:r>
      <w:r w:rsidR="657214F6" w:rsidRPr="6659FFD1">
        <w:rPr>
          <w:sz w:val="28"/>
          <w:szCs w:val="28"/>
        </w:rPr>
        <w:t>, после чего начинается снижение, при котором кабина стабилизируется благодаря сист</w:t>
      </w:r>
      <w:r w:rsidR="5E507363" w:rsidRPr="6659FFD1">
        <w:rPr>
          <w:sz w:val="28"/>
          <w:szCs w:val="28"/>
        </w:rPr>
        <w:t>еме стабилизации. Парашют раскрывается на 5000 м</w:t>
      </w:r>
      <w:r w:rsidR="683A69E6" w:rsidRPr="6659FFD1">
        <w:rPr>
          <w:sz w:val="28"/>
          <w:szCs w:val="28"/>
        </w:rPr>
        <w:t>, после чего кабина плавно приземляется, ‘собаки’ живы.</w:t>
      </w:r>
    </w:p>
    <w:p w14:paraId="19C13259" w14:textId="011E7922" w:rsidR="683A69E6" w:rsidRDefault="00836490" w:rsidP="00267416">
      <w:pPr>
        <w:spacing w:after="0" w:line="360" w:lineRule="auto"/>
        <w:ind w:right="-1" w:firstLine="0"/>
        <w:rPr>
          <w:sz w:val="32"/>
          <w:szCs w:val="32"/>
        </w:rPr>
      </w:pPr>
      <w:r>
        <w:rPr>
          <w:sz w:val="28"/>
          <w:szCs w:val="28"/>
        </w:rPr>
        <w:br w:type="column"/>
      </w:r>
      <w:r w:rsidR="683A69E6" w:rsidRPr="6659FFD1">
        <w:rPr>
          <w:b/>
          <w:bCs/>
          <w:sz w:val="32"/>
          <w:szCs w:val="32"/>
        </w:rPr>
        <w:lastRenderedPageBreak/>
        <w:t>ЗАКЛЮЧЕНИЕ</w:t>
      </w:r>
    </w:p>
    <w:p w14:paraId="104F61B6" w14:textId="5C72417E" w:rsidR="6659FFD1" w:rsidRDefault="6659FFD1" w:rsidP="00267416">
      <w:pPr>
        <w:spacing w:after="0" w:line="360" w:lineRule="auto"/>
        <w:ind w:right="-1" w:firstLine="0"/>
        <w:rPr>
          <w:sz w:val="32"/>
          <w:szCs w:val="32"/>
        </w:rPr>
      </w:pPr>
    </w:p>
    <w:p w14:paraId="6D33A1CF" w14:textId="5EA8050E" w:rsidR="683A69E6" w:rsidRDefault="683A69E6" w:rsidP="00267416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Проект по моделированию миссии полета собак по кличкам: ‘Дезик’ и ‘Цыган’ стал отличной возможностью для того, чтобы опробовать себя в чем-то новом. Отличным инструментом для с</w:t>
      </w:r>
      <w:r w:rsidR="0A83799C" w:rsidRPr="6659FFD1">
        <w:rPr>
          <w:sz w:val="32"/>
          <w:szCs w:val="32"/>
        </w:rPr>
        <w:t>плочения и работы в команде.</w:t>
      </w:r>
    </w:p>
    <w:p w14:paraId="6795F953" w14:textId="3C623118" w:rsidR="0A83799C" w:rsidRDefault="0A83799C" w:rsidP="00267416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В ходе работы мы смогли погрузится в мир ракетостроения.</w:t>
      </w:r>
    </w:p>
    <w:p w14:paraId="03583935" w14:textId="3D874F00" w:rsidR="6659FFD1" w:rsidRDefault="6659FFD1" w:rsidP="00267416">
      <w:pPr>
        <w:spacing w:after="0" w:line="360" w:lineRule="auto"/>
        <w:ind w:right="-1" w:firstLine="0"/>
        <w:rPr>
          <w:sz w:val="32"/>
          <w:szCs w:val="32"/>
        </w:rPr>
      </w:pPr>
    </w:p>
    <w:p w14:paraId="5C1B020A" w14:textId="5B3D19A7" w:rsidR="0A83799C" w:rsidRDefault="0A83799C" w:rsidP="00267416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Одним из самых интересных моментов стало исследование игры Kerbal Space Program. Первые шаги были самыми ‘страшными’, но в то же время и очень интересными. Везде хо</w:t>
      </w:r>
      <w:r w:rsidR="57524CE5" w:rsidRPr="6659FFD1">
        <w:rPr>
          <w:sz w:val="32"/>
          <w:szCs w:val="32"/>
        </w:rPr>
        <w:t>телось что-либо нажать или проверить, как тот или иной элемент будет влиять на полет ракеты.</w:t>
      </w:r>
    </w:p>
    <w:p w14:paraId="2F61943D" w14:textId="5700B92C" w:rsidR="6659FFD1" w:rsidRDefault="6659FFD1" w:rsidP="00267416">
      <w:pPr>
        <w:spacing w:after="0" w:line="360" w:lineRule="auto"/>
        <w:ind w:right="-1" w:firstLine="0"/>
        <w:rPr>
          <w:sz w:val="32"/>
          <w:szCs w:val="32"/>
        </w:rPr>
      </w:pPr>
    </w:p>
    <w:p w14:paraId="31984297" w14:textId="1B265CEE" w:rsidR="57524CE5" w:rsidRDefault="57524CE5" w:rsidP="00267416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Итоговым результатом проекта стало моделирование графиков, основанных на потоке данных из самой игры и данных реальной ракеты.</w:t>
      </w:r>
    </w:p>
    <w:p w14:paraId="23647662" w14:textId="542097E1" w:rsidR="6659FFD1" w:rsidRDefault="6659FFD1" w:rsidP="00267416">
      <w:pPr>
        <w:spacing w:after="16" w:line="259" w:lineRule="auto"/>
        <w:ind w:right="-1" w:firstLine="0"/>
        <w:rPr>
          <w:sz w:val="28"/>
          <w:szCs w:val="28"/>
        </w:rPr>
      </w:pPr>
    </w:p>
    <w:p w14:paraId="5ED9E6C8" w14:textId="143F74A4" w:rsidR="02B9D503" w:rsidRDefault="00AC0892" w:rsidP="00267416">
      <w:pPr>
        <w:spacing w:after="16" w:line="259" w:lineRule="auto"/>
        <w:ind w:right="-1" w:firstLine="0"/>
        <w:rPr>
          <w:b/>
          <w:bCs/>
          <w:sz w:val="32"/>
          <w:szCs w:val="32"/>
        </w:rPr>
      </w:pPr>
      <w:r>
        <w:rPr>
          <w:sz w:val="28"/>
          <w:szCs w:val="28"/>
        </w:rPr>
        <w:br w:type="column"/>
      </w:r>
      <w:r w:rsidR="02B9D503" w:rsidRPr="6659FFD1">
        <w:rPr>
          <w:b/>
          <w:bCs/>
          <w:sz w:val="32"/>
          <w:szCs w:val="32"/>
        </w:rPr>
        <w:lastRenderedPageBreak/>
        <w:t>ИСТОЧНИКИ</w:t>
      </w:r>
    </w:p>
    <w:p w14:paraId="16BA34E7" w14:textId="314000CA" w:rsidR="6659FFD1" w:rsidRDefault="6659FFD1" w:rsidP="00267416">
      <w:pPr>
        <w:spacing w:after="16" w:line="259" w:lineRule="auto"/>
        <w:ind w:right="-1" w:firstLine="0"/>
        <w:rPr>
          <w:b/>
          <w:bCs/>
          <w:sz w:val="32"/>
          <w:szCs w:val="32"/>
        </w:rPr>
      </w:pPr>
    </w:p>
    <w:p w14:paraId="1D1326B4" w14:textId="6F096776" w:rsidR="02B9D503" w:rsidRDefault="002A22B9" w:rsidP="00267416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hyperlink r:id="rId40">
        <w:r w:rsidR="02B9D503" w:rsidRPr="6659FFD1">
          <w:rPr>
            <w:rStyle w:val="Hyperlink"/>
            <w:sz w:val="28"/>
            <w:szCs w:val="28"/>
          </w:rPr>
          <w:t>https://ru.wikipedia.org/wiki/Дезик_и_Цыган</w:t>
        </w:r>
      </w:hyperlink>
      <w:r w:rsidR="02B9D503" w:rsidRPr="6659FFD1">
        <w:rPr>
          <w:sz w:val="28"/>
          <w:szCs w:val="28"/>
        </w:rPr>
        <w:t xml:space="preserve"> (дата обращения 17.12.2024)</w:t>
      </w:r>
    </w:p>
    <w:p w14:paraId="47770B57" w14:textId="33DC8AB7" w:rsidR="02B9D503" w:rsidRDefault="002A22B9" w:rsidP="00267416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hyperlink r:id="rId41">
        <w:r w:rsidR="02B9D503" w:rsidRPr="6659FFD1">
          <w:rPr>
            <w:rStyle w:val="Hyperlink"/>
            <w:sz w:val="28"/>
            <w:szCs w:val="28"/>
          </w:rPr>
          <w:t>https://ru.wikipedia.org/wiki/Р-1В</w:t>
        </w:r>
      </w:hyperlink>
      <w:r w:rsidR="02B9D503" w:rsidRPr="6659FFD1">
        <w:rPr>
          <w:sz w:val="28"/>
          <w:szCs w:val="28"/>
        </w:rPr>
        <w:t xml:space="preserve"> (дата обращения 17.12.2024)</w:t>
      </w:r>
    </w:p>
    <w:p w14:paraId="078442E3" w14:textId="0E78F739" w:rsidR="02B9D503" w:rsidRDefault="02B9D503" w:rsidP="00267416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matplotlib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42">
        <w:r w:rsidRPr="6659FFD1">
          <w:rPr>
            <w:rStyle w:val="Hyperlink"/>
            <w:sz w:val="28"/>
            <w:szCs w:val="28"/>
          </w:rPr>
          <w:t>https://matplotlib.org/stable/index.html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p w14:paraId="597314CE" w14:textId="2FA2FBFF" w:rsidR="02B9D503" w:rsidRDefault="02B9D503" w:rsidP="00267416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KRPC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43">
        <w:r w:rsidRPr="6659FFD1">
          <w:rPr>
            <w:rStyle w:val="Hyperlink"/>
            <w:sz w:val="28"/>
            <w:szCs w:val="28"/>
          </w:rPr>
          <w:t>https://krpc.github.io/krpc/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p w14:paraId="6A1CF1DB" w14:textId="426A9AAD" w:rsidR="02B9D503" w:rsidRDefault="02B9D503" w:rsidP="00267416">
      <w:pPr>
        <w:pStyle w:val="NormalWeb"/>
        <w:numPr>
          <w:ilvl w:val="0"/>
          <w:numId w:val="1"/>
        </w:numPr>
        <w:spacing w:line="360" w:lineRule="auto"/>
        <w:ind w:left="10" w:right="-1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numpy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44">
        <w:r w:rsidRPr="6659FFD1">
          <w:rPr>
            <w:rStyle w:val="Hyperlink"/>
            <w:sz w:val="28"/>
            <w:szCs w:val="28"/>
          </w:rPr>
          <w:t>https://numpy.org/doc/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sectPr w:rsidR="02B9D503" w:rsidSect="00267416">
      <w:footerReference w:type="even" r:id="rId45"/>
      <w:footerReference w:type="default" r:id="rId46"/>
      <w:footerReference w:type="first" r:id="rId47"/>
      <w:pgSz w:w="12240" w:h="15840"/>
      <w:pgMar w:top="1134" w:right="900" w:bottom="1211" w:left="1702" w:header="720" w:footer="6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6886B" w14:textId="77777777" w:rsidR="002A22B9" w:rsidRDefault="002A22B9">
      <w:pPr>
        <w:spacing w:after="0" w:line="240" w:lineRule="auto"/>
      </w:pPr>
      <w:r>
        <w:separator/>
      </w:r>
    </w:p>
  </w:endnote>
  <w:endnote w:type="continuationSeparator" w:id="0">
    <w:p w14:paraId="7DF451D7" w14:textId="77777777" w:rsidR="002A22B9" w:rsidRDefault="002A2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04773" w14:textId="77777777" w:rsidR="00012312" w:rsidRDefault="00D64CDF">
    <w:pPr>
      <w:spacing w:after="0" w:line="259" w:lineRule="auto"/>
      <w:ind w:left="0" w:right="550" w:firstLine="0"/>
      <w:jc w:val="right"/>
    </w:pPr>
    <w:r>
      <w:rPr>
        <w:rFonts w:ascii="Arial" w:eastAsia="Arial" w:hAnsi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4F81BD"/>
        <w:sz w:val="20"/>
      </w:rPr>
      <w:t>10</w:t>
    </w:r>
    <w:r>
      <w:rPr>
        <w:rFonts w:ascii="Arial" w:eastAsia="Arial" w:hAnsi="Arial" w:cs="Arial"/>
        <w:color w:val="4F81BD"/>
        <w:sz w:val="20"/>
      </w:rPr>
      <w:fldChar w:fldCharType="end"/>
    </w:r>
    <w:r>
      <w:rPr>
        <w:rFonts w:ascii="Arial" w:eastAsia="Arial" w:hAnsi="Arial" w:cs="Arial"/>
        <w:sz w:val="22"/>
      </w:rPr>
      <w:t xml:space="preserve"> </w:t>
    </w:r>
  </w:p>
  <w:p w14:paraId="3811C4D2" w14:textId="77777777" w:rsidR="00012312" w:rsidRDefault="00D64CDF">
    <w:pPr>
      <w:spacing w:after="0" w:line="259" w:lineRule="auto"/>
      <w:ind w:left="0" w:right="0" w:firstLine="0"/>
    </w:pPr>
    <w:r>
      <w:rPr>
        <w:rFonts w:ascii="Arial" w:eastAsia="Arial" w:hAnsi="Arial" w:cs="Arial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9197D" w14:textId="77777777" w:rsidR="00012312" w:rsidRDefault="00D64CDF">
    <w:pPr>
      <w:spacing w:after="0" w:line="259" w:lineRule="auto"/>
      <w:ind w:left="0" w:right="550" w:firstLine="0"/>
      <w:jc w:val="right"/>
    </w:pPr>
    <w:r>
      <w:rPr>
        <w:rFonts w:ascii="Arial" w:eastAsia="Arial" w:hAnsi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4F81BD"/>
        <w:sz w:val="20"/>
      </w:rPr>
      <w:t>10</w:t>
    </w:r>
    <w:r>
      <w:rPr>
        <w:rFonts w:ascii="Arial" w:eastAsia="Arial" w:hAnsi="Arial" w:cs="Arial"/>
        <w:color w:val="4F81BD"/>
        <w:sz w:val="20"/>
      </w:rPr>
      <w:fldChar w:fldCharType="end"/>
    </w:r>
    <w:r>
      <w:rPr>
        <w:rFonts w:ascii="Arial" w:eastAsia="Arial" w:hAnsi="Arial" w:cs="Arial"/>
        <w:sz w:val="22"/>
      </w:rPr>
      <w:t xml:space="preserve"> </w:t>
    </w:r>
  </w:p>
  <w:p w14:paraId="28A3D376" w14:textId="77777777" w:rsidR="00012312" w:rsidRDefault="00D64CDF">
    <w:pPr>
      <w:spacing w:after="0" w:line="259" w:lineRule="auto"/>
      <w:ind w:left="0" w:right="0" w:firstLine="0"/>
    </w:pPr>
    <w:r>
      <w:rPr>
        <w:rFonts w:ascii="Arial" w:eastAsia="Arial" w:hAnsi="Arial" w:cs="Arial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DF8FD" w14:textId="77777777" w:rsidR="00012312" w:rsidRDefault="00D64CDF">
    <w:pPr>
      <w:spacing w:after="0" w:line="259" w:lineRule="auto"/>
      <w:ind w:left="0" w:right="550" w:firstLine="0"/>
      <w:jc w:val="right"/>
    </w:pPr>
    <w:r>
      <w:rPr>
        <w:rFonts w:ascii="Arial" w:eastAsia="Arial" w:hAnsi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4F81BD"/>
        <w:sz w:val="20"/>
      </w:rPr>
      <w:t>10</w:t>
    </w:r>
    <w:r>
      <w:rPr>
        <w:rFonts w:ascii="Arial" w:eastAsia="Arial" w:hAnsi="Arial" w:cs="Arial"/>
        <w:color w:val="4F81BD"/>
        <w:sz w:val="20"/>
      </w:rPr>
      <w:fldChar w:fldCharType="end"/>
    </w:r>
    <w:r>
      <w:rPr>
        <w:rFonts w:ascii="Arial" w:eastAsia="Arial" w:hAnsi="Arial" w:cs="Arial"/>
        <w:sz w:val="22"/>
      </w:rPr>
      <w:t xml:space="preserve"> </w:t>
    </w:r>
  </w:p>
  <w:p w14:paraId="6715DE5F" w14:textId="77777777" w:rsidR="00012312" w:rsidRDefault="00D64CDF">
    <w:pPr>
      <w:spacing w:after="0" w:line="259" w:lineRule="auto"/>
      <w:ind w:left="0" w:right="0" w:firstLine="0"/>
    </w:pPr>
    <w:r>
      <w:rPr>
        <w:rFonts w:ascii="Arial" w:eastAsia="Arial" w:hAnsi="Arial" w:cs="Arial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7C28F" w14:textId="77777777" w:rsidR="002A22B9" w:rsidRDefault="002A22B9">
      <w:pPr>
        <w:spacing w:after="0" w:line="240" w:lineRule="auto"/>
      </w:pPr>
      <w:r>
        <w:separator/>
      </w:r>
    </w:p>
  </w:footnote>
  <w:footnote w:type="continuationSeparator" w:id="0">
    <w:p w14:paraId="5BE3E761" w14:textId="77777777" w:rsidR="002A22B9" w:rsidRDefault="002A22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5043D"/>
    <w:multiLevelType w:val="hybridMultilevel"/>
    <w:tmpl w:val="A5425158"/>
    <w:lvl w:ilvl="0" w:tplc="F7A4196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1" w:tplc="C1D455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2" w:tplc="3926D16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3" w:tplc="6ADAC6B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4" w:tplc="5372BC2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5" w:tplc="0C3A86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6" w:tplc="361404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7" w:tplc="37203A2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8" w:tplc="93E42F4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6085E5C"/>
    <w:multiLevelType w:val="hybridMultilevel"/>
    <w:tmpl w:val="692AD0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25173"/>
    <w:multiLevelType w:val="hybridMultilevel"/>
    <w:tmpl w:val="CB2A8D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08A05"/>
    <w:multiLevelType w:val="hybridMultilevel"/>
    <w:tmpl w:val="C58E6B1E"/>
    <w:lvl w:ilvl="0" w:tplc="C930E2BA">
      <w:start w:val="1"/>
      <w:numFmt w:val="decimal"/>
      <w:lvlText w:val="%1."/>
      <w:lvlJc w:val="left"/>
      <w:pPr>
        <w:ind w:left="1068" w:hanging="360"/>
      </w:pPr>
    </w:lvl>
    <w:lvl w:ilvl="1" w:tplc="BFBC4334">
      <w:start w:val="1"/>
      <w:numFmt w:val="lowerLetter"/>
      <w:lvlText w:val="%2."/>
      <w:lvlJc w:val="left"/>
      <w:pPr>
        <w:ind w:left="1788" w:hanging="360"/>
      </w:pPr>
    </w:lvl>
    <w:lvl w:ilvl="2" w:tplc="8C1CB668">
      <w:start w:val="1"/>
      <w:numFmt w:val="lowerRoman"/>
      <w:lvlText w:val="%3."/>
      <w:lvlJc w:val="right"/>
      <w:pPr>
        <w:ind w:left="2508" w:hanging="180"/>
      </w:pPr>
    </w:lvl>
    <w:lvl w:ilvl="3" w:tplc="4E0A48A8">
      <w:start w:val="1"/>
      <w:numFmt w:val="decimal"/>
      <w:lvlText w:val="%4."/>
      <w:lvlJc w:val="left"/>
      <w:pPr>
        <w:ind w:left="3228" w:hanging="360"/>
      </w:pPr>
    </w:lvl>
    <w:lvl w:ilvl="4" w:tplc="E0141336">
      <w:start w:val="1"/>
      <w:numFmt w:val="lowerLetter"/>
      <w:lvlText w:val="%5."/>
      <w:lvlJc w:val="left"/>
      <w:pPr>
        <w:ind w:left="3948" w:hanging="360"/>
      </w:pPr>
    </w:lvl>
    <w:lvl w:ilvl="5" w:tplc="7A84868E">
      <w:start w:val="1"/>
      <w:numFmt w:val="lowerRoman"/>
      <w:lvlText w:val="%6."/>
      <w:lvlJc w:val="right"/>
      <w:pPr>
        <w:ind w:left="4668" w:hanging="180"/>
      </w:pPr>
    </w:lvl>
    <w:lvl w:ilvl="6" w:tplc="6C7C3FAC">
      <w:start w:val="1"/>
      <w:numFmt w:val="decimal"/>
      <w:lvlText w:val="%7."/>
      <w:lvlJc w:val="left"/>
      <w:pPr>
        <w:ind w:left="5388" w:hanging="360"/>
      </w:pPr>
    </w:lvl>
    <w:lvl w:ilvl="7" w:tplc="3A94B834">
      <w:start w:val="1"/>
      <w:numFmt w:val="lowerLetter"/>
      <w:lvlText w:val="%8."/>
      <w:lvlJc w:val="left"/>
      <w:pPr>
        <w:ind w:left="6108" w:hanging="360"/>
      </w:pPr>
    </w:lvl>
    <w:lvl w:ilvl="8" w:tplc="48787102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C434731"/>
    <w:multiLevelType w:val="hybridMultilevel"/>
    <w:tmpl w:val="C5887D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25DF2"/>
    <w:multiLevelType w:val="hybridMultilevel"/>
    <w:tmpl w:val="1D602E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A71933"/>
    <w:multiLevelType w:val="hybridMultilevel"/>
    <w:tmpl w:val="CD6422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8666B1"/>
    <w:multiLevelType w:val="multilevel"/>
    <w:tmpl w:val="9FD8A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D53BFE"/>
    <w:multiLevelType w:val="hybridMultilevel"/>
    <w:tmpl w:val="799269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F3B0D"/>
    <w:multiLevelType w:val="hybridMultilevel"/>
    <w:tmpl w:val="39CA82A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1957D79"/>
    <w:multiLevelType w:val="hybridMultilevel"/>
    <w:tmpl w:val="AF666F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419D9"/>
    <w:multiLevelType w:val="multilevel"/>
    <w:tmpl w:val="601CB078"/>
    <w:lvl w:ilvl="0">
      <w:start w:val="1"/>
      <w:numFmt w:val="decimal"/>
      <w:lvlText w:val="%1."/>
      <w:lvlJc w:val="left"/>
      <w:pPr>
        <w:ind w:left="643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left"/>
      <w:pPr>
        <w:ind w:left="2083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03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523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243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963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683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03" w:hanging="360"/>
      </w:pPr>
      <w:rPr>
        <w:u w:val="none"/>
      </w:rPr>
    </w:lvl>
  </w:abstractNum>
  <w:abstractNum w:abstractNumId="12" w15:restartNumberingAfterBreak="0">
    <w:nsid w:val="5E622E51"/>
    <w:multiLevelType w:val="hybridMultilevel"/>
    <w:tmpl w:val="129EAFBE"/>
    <w:lvl w:ilvl="0" w:tplc="7CC88D88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1E75B6">
      <w:start w:val="1"/>
      <w:numFmt w:val="bullet"/>
      <w:lvlText w:val="o"/>
      <w:lvlJc w:val="left"/>
      <w:pPr>
        <w:ind w:left="1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9E830A">
      <w:start w:val="1"/>
      <w:numFmt w:val="bullet"/>
      <w:lvlText w:val="▪"/>
      <w:lvlJc w:val="left"/>
      <w:pPr>
        <w:ind w:left="25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E368DEA">
      <w:start w:val="1"/>
      <w:numFmt w:val="bullet"/>
      <w:lvlText w:val="•"/>
      <w:lvlJc w:val="left"/>
      <w:pPr>
        <w:ind w:left="32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E244F6">
      <w:start w:val="1"/>
      <w:numFmt w:val="bullet"/>
      <w:lvlText w:val="o"/>
      <w:lvlJc w:val="left"/>
      <w:pPr>
        <w:ind w:left="39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03C0E40">
      <w:start w:val="1"/>
      <w:numFmt w:val="bullet"/>
      <w:lvlText w:val="▪"/>
      <w:lvlJc w:val="left"/>
      <w:pPr>
        <w:ind w:left="4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34CD218">
      <w:start w:val="1"/>
      <w:numFmt w:val="bullet"/>
      <w:lvlText w:val="•"/>
      <w:lvlJc w:val="left"/>
      <w:pPr>
        <w:ind w:left="5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40C7DE">
      <w:start w:val="1"/>
      <w:numFmt w:val="bullet"/>
      <w:lvlText w:val="o"/>
      <w:lvlJc w:val="left"/>
      <w:pPr>
        <w:ind w:left="6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C44078">
      <w:start w:val="1"/>
      <w:numFmt w:val="bullet"/>
      <w:lvlText w:val="▪"/>
      <w:lvlJc w:val="left"/>
      <w:pPr>
        <w:ind w:left="6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0876D67"/>
    <w:multiLevelType w:val="hybridMultilevel"/>
    <w:tmpl w:val="CA6C2080"/>
    <w:lvl w:ilvl="0" w:tplc="59765A2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1" w:tplc="6096CC3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2" w:tplc="D7F8DF3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3" w:tplc="1D22F0E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4" w:tplc="93D61E9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5" w:tplc="024A42C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6" w:tplc="6C989F2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7" w:tplc="3800E4A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8" w:tplc="3576665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CEA0E8C"/>
    <w:multiLevelType w:val="hybridMultilevel"/>
    <w:tmpl w:val="8C32BC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955415"/>
    <w:multiLevelType w:val="multilevel"/>
    <w:tmpl w:val="EA742CE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3"/>
  </w:num>
  <w:num w:numId="5">
    <w:abstractNumId w:val="7"/>
  </w:num>
  <w:num w:numId="6">
    <w:abstractNumId w:val="15"/>
  </w:num>
  <w:num w:numId="7">
    <w:abstractNumId w:val="8"/>
  </w:num>
  <w:num w:numId="8">
    <w:abstractNumId w:val="9"/>
  </w:num>
  <w:num w:numId="9">
    <w:abstractNumId w:val="11"/>
  </w:num>
  <w:num w:numId="10">
    <w:abstractNumId w:val="10"/>
  </w:num>
  <w:num w:numId="11">
    <w:abstractNumId w:val="14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12312"/>
    <w:rsid w:val="00012312"/>
    <w:rsid w:val="000240AD"/>
    <w:rsid w:val="00030B06"/>
    <w:rsid w:val="00061403"/>
    <w:rsid w:val="0012149C"/>
    <w:rsid w:val="001534EE"/>
    <w:rsid w:val="001C1D85"/>
    <w:rsid w:val="0022261A"/>
    <w:rsid w:val="002248B3"/>
    <w:rsid w:val="00237A29"/>
    <w:rsid w:val="00267416"/>
    <w:rsid w:val="002A22B9"/>
    <w:rsid w:val="002D07FE"/>
    <w:rsid w:val="002F3457"/>
    <w:rsid w:val="00305923"/>
    <w:rsid w:val="00360841"/>
    <w:rsid w:val="003A0D17"/>
    <w:rsid w:val="003C3594"/>
    <w:rsid w:val="00401F7E"/>
    <w:rsid w:val="00540E10"/>
    <w:rsid w:val="00556996"/>
    <w:rsid w:val="00577148"/>
    <w:rsid w:val="00584ABC"/>
    <w:rsid w:val="005A29BE"/>
    <w:rsid w:val="005A40FB"/>
    <w:rsid w:val="005B2871"/>
    <w:rsid w:val="00683982"/>
    <w:rsid w:val="006A3780"/>
    <w:rsid w:val="006A5201"/>
    <w:rsid w:val="006B0BDF"/>
    <w:rsid w:val="006D3494"/>
    <w:rsid w:val="00717BCC"/>
    <w:rsid w:val="00722482"/>
    <w:rsid w:val="00732E4E"/>
    <w:rsid w:val="00771506"/>
    <w:rsid w:val="007A159E"/>
    <w:rsid w:val="007B2A68"/>
    <w:rsid w:val="007B5507"/>
    <w:rsid w:val="007D0936"/>
    <w:rsid w:val="007F100C"/>
    <w:rsid w:val="007F4639"/>
    <w:rsid w:val="008040FE"/>
    <w:rsid w:val="00836490"/>
    <w:rsid w:val="00844AF9"/>
    <w:rsid w:val="00855951"/>
    <w:rsid w:val="008B7AEF"/>
    <w:rsid w:val="008C64B5"/>
    <w:rsid w:val="009261E9"/>
    <w:rsid w:val="009363FA"/>
    <w:rsid w:val="00936E10"/>
    <w:rsid w:val="0094216F"/>
    <w:rsid w:val="00982BFA"/>
    <w:rsid w:val="00982F5C"/>
    <w:rsid w:val="00986177"/>
    <w:rsid w:val="0098633C"/>
    <w:rsid w:val="009E0825"/>
    <w:rsid w:val="009F5385"/>
    <w:rsid w:val="00A65084"/>
    <w:rsid w:val="00A77104"/>
    <w:rsid w:val="00A94671"/>
    <w:rsid w:val="00AC0892"/>
    <w:rsid w:val="00AD4500"/>
    <w:rsid w:val="00AF1AE1"/>
    <w:rsid w:val="00AF4664"/>
    <w:rsid w:val="00B0585F"/>
    <w:rsid w:val="00B07E0A"/>
    <w:rsid w:val="00B475B0"/>
    <w:rsid w:val="00B6496C"/>
    <w:rsid w:val="00BB255E"/>
    <w:rsid w:val="00BC304B"/>
    <w:rsid w:val="00BC46E0"/>
    <w:rsid w:val="00C07D1F"/>
    <w:rsid w:val="00C17DFD"/>
    <w:rsid w:val="00C3572A"/>
    <w:rsid w:val="00CE222A"/>
    <w:rsid w:val="00D63C2E"/>
    <w:rsid w:val="00D64CDF"/>
    <w:rsid w:val="00E20751"/>
    <w:rsid w:val="00E44A3B"/>
    <w:rsid w:val="00E52C6D"/>
    <w:rsid w:val="00E61F12"/>
    <w:rsid w:val="00EA7ACA"/>
    <w:rsid w:val="00EB1E67"/>
    <w:rsid w:val="00F14033"/>
    <w:rsid w:val="00F268F5"/>
    <w:rsid w:val="00F52172"/>
    <w:rsid w:val="00FA0752"/>
    <w:rsid w:val="00FA14D1"/>
    <w:rsid w:val="00FA2AC2"/>
    <w:rsid w:val="00FD2967"/>
    <w:rsid w:val="012B65CA"/>
    <w:rsid w:val="01794EEE"/>
    <w:rsid w:val="02B9D503"/>
    <w:rsid w:val="032403FE"/>
    <w:rsid w:val="045EE9E5"/>
    <w:rsid w:val="0537CCA2"/>
    <w:rsid w:val="067B19EC"/>
    <w:rsid w:val="0758B4A0"/>
    <w:rsid w:val="077E6110"/>
    <w:rsid w:val="098FB30E"/>
    <w:rsid w:val="09941B9A"/>
    <w:rsid w:val="0A83799C"/>
    <w:rsid w:val="0B1C941D"/>
    <w:rsid w:val="0BBA4563"/>
    <w:rsid w:val="0F2F6CB7"/>
    <w:rsid w:val="11422A6A"/>
    <w:rsid w:val="16C9A9EB"/>
    <w:rsid w:val="18374103"/>
    <w:rsid w:val="193961E7"/>
    <w:rsid w:val="19691A9A"/>
    <w:rsid w:val="1B33C6D6"/>
    <w:rsid w:val="1D4EF4F8"/>
    <w:rsid w:val="1EB95386"/>
    <w:rsid w:val="1F302C1F"/>
    <w:rsid w:val="1F4D0FE0"/>
    <w:rsid w:val="20224FDE"/>
    <w:rsid w:val="2070C81D"/>
    <w:rsid w:val="208345B2"/>
    <w:rsid w:val="2274DA6F"/>
    <w:rsid w:val="22E0F4BE"/>
    <w:rsid w:val="234C11A2"/>
    <w:rsid w:val="25606CBE"/>
    <w:rsid w:val="2643DFF2"/>
    <w:rsid w:val="267303E5"/>
    <w:rsid w:val="28897312"/>
    <w:rsid w:val="29A29781"/>
    <w:rsid w:val="2A38CACA"/>
    <w:rsid w:val="2ABF325D"/>
    <w:rsid w:val="2BA83FB2"/>
    <w:rsid w:val="2BBCDF01"/>
    <w:rsid w:val="2C015CC5"/>
    <w:rsid w:val="2C997323"/>
    <w:rsid w:val="2E976F04"/>
    <w:rsid w:val="2EC7BB6A"/>
    <w:rsid w:val="2F70D950"/>
    <w:rsid w:val="30195755"/>
    <w:rsid w:val="3068F4D5"/>
    <w:rsid w:val="30AF4482"/>
    <w:rsid w:val="311EF520"/>
    <w:rsid w:val="32DA3781"/>
    <w:rsid w:val="339D67F1"/>
    <w:rsid w:val="33EEDEDD"/>
    <w:rsid w:val="347F48BE"/>
    <w:rsid w:val="359EFB64"/>
    <w:rsid w:val="364EABC9"/>
    <w:rsid w:val="36744826"/>
    <w:rsid w:val="36D63768"/>
    <w:rsid w:val="3799CB7A"/>
    <w:rsid w:val="37FBDB2A"/>
    <w:rsid w:val="38487478"/>
    <w:rsid w:val="3916FF1D"/>
    <w:rsid w:val="39782A0C"/>
    <w:rsid w:val="39F2677E"/>
    <w:rsid w:val="3A44FBBE"/>
    <w:rsid w:val="3B8BF49E"/>
    <w:rsid w:val="3E7429D3"/>
    <w:rsid w:val="3E91707A"/>
    <w:rsid w:val="3F8C0FD3"/>
    <w:rsid w:val="3F8C6118"/>
    <w:rsid w:val="3F979107"/>
    <w:rsid w:val="3FC652C0"/>
    <w:rsid w:val="4043E478"/>
    <w:rsid w:val="408359DC"/>
    <w:rsid w:val="40BFDEBF"/>
    <w:rsid w:val="42829FAA"/>
    <w:rsid w:val="42BB897F"/>
    <w:rsid w:val="42CFB443"/>
    <w:rsid w:val="446BCEE0"/>
    <w:rsid w:val="44D6F974"/>
    <w:rsid w:val="454FB972"/>
    <w:rsid w:val="47303987"/>
    <w:rsid w:val="492D35E5"/>
    <w:rsid w:val="49495AE5"/>
    <w:rsid w:val="4AF5357C"/>
    <w:rsid w:val="4C4246D6"/>
    <w:rsid w:val="4D239873"/>
    <w:rsid w:val="4E126053"/>
    <w:rsid w:val="513185CD"/>
    <w:rsid w:val="51ACABF2"/>
    <w:rsid w:val="529209BC"/>
    <w:rsid w:val="53CC627A"/>
    <w:rsid w:val="54740192"/>
    <w:rsid w:val="5636CE5D"/>
    <w:rsid w:val="5732764E"/>
    <w:rsid w:val="57524CE5"/>
    <w:rsid w:val="580F3816"/>
    <w:rsid w:val="5858A2D3"/>
    <w:rsid w:val="58ACC52F"/>
    <w:rsid w:val="59625B68"/>
    <w:rsid w:val="5A649A58"/>
    <w:rsid w:val="5B9C371D"/>
    <w:rsid w:val="5BE0C74D"/>
    <w:rsid w:val="5C20A6DD"/>
    <w:rsid w:val="5CBB4B4B"/>
    <w:rsid w:val="5CEE7B5C"/>
    <w:rsid w:val="5E507363"/>
    <w:rsid w:val="5F105EF7"/>
    <w:rsid w:val="627CF4D2"/>
    <w:rsid w:val="635E8596"/>
    <w:rsid w:val="63A442EB"/>
    <w:rsid w:val="63FDA57E"/>
    <w:rsid w:val="6439774A"/>
    <w:rsid w:val="64A7F231"/>
    <w:rsid w:val="657214F6"/>
    <w:rsid w:val="6659FFD1"/>
    <w:rsid w:val="67695865"/>
    <w:rsid w:val="677ED18C"/>
    <w:rsid w:val="683A69E6"/>
    <w:rsid w:val="692E9065"/>
    <w:rsid w:val="69880F50"/>
    <w:rsid w:val="6A9B8017"/>
    <w:rsid w:val="6ACE111D"/>
    <w:rsid w:val="6AF2D9DB"/>
    <w:rsid w:val="6B8BA522"/>
    <w:rsid w:val="6BF4790A"/>
    <w:rsid w:val="6D3E6501"/>
    <w:rsid w:val="6D411BA6"/>
    <w:rsid w:val="6E28FAAE"/>
    <w:rsid w:val="6E43A042"/>
    <w:rsid w:val="6E8F5C74"/>
    <w:rsid w:val="6EE8544E"/>
    <w:rsid w:val="703DCF4D"/>
    <w:rsid w:val="710060D9"/>
    <w:rsid w:val="71BE2352"/>
    <w:rsid w:val="71C91915"/>
    <w:rsid w:val="73D4B05B"/>
    <w:rsid w:val="74B5EC05"/>
    <w:rsid w:val="75061E20"/>
    <w:rsid w:val="7647D341"/>
    <w:rsid w:val="79EBCFCF"/>
    <w:rsid w:val="7A7CD450"/>
    <w:rsid w:val="7A88CAC3"/>
    <w:rsid w:val="7B085E0B"/>
    <w:rsid w:val="7B335250"/>
    <w:rsid w:val="7B91FE84"/>
    <w:rsid w:val="7C4A2336"/>
    <w:rsid w:val="7CD89ADE"/>
    <w:rsid w:val="7D436F57"/>
    <w:rsid w:val="7DEAD1AC"/>
    <w:rsid w:val="7EFD26C5"/>
    <w:rsid w:val="7FE12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8B73FC"/>
  <w15:docId w15:val="{92451AB3-720F-45B8-A8BE-DDA50CA6B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4" w:line="266" w:lineRule="auto"/>
      <w:ind w:left="10" w:right="565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494"/>
    <w:pPr>
      <w:keepNext/>
      <w:keepLines/>
      <w:spacing w:before="320" w:after="80" w:line="276" w:lineRule="auto"/>
      <w:ind w:left="0" w:right="0" w:firstLine="0"/>
      <w:outlineLvl w:val="2"/>
    </w:pPr>
    <w:rPr>
      <w:rFonts w:ascii="Arial" w:eastAsia="Arial" w:hAnsi="Arial" w:cs="Arial"/>
      <w:color w:val="434343"/>
      <w:sz w:val="28"/>
      <w:szCs w:val="28"/>
      <w:lang w:val="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8040F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61E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1E9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cite-bracket">
    <w:name w:val="cite-bracket"/>
    <w:basedOn w:val="DefaultParagraphFont"/>
    <w:rsid w:val="00855951"/>
  </w:style>
  <w:style w:type="paragraph" w:styleId="NormalWeb">
    <w:name w:val="Normal (Web)"/>
    <w:basedOn w:val="Normal"/>
    <w:uiPriority w:val="99"/>
    <w:unhideWhenUsed/>
    <w:rsid w:val="00936E10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table" w:styleId="TableGrid0">
    <w:name w:val="Table Grid"/>
    <w:basedOn w:val="TableNormal"/>
    <w:uiPriority w:val="39"/>
    <w:rsid w:val="00B47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68F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A29B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6D3494"/>
    <w:rPr>
      <w:rFonts w:ascii="Arial" w:eastAsia="Arial" w:hAnsi="Arial" w:cs="Arial"/>
      <w:color w:val="434343"/>
      <w:sz w:val="28"/>
      <w:szCs w:val="28"/>
      <w:lang w:val="ru"/>
    </w:rPr>
  </w:style>
  <w:style w:type="character" w:styleId="Strong">
    <w:name w:val="Strong"/>
    <w:basedOn w:val="DefaultParagraphFont"/>
    <w:uiPriority w:val="22"/>
    <w:qFormat/>
    <w:rsid w:val="006D3494"/>
    <w:rPr>
      <w:b/>
      <w:bCs/>
    </w:rPr>
  </w:style>
  <w:style w:type="paragraph" w:styleId="BodyText">
    <w:name w:val="Body Text"/>
    <w:basedOn w:val="Normal"/>
    <w:link w:val="BodyTextChar"/>
    <w:qFormat/>
    <w:rsid w:val="006D3494"/>
    <w:pPr>
      <w:spacing w:before="180" w:after="180" w:line="240" w:lineRule="auto"/>
      <w:ind w:left="0" w:right="0" w:firstLine="0"/>
    </w:pPr>
    <w:rPr>
      <w:rFonts w:asciiTheme="minorHAnsi" w:eastAsiaTheme="minorHAnsi" w:hAnsiTheme="minorHAnsi" w:cstheme="minorBidi"/>
      <w:color w:val="auto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6D3494"/>
    <w:rPr>
      <w:rFonts w:eastAsiaTheme="minorHAnsi"/>
      <w:sz w:val="24"/>
      <w:szCs w:val="24"/>
      <w:lang w:val="en-US" w:eastAsia="en-US"/>
    </w:rPr>
  </w:style>
  <w:style w:type="paragraph" w:customStyle="1" w:styleId="Compact">
    <w:name w:val="Compact"/>
    <w:basedOn w:val="BodyText"/>
    <w:qFormat/>
    <w:rsid w:val="006D3494"/>
    <w:pPr>
      <w:spacing w:before="36" w:after="36"/>
    </w:pPr>
  </w:style>
  <w:style w:type="character" w:styleId="CommentReference">
    <w:name w:val="annotation reference"/>
    <w:basedOn w:val="DefaultParagraphFont"/>
    <w:uiPriority w:val="99"/>
    <w:semiHidden/>
    <w:unhideWhenUsed/>
    <w:rsid w:val="005771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71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14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1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148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E082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96585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88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u.wikipedia.org/wiki/%D0%90%D1%81%D1%82%D1%80%D0%B0%D1%85%D0%B0%D0%BD%D1%81%D0%BA%D0%B0%D1%8F_%D0%BE%D0%B1%D0%BB%D0%B0%D1%81%D1%82%D1%8C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4.jpeg"/><Relationship Id="rId34" Type="http://schemas.openxmlformats.org/officeDocument/2006/relationships/image" Target="media/image17.png"/><Relationship Id="rId42" Type="http://schemas.openxmlformats.org/officeDocument/2006/relationships/hyperlink" Target="https://matplotlib.org/stable/index.html" TargetMode="External"/><Relationship Id="rId47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ru.wikipedia.org/wiki/%D0%91%D0%B0%D0%BB%D0%BB%D0%B8%D1%81%D1%82%D0%B8%D1%87%D0%B5%D1%81%D0%BA%D0%B0%D1%8F_%D1%80%D0%B0%D0%BA%D0%B5%D1%82%D0%B0" TargetMode="External"/><Relationship Id="rId29" Type="http://schemas.openxmlformats.org/officeDocument/2006/relationships/image" Target="media/image12.png"/><Relationship Id="rId11" Type="http://schemas.openxmlformats.org/officeDocument/2006/relationships/hyperlink" Target="https://ru.wikipedia.org/wiki/%D0%9F%D0%BE%D0%BB%D0%B8%D0%B3%D0%BE%D0%BD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hyperlink" Target="https://ru.wikipedia.org/wiki/&#1044;&#1077;&#1079;&#1080;&#1082;_&#1080;_&#1062;&#1099;&#1075;&#1072;&#1085;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ru.wikipedia.org/wiki/%D0%A1%D0%A1%D0%A1%D0%A0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theme" Target="theme/theme1.xml"/><Relationship Id="rId10" Type="http://schemas.openxmlformats.org/officeDocument/2006/relationships/hyperlink" Target="https://ru.wikipedia.org/wiki/1951_%D0%B3%D0%BE%D0%B4" TargetMode="External"/><Relationship Id="rId19" Type="http://schemas.openxmlformats.org/officeDocument/2006/relationships/hyperlink" Target="https://ru.wikipedia.org/wiki/%D0%9A%D0%BE%D0%BD%D0%B4%D0%B5%D0%BD%D1%81%D0%B0%D1%86%D0%B8%D0%BE%D0%BD%D0%BD%D1%8B%D0%B9_%D1%81%D0%BB%D0%B5%D0%B4" TargetMode="External"/><Relationship Id="rId31" Type="http://schemas.openxmlformats.org/officeDocument/2006/relationships/image" Target="media/image14.png"/><Relationship Id="rId44" Type="http://schemas.openxmlformats.org/officeDocument/2006/relationships/hyperlink" Target="https://numpy.org/doc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22_%D0%B8%D1%8E%D0%BB%D1%8F" TargetMode="External"/><Relationship Id="rId14" Type="http://schemas.openxmlformats.org/officeDocument/2006/relationships/image" Target="media/image1.jpeg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hyperlink" Target="https://krpc.github.io/krpc/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s://ru.wikipedia.org/wiki/%D0%A0-1%D0%92" TargetMode="External"/><Relationship Id="rId3" Type="http://schemas.openxmlformats.org/officeDocument/2006/relationships/styles" Target="styles.xml"/><Relationship Id="rId12" Type="http://schemas.openxmlformats.org/officeDocument/2006/relationships/hyperlink" Target="https://ru.wikipedia.org/wiki/%D0%9A%D0%B0%D0%BF%D1%83%D1%81%D1%82%D0%B8%D0%BD_%D0%AF%D1%80" TargetMode="External"/><Relationship Id="rId17" Type="http://schemas.openxmlformats.org/officeDocument/2006/relationships/hyperlink" Target="https://ru.wikipedia.org/wiki/1948_%D0%B3%D0%BE%D0%B4" TargetMode="Externa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footer" Target="footer2.xml"/><Relationship Id="rId20" Type="http://schemas.openxmlformats.org/officeDocument/2006/relationships/image" Target="media/image3.jpeg"/><Relationship Id="rId41" Type="http://schemas.openxmlformats.org/officeDocument/2006/relationships/hyperlink" Target="https://ru.wikipedia.org/wiki/&#1056;-1&#1042;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EC1FA-4F0A-4C39-A7B3-50D42D4CF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8</Pages>
  <Words>3364</Words>
  <Characters>19176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aD</dc:creator>
  <cp:keywords/>
  <cp:lastModifiedBy>настюха паралич</cp:lastModifiedBy>
  <cp:revision>2</cp:revision>
  <dcterms:created xsi:type="dcterms:W3CDTF">2024-12-19T00:23:00Z</dcterms:created>
  <dcterms:modified xsi:type="dcterms:W3CDTF">2024-12-19T00:23:00Z</dcterms:modified>
</cp:coreProperties>
</file>